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r w:rsidR="00354057">
        <w:rPr>
          <w:sz w:val="20"/>
          <w:u w:val="none"/>
        </w:rPr>
        <w:t>taxpyer’s</w:t>
      </w:r>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and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questions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8"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may </w:t>
      </w:r>
      <w:r>
        <w:rPr>
          <w:sz w:val="20"/>
          <w:u w:val="none"/>
        </w:rPr>
        <w:lastRenderedPageBreak/>
        <w:t xml:space="preserve">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Yim</w:t>
      </w:r>
      <w:r w:rsidR="00FF356F">
        <w:rPr>
          <w:sz w:val="20"/>
          <w:u w:val="none"/>
        </w:rPr>
        <w:t xml:space="preserve">, who is an attorney admitted by State Bar of Georgia. You may verify his status via </w:t>
      </w:r>
      <w:hyperlink r:id="rId9"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6D717767" w:rsidR="00CC52A2" w:rsidRDefault="008F246B">
      <w:pPr>
        <w:pStyle w:val="Title"/>
        <w:rPr>
          <w:sz w:val="24"/>
        </w:rPr>
      </w:pPr>
      <w:r>
        <w:rPr>
          <w:sz w:val="24"/>
        </w:rPr>
        <w:br w:type="page"/>
      </w:r>
      <w:r w:rsidR="00773DA1" w:rsidRPr="002D761E">
        <w:rPr>
          <w:sz w:val="22"/>
        </w:rPr>
        <w:lastRenderedPageBreak/>
        <w:t xml:space="preserve">Basic </w:t>
      </w:r>
      <w:r w:rsidRPr="002D761E">
        <w:rPr>
          <w:sz w:val="22"/>
        </w:rPr>
        <w:t>Fees</w:t>
      </w:r>
      <w:r w:rsidR="00773DA1" w:rsidRPr="002D761E">
        <w:rPr>
          <w:sz w:val="22"/>
        </w:rPr>
        <w:t xml:space="preserve"> between January 1</w:t>
      </w:r>
      <w:r w:rsidR="00773DA1" w:rsidRPr="002D761E">
        <w:rPr>
          <w:sz w:val="22"/>
          <w:vertAlign w:val="superscript"/>
        </w:rPr>
        <w:t>st</w:t>
      </w:r>
      <w:r w:rsidR="00773DA1" w:rsidRPr="002D761E">
        <w:rPr>
          <w:sz w:val="22"/>
        </w:rPr>
        <w:t xml:space="preserve"> to March 15</w:t>
      </w:r>
      <w:r w:rsidR="00773DA1" w:rsidRPr="002D761E">
        <w:rPr>
          <w:sz w:val="22"/>
          <w:vertAlign w:val="superscript"/>
        </w:rPr>
        <w:t>th</w:t>
      </w:r>
      <w:r w:rsidR="00773DA1" w:rsidRPr="002D761E">
        <w:rPr>
          <w:sz w:val="22"/>
        </w:rPr>
        <w:t xml:space="preserve"> &amp; </w:t>
      </w:r>
      <w:r w:rsidR="007A73A2">
        <w:rPr>
          <w:sz w:val="22"/>
        </w:rPr>
        <w:t>May 1</w:t>
      </w:r>
      <w:r w:rsidR="007A73A2" w:rsidRPr="007A73A2">
        <w:rPr>
          <w:sz w:val="22"/>
          <w:vertAlign w:val="superscript"/>
        </w:rPr>
        <w:t>st</w:t>
      </w:r>
      <w:r w:rsidR="00773DA1" w:rsidRPr="002D761E">
        <w:rPr>
          <w:sz w:val="22"/>
        </w:rPr>
        <w:t xml:space="preserve"> to September </w:t>
      </w:r>
      <w:r w:rsidR="00FE65C2" w:rsidRPr="002D761E">
        <w:rPr>
          <w:sz w:val="22"/>
        </w:rPr>
        <w:t>30</w:t>
      </w:r>
      <w:r w:rsidR="00773DA1" w:rsidRPr="002D761E">
        <w:rPr>
          <w:sz w:val="22"/>
          <w:vertAlign w:val="superscript"/>
        </w:rPr>
        <w:t>th</w:t>
      </w:r>
      <w:r w:rsidR="002D761E" w:rsidRPr="002D761E">
        <w:rPr>
          <w:sz w:val="22"/>
          <w:vertAlign w:val="superscript"/>
        </w:rPr>
        <w:t xml:space="preserve"> </w:t>
      </w:r>
      <w:r w:rsidR="002D761E" w:rsidRPr="002D761E">
        <w:rPr>
          <w:sz w:val="22"/>
        </w:rPr>
        <w:t xml:space="preserve">of </w:t>
      </w:r>
      <w:r w:rsidR="00EE6C6E">
        <w:rPr>
          <w:sz w:val="22"/>
        </w:rPr>
        <w:t>2020</w:t>
      </w:r>
      <w:r w:rsidR="002D761E" w:rsidRPr="002D761E">
        <w:rPr>
          <w:sz w:val="22"/>
        </w:rPr>
        <w:t>.</w:t>
      </w:r>
    </w:p>
    <w:p w14:paraId="0A7DE3A3" w14:textId="77777777" w:rsidR="002D761E" w:rsidRDefault="002D761E" w:rsidP="008F246B">
      <w:pPr>
        <w:spacing w:after="240" w:line="360" w:lineRule="auto"/>
        <w:ind w:firstLine="720"/>
        <w:jc w:val="both"/>
        <w:rPr>
          <w:rFonts w:ascii="Verdana" w:hAnsi="Verdana"/>
        </w:rPr>
      </w:pPr>
    </w:p>
    <w:p w14:paraId="1A92AA5A" w14:textId="4FE34B6C" w:rsidR="002D761E" w:rsidRDefault="002D761E" w:rsidP="002D761E">
      <w:pPr>
        <w:pStyle w:val="Title"/>
        <w:jc w:val="both"/>
        <w:rPr>
          <w:sz w:val="20"/>
          <w:u w:val="none"/>
        </w:rPr>
      </w:pPr>
      <w:r w:rsidRPr="002D761E">
        <w:rPr>
          <w:sz w:val="20"/>
          <w:u w:val="none"/>
        </w:rPr>
        <w:t>If you are back-filing a TY</w:t>
      </w:r>
      <w:r w:rsidR="00EE6C6E">
        <w:rPr>
          <w:sz w:val="20"/>
          <w:u w:val="none"/>
        </w:rPr>
        <w:t>2020</w:t>
      </w:r>
      <w:r w:rsidRPr="002D761E">
        <w:rPr>
          <w:sz w:val="20"/>
          <w:u w:val="none"/>
        </w:rPr>
        <w:t xml:space="preserve"> Tax Return after Sep 30, </w:t>
      </w:r>
      <w:r w:rsidR="00EE6C6E">
        <w:rPr>
          <w:sz w:val="20"/>
          <w:u w:val="none"/>
        </w:rPr>
        <w:t>2020</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3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430"/>
      </w:tblGrid>
      <w:tr w:rsidR="008F246B" w14:paraId="44EB406D" w14:textId="77777777" w:rsidTr="00E52AD5">
        <w:tc>
          <w:tcPr>
            <w:tcW w:w="6300"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43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E52AD5">
        <w:tc>
          <w:tcPr>
            <w:tcW w:w="6300"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430" w:type="dxa"/>
          </w:tcPr>
          <w:p w14:paraId="5298E506" w14:textId="77777777" w:rsidR="00CA13AE" w:rsidRDefault="00CA13AE" w:rsidP="00E52AD5">
            <w:pPr>
              <w:ind w:right="-360"/>
              <w:rPr>
                <w:rFonts w:ascii="Verdana" w:hAnsi="Verdana"/>
              </w:rPr>
            </w:pPr>
            <w:r>
              <w:rPr>
                <w:rFonts w:ascii="Verdana" w:hAnsi="Verdana"/>
              </w:rPr>
              <w:t>$</w:t>
            </w:r>
            <w:r w:rsidR="00D5221B">
              <w:rPr>
                <w:rFonts w:ascii="Verdana" w:hAnsi="Verdana"/>
              </w:rPr>
              <w:t>10</w:t>
            </w:r>
            <w:r>
              <w:rPr>
                <w:rFonts w:ascii="Verdana" w:hAnsi="Verdana"/>
              </w:rPr>
              <w:t>0</w:t>
            </w:r>
          </w:p>
        </w:tc>
      </w:tr>
      <w:tr w:rsidR="008F246B" w14:paraId="72368BD0" w14:textId="77777777" w:rsidTr="00E52AD5">
        <w:tc>
          <w:tcPr>
            <w:tcW w:w="6300"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430" w:type="dxa"/>
          </w:tcPr>
          <w:p w14:paraId="7B0E649B" w14:textId="77777777" w:rsidR="008F246B" w:rsidRDefault="00F41715" w:rsidP="00E52AD5">
            <w:pPr>
              <w:ind w:right="-360"/>
              <w:rPr>
                <w:rFonts w:ascii="Verdana" w:hAnsi="Verdana"/>
              </w:rPr>
            </w:pPr>
            <w:r>
              <w:rPr>
                <w:rFonts w:ascii="Verdana" w:hAnsi="Verdana"/>
              </w:rPr>
              <w:t>$1</w:t>
            </w:r>
            <w:r w:rsidR="002D761E">
              <w:rPr>
                <w:rFonts w:ascii="Verdana" w:hAnsi="Verdana"/>
              </w:rPr>
              <w:t>5</w:t>
            </w:r>
            <w:r>
              <w:rPr>
                <w:rFonts w:ascii="Verdana" w:hAnsi="Verdana"/>
              </w:rPr>
              <w:t>0</w:t>
            </w:r>
            <w:r w:rsidR="008F246B">
              <w:rPr>
                <w:rFonts w:ascii="Verdana" w:hAnsi="Verdana"/>
              </w:rPr>
              <w:t xml:space="preserve"> ea.</w:t>
            </w:r>
          </w:p>
        </w:tc>
      </w:tr>
      <w:tr w:rsidR="008F246B" w14:paraId="421B5E9F" w14:textId="77777777" w:rsidTr="00E52AD5">
        <w:tc>
          <w:tcPr>
            <w:tcW w:w="6300"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430" w:type="dxa"/>
          </w:tcPr>
          <w:p w14:paraId="2ABA249D" w14:textId="77777777" w:rsidR="008F246B" w:rsidRDefault="008F246B" w:rsidP="00E52AD5">
            <w:pPr>
              <w:ind w:right="-360"/>
              <w:rPr>
                <w:rFonts w:ascii="Verdana" w:hAnsi="Verdana"/>
              </w:rPr>
            </w:pPr>
            <w:r>
              <w:rPr>
                <w:rFonts w:ascii="Verdana" w:hAnsi="Verdana"/>
              </w:rPr>
              <w:t>$</w:t>
            </w:r>
            <w:r w:rsidR="002D761E">
              <w:rPr>
                <w:rFonts w:ascii="Verdana" w:hAnsi="Verdana"/>
              </w:rPr>
              <w:t>50</w:t>
            </w:r>
            <w:r>
              <w:rPr>
                <w:rFonts w:ascii="Verdana" w:hAnsi="Verdana"/>
              </w:rPr>
              <w:t xml:space="preserve"> ea.</w:t>
            </w:r>
          </w:p>
        </w:tc>
      </w:tr>
      <w:tr w:rsidR="008F246B" w14:paraId="151C77C2" w14:textId="77777777" w:rsidTr="00E52AD5">
        <w:tc>
          <w:tcPr>
            <w:tcW w:w="6300"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430" w:type="dxa"/>
          </w:tcPr>
          <w:p w14:paraId="261BD739" w14:textId="77777777" w:rsidR="008F246B" w:rsidRDefault="008F246B" w:rsidP="00E52AD5">
            <w:pPr>
              <w:ind w:right="-360"/>
              <w:rPr>
                <w:rFonts w:ascii="Verdana" w:hAnsi="Verdana"/>
              </w:rPr>
            </w:pPr>
            <w:r>
              <w:rPr>
                <w:rFonts w:ascii="Verdana" w:hAnsi="Verdana"/>
              </w:rPr>
              <w:t>$50 ea.</w:t>
            </w:r>
          </w:p>
        </w:tc>
      </w:tr>
      <w:tr w:rsidR="008F246B" w14:paraId="7A1253FE" w14:textId="77777777" w:rsidTr="00E52AD5">
        <w:tc>
          <w:tcPr>
            <w:tcW w:w="6300"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430" w:type="dxa"/>
          </w:tcPr>
          <w:p w14:paraId="0C38092C" w14:textId="77777777" w:rsidR="008F246B" w:rsidRDefault="008F246B" w:rsidP="00E52AD5">
            <w:pPr>
              <w:ind w:right="-360"/>
              <w:rPr>
                <w:rFonts w:ascii="Verdana" w:hAnsi="Verdana"/>
              </w:rPr>
            </w:pPr>
            <w:r>
              <w:rPr>
                <w:rFonts w:ascii="Verdana" w:hAnsi="Verdana"/>
              </w:rPr>
              <w:t>$100 each property</w:t>
            </w:r>
          </w:p>
          <w:p w14:paraId="5CC4843F" w14:textId="77777777" w:rsidR="00CA13AE" w:rsidRDefault="00CA13AE" w:rsidP="00E52AD5">
            <w:pPr>
              <w:ind w:right="-360"/>
              <w:rPr>
                <w:rFonts w:ascii="Verdana" w:hAnsi="Verdana"/>
              </w:rPr>
            </w:pPr>
            <w:r>
              <w:rPr>
                <w:rFonts w:ascii="Verdana" w:hAnsi="Verdana"/>
              </w:rPr>
              <w:t>$150 for each 1</w:t>
            </w:r>
            <w:r w:rsidRPr="00CA13AE">
              <w:rPr>
                <w:rFonts w:ascii="Verdana" w:hAnsi="Verdana"/>
                <w:vertAlign w:val="superscript"/>
              </w:rPr>
              <w:t>st</w:t>
            </w:r>
            <w:r>
              <w:rPr>
                <w:rFonts w:ascii="Verdana" w:hAnsi="Verdana"/>
              </w:rPr>
              <w:t xml:space="preserve"> year property</w:t>
            </w:r>
          </w:p>
        </w:tc>
      </w:tr>
      <w:tr w:rsidR="008F246B" w14:paraId="13C28CD4" w14:textId="77777777" w:rsidTr="00E52AD5">
        <w:tc>
          <w:tcPr>
            <w:tcW w:w="6300"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430" w:type="dxa"/>
          </w:tcPr>
          <w:p w14:paraId="5D90B6D2" w14:textId="77777777" w:rsidR="008F246B" w:rsidRDefault="008F246B" w:rsidP="00E52AD5">
            <w:pPr>
              <w:ind w:right="-360"/>
              <w:rPr>
                <w:rFonts w:ascii="Verdana" w:hAnsi="Verdana"/>
              </w:rPr>
            </w:pPr>
            <w:r>
              <w:rPr>
                <w:rFonts w:ascii="Verdana" w:hAnsi="Verdana"/>
              </w:rPr>
              <w:t>$100 ea.</w:t>
            </w:r>
          </w:p>
        </w:tc>
      </w:tr>
      <w:tr w:rsidR="008F246B" w14:paraId="06F231E8" w14:textId="77777777" w:rsidTr="00E52AD5">
        <w:tc>
          <w:tcPr>
            <w:tcW w:w="6300"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430" w:type="dxa"/>
          </w:tcPr>
          <w:p w14:paraId="2F3E5FE9" w14:textId="77777777" w:rsidR="008F246B" w:rsidRDefault="008F246B" w:rsidP="00E52AD5">
            <w:pPr>
              <w:ind w:right="-360"/>
              <w:rPr>
                <w:rFonts w:ascii="Verdana" w:hAnsi="Verdana"/>
              </w:rPr>
            </w:pPr>
            <w:r>
              <w:rPr>
                <w:rFonts w:ascii="Verdana" w:hAnsi="Verdana"/>
              </w:rPr>
              <w:t>$100 each property</w:t>
            </w:r>
          </w:p>
        </w:tc>
      </w:tr>
      <w:tr w:rsidR="008F246B" w14:paraId="461B46A0" w14:textId="77777777" w:rsidTr="00E52AD5">
        <w:tc>
          <w:tcPr>
            <w:tcW w:w="6300"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43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E52AD5">
        <w:tc>
          <w:tcPr>
            <w:tcW w:w="6300"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43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E52AD5">
        <w:tc>
          <w:tcPr>
            <w:tcW w:w="6300"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430" w:type="dxa"/>
          </w:tcPr>
          <w:p w14:paraId="2E53D3A3" w14:textId="77777777" w:rsidR="008F246B" w:rsidRDefault="00F41715" w:rsidP="00E52AD5">
            <w:pPr>
              <w:ind w:right="-360"/>
              <w:rPr>
                <w:rFonts w:ascii="Verdana" w:hAnsi="Verdana"/>
              </w:rPr>
            </w:pPr>
            <w:r>
              <w:rPr>
                <w:rFonts w:ascii="Verdana" w:hAnsi="Verdana"/>
              </w:rPr>
              <w:t>$10</w:t>
            </w:r>
            <w:r w:rsidR="008F246B">
              <w:rPr>
                <w:rFonts w:ascii="Verdana" w:hAnsi="Verdana"/>
              </w:rPr>
              <w:t>0 per 3921 or 3922</w:t>
            </w:r>
          </w:p>
        </w:tc>
      </w:tr>
      <w:tr w:rsidR="008F246B" w14:paraId="08DCF97D" w14:textId="77777777" w:rsidTr="00E52AD5">
        <w:tc>
          <w:tcPr>
            <w:tcW w:w="6300"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43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E52AD5">
        <w:tc>
          <w:tcPr>
            <w:tcW w:w="6300"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43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E52AD5">
        <w:tc>
          <w:tcPr>
            <w:tcW w:w="6300"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43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E52AD5">
        <w:tc>
          <w:tcPr>
            <w:tcW w:w="6300"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r w:rsidRPr="001B1EEC">
              <w:rPr>
                <w:rFonts w:ascii="Verdana" w:hAnsi="Verdana"/>
              </w:rPr>
              <w:t>FinCEN Form 114</w:t>
            </w:r>
            <w:r>
              <w:rPr>
                <w:rFonts w:ascii="Verdana" w:hAnsi="Verdana"/>
              </w:rPr>
              <w:t>)</w:t>
            </w:r>
          </w:p>
        </w:tc>
        <w:tc>
          <w:tcPr>
            <w:tcW w:w="2430" w:type="dxa"/>
          </w:tcPr>
          <w:p w14:paraId="1A8D9A49" w14:textId="77777777" w:rsidR="008F246B" w:rsidRDefault="008F246B" w:rsidP="00E52AD5">
            <w:pPr>
              <w:ind w:right="-360"/>
              <w:rPr>
                <w:rFonts w:ascii="Verdana" w:hAnsi="Verdana"/>
              </w:rPr>
            </w:pPr>
            <w:r>
              <w:rPr>
                <w:rFonts w:ascii="Verdana" w:hAnsi="Verdana"/>
              </w:rPr>
              <w:t>$100</w:t>
            </w:r>
          </w:p>
        </w:tc>
      </w:tr>
      <w:tr w:rsidR="008F246B" w14:paraId="1E16DD8C" w14:textId="77777777" w:rsidTr="00E52AD5">
        <w:tc>
          <w:tcPr>
            <w:tcW w:w="6300"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430" w:type="dxa"/>
          </w:tcPr>
          <w:p w14:paraId="6306FCA3" w14:textId="77777777" w:rsidR="008F246B" w:rsidRDefault="008F246B" w:rsidP="00E52AD5">
            <w:pPr>
              <w:ind w:right="-360"/>
              <w:rPr>
                <w:rFonts w:ascii="Verdana" w:hAnsi="Verdana"/>
              </w:rPr>
            </w:pPr>
            <w:r>
              <w:rPr>
                <w:rFonts w:ascii="Verdana" w:hAnsi="Verdana"/>
              </w:rPr>
              <w:t>$50</w:t>
            </w:r>
          </w:p>
        </w:tc>
      </w:tr>
      <w:tr w:rsidR="00CA13AE" w14:paraId="2BC82756" w14:textId="77777777" w:rsidTr="00E52AD5">
        <w:tc>
          <w:tcPr>
            <w:tcW w:w="6300"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430" w:type="dxa"/>
          </w:tcPr>
          <w:p w14:paraId="5B85818F" w14:textId="77777777" w:rsidR="00CA13AE" w:rsidRDefault="00CA13AE" w:rsidP="00E52AD5">
            <w:pPr>
              <w:ind w:right="-360"/>
              <w:rPr>
                <w:rFonts w:ascii="Verdana" w:hAnsi="Verdana"/>
              </w:rPr>
            </w:pPr>
            <w:r>
              <w:rPr>
                <w:rFonts w:ascii="Verdana" w:hAnsi="Verdana"/>
              </w:rPr>
              <w:t>$50 per vehicle</w:t>
            </w:r>
          </w:p>
        </w:tc>
      </w:tr>
      <w:tr w:rsidR="008F246B" w14:paraId="48746A70" w14:textId="77777777" w:rsidTr="00E52AD5">
        <w:tc>
          <w:tcPr>
            <w:tcW w:w="6300"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430" w:type="dxa"/>
          </w:tcPr>
          <w:p w14:paraId="0332A1C3" w14:textId="77777777" w:rsidR="008F246B" w:rsidRDefault="00F41715" w:rsidP="00E52AD5">
            <w:pPr>
              <w:ind w:right="-360"/>
              <w:rPr>
                <w:rFonts w:ascii="Verdana" w:hAnsi="Verdana"/>
              </w:rPr>
            </w:pPr>
            <w:r>
              <w:rPr>
                <w:rFonts w:ascii="Verdana" w:hAnsi="Verdana"/>
              </w:rPr>
              <w:t>$</w:t>
            </w:r>
            <w:r w:rsidR="002D761E">
              <w:rPr>
                <w:rFonts w:ascii="Verdana" w:hAnsi="Verdana"/>
              </w:rPr>
              <w:t>50</w:t>
            </w:r>
            <w:r w:rsidR="008F246B">
              <w:rPr>
                <w:rFonts w:ascii="Verdana" w:hAnsi="Verdana"/>
              </w:rPr>
              <w:t xml:space="preserve"> ea.</w:t>
            </w:r>
          </w:p>
        </w:tc>
      </w:tr>
      <w:tr w:rsidR="008F246B" w14:paraId="0168BD86" w14:textId="77777777" w:rsidTr="00E52AD5">
        <w:tc>
          <w:tcPr>
            <w:tcW w:w="6300"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43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E52AD5">
        <w:tc>
          <w:tcPr>
            <w:tcW w:w="6300"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430" w:type="dxa"/>
          </w:tcPr>
          <w:p w14:paraId="47090AD7" w14:textId="77777777" w:rsidR="00A178E2" w:rsidRDefault="00A178E2" w:rsidP="00E52AD5">
            <w:pPr>
              <w:ind w:right="-360"/>
              <w:rPr>
                <w:rFonts w:ascii="Verdana" w:hAnsi="Verdana"/>
              </w:rPr>
            </w:pPr>
            <w:r>
              <w:rPr>
                <w:rFonts w:ascii="Verdana" w:hAnsi="Verdana"/>
              </w:rPr>
              <w:t>$100/ incident</w:t>
            </w:r>
          </w:p>
        </w:tc>
      </w:tr>
      <w:tr w:rsidR="00A178E2" w14:paraId="48CB7FD2" w14:textId="77777777" w:rsidTr="00E52AD5">
        <w:tc>
          <w:tcPr>
            <w:tcW w:w="6300"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430" w:type="dxa"/>
          </w:tcPr>
          <w:p w14:paraId="4AD42CE7" w14:textId="77777777" w:rsidR="00A178E2" w:rsidRDefault="009309ED" w:rsidP="00E52AD5">
            <w:pPr>
              <w:ind w:right="-360"/>
              <w:rPr>
                <w:rFonts w:ascii="Verdana" w:hAnsi="Verdana"/>
              </w:rPr>
            </w:pPr>
            <w:r>
              <w:rPr>
                <w:rFonts w:ascii="Verdana" w:hAnsi="Verdana"/>
              </w:rPr>
              <w:t>$100/ hr</w:t>
            </w:r>
          </w:p>
        </w:tc>
      </w:tr>
      <w:tr w:rsidR="008F246B" w14:paraId="487A7F09" w14:textId="77777777" w:rsidTr="00E52AD5">
        <w:tc>
          <w:tcPr>
            <w:tcW w:w="6300"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43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r>
              <w:rPr>
                <w:rFonts w:ascii="Verdana" w:hAnsi="Verdana"/>
              </w:rPr>
              <w:t>hr</w:t>
            </w:r>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77777777" w:rsidR="008F246B" w:rsidRDefault="008F246B" w:rsidP="00E52AD5">
            <w:pPr>
              <w:ind w:right="-360"/>
              <w:rPr>
                <w:rFonts w:ascii="Verdana" w:hAnsi="Verdana"/>
              </w:rPr>
            </w:pPr>
            <w:r>
              <w:rPr>
                <w:rFonts w:ascii="Verdana" w:hAnsi="Verdana"/>
              </w:rPr>
              <w:t>$20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77777777" w:rsidR="008F246B" w:rsidRDefault="008F246B" w:rsidP="00E52AD5">
            <w:pPr>
              <w:ind w:right="-360"/>
              <w:rPr>
                <w:rFonts w:ascii="Verdana" w:hAnsi="Verdana"/>
              </w:rPr>
            </w:pPr>
            <w:r>
              <w:rPr>
                <w:rFonts w:ascii="Verdana" w:hAnsi="Verdana"/>
              </w:rPr>
              <w:t>$10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45332BCE" w:rsidR="00773DA1" w:rsidRDefault="00773DA1" w:rsidP="00773DA1">
      <w:pPr>
        <w:pStyle w:val="Title"/>
        <w:rPr>
          <w:sz w:val="24"/>
        </w:rPr>
      </w:pPr>
      <w:r>
        <w:rPr>
          <w:sz w:val="24"/>
        </w:rPr>
        <w:t xml:space="preserve">Fees between </w:t>
      </w:r>
      <w:r w:rsidR="0095362D">
        <w:rPr>
          <w:sz w:val="24"/>
        </w:rPr>
        <w:t>6/16/2020</w:t>
      </w:r>
      <w:r>
        <w:rPr>
          <w:sz w:val="24"/>
        </w:rPr>
        <w:t xml:space="preserve"> &amp; </w:t>
      </w:r>
      <w:r w:rsidR="0095362D">
        <w:rPr>
          <w:sz w:val="24"/>
        </w:rPr>
        <w:t>6/30/2020</w:t>
      </w:r>
      <w:r>
        <w:rPr>
          <w:sz w:val="24"/>
        </w:rPr>
        <w:t xml:space="preserve"> </w:t>
      </w:r>
      <w:r w:rsidR="0095362D">
        <w:rPr>
          <w:sz w:val="24"/>
        </w:rPr>
        <w:t>and 9/16/2020 &amp; 9/30/2020</w:t>
      </w:r>
      <w:r>
        <w:rPr>
          <w:sz w:val="24"/>
        </w:rPr>
        <w:t>– Add 20% to Basic Fees</w:t>
      </w:r>
    </w:p>
    <w:p w14:paraId="3DBBEA1E" w14:textId="77777777" w:rsidR="00773DA1" w:rsidRDefault="00773DA1" w:rsidP="00773DA1">
      <w:pPr>
        <w:pStyle w:val="Title"/>
        <w:rPr>
          <w:sz w:val="24"/>
        </w:rPr>
      </w:pPr>
    </w:p>
    <w:p w14:paraId="6D114D2C" w14:textId="08EFDD49" w:rsidR="00773DA1" w:rsidRDefault="00773DA1" w:rsidP="00773DA1">
      <w:pPr>
        <w:pStyle w:val="Title"/>
        <w:rPr>
          <w:sz w:val="24"/>
        </w:rPr>
      </w:pPr>
      <w:r>
        <w:rPr>
          <w:sz w:val="24"/>
        </w:rPr>
        <w:t xml:space="preserve">Fees between </w:t>
      </w:r>
      <w:r w:rsidR="0095362D">
        <w:rPr>
          <w:sz w:val="24"/>
        </w:rPr>
        <w:t>7/1/2020 &amp; 7/15/2020</w:t>
      </w:r>
      <w:r w:rsidR="00EE6C6E">
        <w:rPr>
          <w:sz w:val="24"/>
        </w:rPr>
        <w:t xml:space="preserve"> and</w:t>
      </w:r>
      <w:r w:rsidR="00FE65C2">
        <w:rPr>
          <w:sz w:val="24"/>
        </w:rPr>
        <w:t xml:space="preserve"> </w:t>
      </w:r>
      <w:r w:rsidR="0095362D">
        <w:rPr>
          <w:sz w:val="24"/>
        </w:rPr>
        <w:t>10/1/2020</w:t>
      </w:r>
      <w:r w:rsidR="00FE65C2">
        <w:rPr>
          <w:sz w:val="24"/>
        </w:rPr>
        <w:t xml:space="preserve"> </w:t>
      </w:r>
      <w:r w:rsidR="00EE6C6E">
        <w:rPr>
          <w:sz w:val="24"/>
        </w:rPr>
        <w:t>&amp;</w:t>
      </w:r>
      <w:r w:rsidR="00FE65C2">
        <w:rPr>
          <w:sz w:val="24"/>
        </w:rPr>
        <w:t xml:space="preserve"> </w:t>
      </w:r>
      <w:r w:rsidR="0095362D">
        <w:rPr>
          <w:sz w:val="24"/>
        </w:rPr>
        <w:t>10/15/2020</w:t>
      </w:r>
      <w:r w:rsidR="00FE65C2">
        <w:rPr>
          <w:sz w:val="24"/>
        </w:rPr>
        <w:t xml:space="preserve"> </w:t>
      </w:r>
      <w:r>
        <w:rPr>
          <w:sz w:val="24"/>
        </w:rPr>
        <w:t>– Add 50% to Basic 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As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465360" w:rsidP="00B330F3">
      <w:pPr>
        <w:jc w:val="both"/>
        <w:rPr>
          <w:rFonts w:ascii="Verdana" w:hAnsi="Verdana"/>
          <w:sz w:val="40"/>
        </w:rPr>
      </w:pPr>
      <w:sdt>
        <w:sdtPr>
          <w:rPr>
            <w:rFonts w:ascii="Verdana" w:hAnsi="Verdana"/>
            <w:sz w:val="40"/>
          </w:rPr>
          <w:id w:val="-2104176169"/>
          <w14:checkbox>
            <w14:checked w14:val="0"/>
            <w14:checkedState w14:val="2612" w14:font="Meiryo"/>
            <w14:uncheckedState w14:val="2610" w14:font="Meiryo"/>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287FCBF6"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EE6C6E">
        <w:rPr>
          <w:b/>
        </w:rPr>
        <w:t>2019</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77777777" w:rsidR="00B22F9C" w:rsidRDefault="00B22F9C" w:rsidP="00B22F9C">
      <w:pPr>
        <w:jc w:val="center"/>
      </w:pPr>
      <w:r>
        <w:t xml:space="preserve">*** </w:t>
      </w:r>
      <w:r w:rsidRPr="00B22F9C">
        <w:t>This is a fillable form. In most cases, there is no need to print it out. Just save and attach it in 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77777777" w:rsidR="009309ED" w:rsidRDefault="009309ED" w:rsidP="009309ED">
      <w:pPr>
        <w:ind w:right="-1080"/>
        <w:jc w:val="both"/>
      </w:pPr>
      <w:r>
        <w:t xml:space="preserve">The goal of this questionnaire is to help me understanding your tax situation better so I can file your tax return accurately and expeditiously. </w:t>
      </w:r>
    </w:p>
    <w:p w14:paraId="6D93B501" w14:textId="77777777" w:rsidR="009309ED" w:rsidRDefault="009309ED" w:rsidP="009309ED">
      <w:pPr>
        <w:ind w:right="-1080"/>
        <w:jc w:val="both"/>
      </w:pPr>
    </w:p>
    <w:p w14:paraId="5693C82B" w14:textId="25D4807B" w:rsidR="009309ED" w:rsidRDefault="009309ED" w:rsidP="009309ED">
      <w:pPr>
        <w:numPr>
          <w:ilvl w:val="0"/>
          <w:numId w:val="10"/>
        </w:numPr>
        <w:tabs>
          <w:tab w:val="left" w:pos="360"/>
        </w:tabs>
        <w:suppressAutoHyphens/>
        <w:ind w:right="-1080"/>
      </w:pPr>
      <w:r>
        <w:t xml:space="preserve">Bring a copy of your </w:t>
      </w:r>
      <w:r w:rsidR="00EE6C6E">
        <w:t>2018</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71B75197" w:rsidR="00FA04AE" w:rsidRPr="00FA04AE" w:rsidRDefault="00FA04AE" w:rsidP="00FA04AE">
      <w:pPr>
        <w:numPr>
          <w:ilvl w:val="0"/>
          <w:numId w:val="10"/>
        </w:numPr>
        <w:tabs>
          <w:tab w:val="left" w:pos="360"/>
        </w:tabs>
        <w:suppressAutoHyphens/>
        <w:ind w:left="720" w:right="-1080"/>
        <w:rPr>
          <w:b/>
          <w:bCs/>
        </w:rPr>
      </w:pPr>
      <w:r w:rsidRPr="00FA04AE">
        <w:rPr>
          <w:b/>
          <w:bCs/>
        </w:rPr>
        <w:t>An ID that contain photos and your address for you and your spouse, if applicable</w:t>
      </w:r>
    </w:p>
    <w:p w14:paraId="468BC71B" w14:textId="20C20644"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77777777" w:rsidR="00B330F3" w:rsidRDefault="00B330F3" w:rsidP="00E52AD5">
            <w:pPr>
              <w:snapToGrid w:val="0"/>
            </w:pPr>
            <w:r>
              <w:t>Name of the primary tax payer if filing jointly with 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7777777" w:rsidR="00B330F3" w:rsidRDefault="00B330F3" w:rsidP="00E52AD5">
            <w:pPr>
              <w:snapToGrid w:val="0"/>
            </w:pPr>
            <w:r>
              <w:t>Has IRS validated you as identity theft victim and you received CPO1A letter?</w:t>
            </w:r>
          </w:p>
        </w:tc>
        <w:tc>
          <w:tcPr>
            <w:tcW w:w="2070" w:type="dxa"/>
          </w:tcPr>
          <w:p w14:paraId="708EE053" w14:textId="77777777" w:rsidR="00B330F3" w:rsidRDefault="00465360" w:rsidP="00E52AD5">
            <w:pPr>
              <w:snapToGrid w:val="0"/>
              <w:jc w:val="center"/>
            </w:pPr>
            <w:sdt>
              <w:sdtPr>
                <w:id w:val="6876033"/>
                <w14:checkbox>
                  <w14:checked w14:val="0"/>
                  <w14:checkedState w14:val="2612" w14:font="Meiryo"/>
                  <w14:uncheckedState w14:val="2610" w14:font="Meiryo"/>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465360" w:rsidP="00E52AD5">
            <w:pPr>
              <w:snapToGrid w:val="0"/>
              <w:jc w:val="center"/>
            </w:pPr>
            <w:sdt>
              <w:sdtPr>
                <w:id w:val="-200249585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465360" w:rsidP="00320E24">
            <w:pPr>
              <w:snapToGrid w:val="0"/>
              <w:jc w:val="center"/>
            </w:pPr>
            <w:sdt>
              <w:sdtPr>
                <w:id w:val="-752433251"/>
                <w14:checkbox>
                  <w14:checked w14:val="0"/>
                  <w14:checkedState w14:val="2612" w14:font="Meiryo"/>
                  <w14:uncheckedState w14:val="2610" w14:font="Meiryo"/>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465360" w:rsidP="00320E24">
            <w:pPr>
              <w:snapToGrid w:val="0"/>
              <w:jc w:val="center"/>
            </w:pPr>
            <w:sdt>
              <w:sdtPr>
                <w:id w:val="840668400"/>
                <w14:checkbox>
                  <w14:checked w14:val="0"/>
                  <w14:checkedState w14:val="2612" w14:font="Meiryo"/>
                  <w14:uncheckedState w14:val="2610" w14:font="Meiryo"/>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77777777" w:rsidR="00320E24" w:rsidRDefault="00320E24" w:rsidP="00320E24">
            <w:pPr>
              <w:snapToGrid w:val="0"/>
            </w:pPr>
            <w:r>
              <w:t>Were you a member of clergy who filed Form 4361?</w:t>
            </w:r>
          </w:p>
        </w:tc>
        <w:tc>
          <w:tcPr>
            <w:tcW w:w="2070" w:type="dxa"/>
          </w:tcPr>
          <w:p w14:paraId="1E0FDBD5" w14:textId="77777777" w:rsidR="00320E24" w:rsidRDefault="00465360" w:rsidP="00320E24">
            <w:pPr>
              <w:snapToGrid w:val="0"/>
              <w:jc w:val="center"/>
            </w:pPr>
            <w:sdt>
              <w:sdtPr>
                <w:id w:val="1421525452"/>
                <w14:checkbox>
                  <w14:checked w14:val="0"/>
                  <w14:checkedState w14:val="2612" w14:font="Meiryo"/>
                  <w14:uncheckedState w14:val="2610" w14:font="Meiryo"/>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465360" w:rsidP="00320E24">
            <w:pPr>
              <w:snapToGrid w:val="0"/>
              <w:jc w:val="center"/>
            </w:pPr>
            <w:sdt>
              <w:sdtPr>
                <w:id w:val="-703333233"/>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country-region">
              <w:smartTag w:uri="urn:schemas-microsoft-com:office:smarttags" w:element="place">
                <w:r>
                  <w:t>U.S.</w:t>
                </w:r>
              </w:smartTag>
            </w:smartTag>
            <w:r>
              <w:t xml:space="preserve"> citizen or Permanent Resident (i.e. Green Card holder?)</w:t>
            </w:r>
          </w:p>
        </w:tc>
        <w:tc>
          <w:tcPr>
            <w:tcW w:w="2070" w:type="dxa"/>
          </w:tcPr>
          <w:p w14:paraId="0535FD62" w14:textId="77777777" w:rsidR="00320E24" w:rsidRPr="001E4A90" w:rsidRDefault="00465360" w:rsidP="00320E24">
            <w:pPr>
              <w:snapToGrid w:val="0"/>
              <w:jc w:val="center"/>
            </w:pPr>
            <w:sdt>
              <w:sdtPr>
                <w:id w:val="-1392492076"/>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465360" w:rsidP="00320E24">
            <w:pPr>
              <w:snapToGrid w:val="0"/>
              <w:jc w:val="center"/>
            </w:pPr>
            <w:sdt>
              <w:sdtPr>
                <w:id w:val="-421416967"/>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3C6A8D8F" w:rsidR="00320E24" w:rsidRDefault="00320E24" w:rsidP="00320E24">
            <w:pPr>
              <w:snapToGrid w:val="0"/>
            </w:pPr>
            <w:r>
              <w:t xml:space="preserve">Which U.S. state were you a resident of as of Dec 31, </w:t>
            </w:r>
            <w:r w:rsidR="00EE6C6E">
              <w:t>2019</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5AEA6B8B" w:rsidR="00320E24" w:rsidRDefault="00320E24" w:rsidP="00320E24">
            <w:pPr>
              <w:snapToGrid w:val="0"/>
            </w:pPr>
            <w:r>
              <w:t xml:space="preserve">Were you a resident of the abovementioned U.S. state for the entire year of </w:t>
            </w:r>
            <w:r w:rsidR="00EE6C6E">
              <w:t>2019</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465360" w:rsidP="00320E24">
            <w:pPr>
              <w:snapToGrid w:val="0"/>
              <w:jc w:val="center"/>
            </w:pPr>
            <w:sdt>
              <w:sdtPr>
                <w:id w:val="-953094105"/>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465360" w:rsidP="00320E24">
            <w:pPr>
              <w:jc w:val="center"/>
              <w:rPr>
                <w:rFonts w:ascii="Symbol" w:hAnsi="Symbol" w:hint="eastAsia"/>
              </w:rPr>
            </w:pPr>
            <w:sdt>
              <w:sdtPr>
                <w:id w:val="993993713"/>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77777777" w:rsidR="00320E24" w:rsidRDefault="00320E24" w:rsidP="00320E24">
            <w:pPr>
              <w:snapToGrid w:val="0"/>
            </w:pPr>
            <w:r>
              <w:t>Do you want to contribute $3 to Presidential Election Campaign? “Yes” will not change your tax and reduce your refund.</w:t>
            </w:r>
          </w:p>
        </w:tc>
        <w:tc>
          <w:tcPr>
            <w:tcW w:w="2070" w:type="dxa"/>
          </w:tcPr>
          <w:p w14:paraId="105B620C" w14:textId="77777777" w:rsidR="00320E24" w:rsidRDefault="00465360" w:rsidP="00320E24">
            <w:pPr>
              <w:jc w:val="center"/>
              <w:rPr>
                <w:rFonts w:ascii="Symbol" w:hAnsi="Symbol" w:hint="eastAsia"/>
              </w:rPr>
            </w:pPr>
            <w:sdt>
              <w:sdtPr>
                <w:id w:val="667676905"/>
                <w14:checkbox>
                  <w14:checked w14:val="0"/>
                  <w14:checkedState w14:val="2612" w14:font="Meiryo"/>
                  <w14:uncheckedState w14:val="2610" w14:font="Meiryo"/>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465360" w:rsidP="00320E24">
            <w:pPr>
              <w:jc w:val="center"/>
              <w:rPr>
                <w:rFonts w:ascii="Symbol" w:hAnsi="Symbol" w:hint="eastAsia"/>
              </w:rPr>
            </w:pPr>
            <w:sdt>
              <w:sdtPr>
                <w:id w:val="-378630351"/>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lastRenderedPageBreak/>
              <w:t>Are you blind?</w:t>
            </w:r>
          </w:p>
        </w:tc>
        <w:tc>
          <w:tcPr>
            <w:tcW w:w="2070" w:type="dxa"/>
          </w:tcPr>
          <w:p w14:paraId="4A9845E5" w14:textId="10293A6D" w:rsidR="00320E24" w:rsidRDefault="00465360" w:rsidP="00320E24">
            <w:pPr>
              <w:jc w:val="center"/>
              <w:rPr>
                <w:rFonts w:ascii="Symbol" w:hAnsi="Symbol" w:hint="eastAsia"/>
              </w:rPr>
            </w:pPr>
            <w:sdt>
              <w:sdtPr>
                <w:id w:val="1708056582"/>
                <w14:checkbox>
                  <w14:checked w14:val="1"/>
                  <w14:checkedState w14:val="2612" w14:font="Meiryo"/>
                  <w14:uncheckedState w14:val="2610" w14:font="Meiryo"/>
                </w14:checkbox>
              </w:sdtPr>
              <w:sdtEndPr/>
              <w:sdtContent>
                <w:r w:rsidR="00305E1B">
                  <w:rPr>
                    <w:rFonts w:ascii="Meiryo" w:eastAsia="Meiryo" w:hAnsi="Meiryo" w:hint="eastAsia"/>
                  </w:rPr>
                  <w:t>☒</w:t>
                </w:r>
              </w:sdtContent>
            </w:sdt>
            <w:r w:rsidR="00320E24">
              <w:t xml:space="preserve">  Yes      </w:t>
            </w:r>
            <w:sdt>
              <w:sdtPr>
                <w:id w:val="-1537731088"/>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465360" w:rsidP="00320E24">
            <w:pPr>
              <w:jc w:val="center"/>
            </w:pPr>
            <w:sdt>
              <w:sdtPr>
                <w:id w:val="-245880655"/>
                <w14:checkbox>
                  <w14:checked w14:val="0"/>
                  <w14:checkedState w14:val="2612" w14:font="Meiryo"/>
                  <w14:uncheckedState w14:val="2610" w14:font="Meiryo"/>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eiryo"/>
                  <w14:uncheckedState w14:val="2610" w14:font="Meiryo"/>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3E260FBE" w:rsidR="00320E24" w:rsidRDefault="00320E24" w:rsidP="00320E24">
            <w:pPr>
              <w:snapToGrid w:val="0"/>
            </w:pPr>
            <w:r>
              <w:t>Were you legally married as of 12/31/</w:t>
            </w:r>
            <w:r w:rsidR="00EE6C6E">
              <w:t>2019</w:t>
            </w:r>
            <w:r>
              <w:t>?</w:t>
            </w:r>
          </w:p>
        </w:tc>
        <w:tc>
          <w:tcPr>
            <w:tcW w:w="4140" w:type="dxa"/>
            <w:gridSpan w:val="2"/>
          </w:tcPr>
          <w:p w14:paraId="62C09E54" w14:textId="77777777" w:rsidR="00320E24" w:rsidRDefault="00465360" w:rsidP="00320E24">
            <w:pPr>
              <w:snapToGrid w:val="0"/>
              <w:jc w:val="center"/>
              <w:rPr>
                <w:rFonts w:ascii="Symbol" w:hAnsi="Symbol" w:hint="eastAsia"/>
              </w:rPr>
            </w:pPr>
            <w:sdt>
              <w:sdtPr>
                <w:id w:val="1106771059"/>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7DD60993" w:rsidR="00320E24" w:rsidRDefault="00320E24" w:rsidP="00320E24">
            <w:pPr>
              <w:snapToGrid w:val="0"/>
            </w:pPr>
            <w:r>
              <w:t>If you were legally married as of 12/31/</w:t>
            </w:r>
            <w:r w:rsidR="00EE6C6E">
              <w:t>2019</w:t>
            </w:r>
            <w:r>
              <w:t>, were you separated from your spouse?</w:t>
            </w:r>
          </w:p>
        </w:tc>
        <w:tc>
          <w:tcPr>
            <w:tcW w:w="4140" w:type="dxa"/>
            <w:gridSpan w:val="2"/>
          </w:tcPr>
          <w:p w14:paraId="716292C4" w14:textId="42A2CB4F" w:rsidR="00320E24" w:rsidRDefault="00465360" w:rsidP="00320E24">
            <w:pPr>
              <w:snapToGrid w:val="0"/>
              <w:jc w:val="center"/>
              <w:rPr>
                <w:rFonts w:ascii="Symbol" w:hAnsi="Symbol" w:hint="eastAsia"/>
              </w:rPr>
            </w:pPr>
            <w:sdt>
              <w:sdtPr>
                <w:id w:val="-1426178382"/>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I was separated for ____ months in </w:t>
            </w:r>
            <w:r w:rsidR="00EE6C6E">
              <w:t>2019</w:t>
            </w:r>
            <w:r w:rsidR="00320E24">
              <w:t xml:space="preserve">.   </w:t>
            </w:r>
          </w:p>
          <w:p w14:paraId="6DA565E2" w14:textId="77777777" w:rsidR="00320E24" w:rsidRDefault="00465360" w:rsidP="00320E24">
            <w:pPr>
              <w:snapToGrid w:val="0"/>
              <w:jc w:val="center"/>
              <w:rPr>
                <w:rFonts w:ascii="Symbol" w:hAnsi="Symbol" w:hint="eastAsia"/>
              </w:rPr>
            </w:pPr>
            <w:sdt>
              <w:sdtPr>
                <w:id w:val="1071468928"/>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27D47CD6" w:rsidR="00320E24" w:rsidRDefault="00320E24" w:rsidP="00320E24">
            <w:pPr>
              <w:snapToGrid w:val="0"/>
            </w:pPr>
            <w:r>
              <w:t xml:space="preserve">Is someone else claiming you as dependent for </w:t>
            </w:r>
            <w:r w:rsidR="00EE6C6E">
              <w:t>2019</w:t>
            </w:r>
            <w:r>
              <w:t>?</w:t>
            </w:r>
          </w:p>
        </w:tc>
        <w:tc>
          <w:tcPr>
            <w:tcW w:w="4140" w:type="dxa"/>
            <w:gridSpan w:val="2"/>
          </w:tcPr>
          <w:p w14:paraId="0989F41A" w14:textId="77777777" w:rsidR="00320E24" w:rsidRDefault="00465360" w:rsidP="00320E24">
            <w:pPr>
              <w:snapToGrid w:val="0"/>
              <w:jc w:val="center"/>
              <w:rPr>
                <w:rFonts w:ascii="Symbol" w:hAnsi="Symbol" w:hint="eastAsia"/>
              </w:rPr>
            </w:pPr>
            <w:sdt>
              <w:sdtPr>
                <w:id w:val="-1276402626"/>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someone is claiming me as 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465360" w:rsidP="00320E24">
            <w:pPr>
              <w:snapToGrid w:val="0"/>
              <w:jc w:val="center"/>
            </w:pPr>
            <w:sdt>
              <w:sdtPr>
                <w:id w:val="146177407"/>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0E40A1D7" w:rsidR="00320E24" w:rsidRDefault="00320E24" w:rsidP="00320E24">
            <w:pPr>
              <w:snapToGrid w:val="0"/>
            </w:pPr>
            <w:r>
              <w:t xml:space="preserve">Was there anyone living with you in </w:t>
            </w:r>
            <w:r w:rsidR="00EE6C6E">
              <w:t>2019</w:t>
            </w:r>
            <w:r>
              <w:t xml:space="preserve"> beside your spouse, if any? </w:t>
            </w:r>
          </w:p>
          <w:p w14:paraId="3487FD72" w14:textId="77777777" w:rsidR="00320E24" w:rsidRDefault="00320E24" w:rsidP="00320E24">
            <w:pPr>
              <w:snapToGrid w:val="0"/>
            </w:pPr>
          </w:p>
        </w:tc>
        <w:tc>
          <w:tcPr>
            <w:tcW w:w="4140" w:type="dxa"/>
            <w:gridSpan w:val="2"/>
          </w:tcPr>
          <w:p w14:paraId="6012CEA9" w14:textId="272B4204" w:rsidR="00320E24" w:rsidRDefault="00465360" w:rsidP="00320E24">
            <w:pPr>
              <w:snapToGrid w:val="0"/>
              <w:jc w:val="center"/>
              <w:rPr>
                <w:rFonts w:ascii="Symbol" w:hAnsi="Symbol" w:hint="eastAsia"/>
              </w:rPr>
            </w:pPr>
            <w:sdt>
              <w:sdtPr>
                <w:id w:val="1845349880"/>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Yes, someone lived with me in </w:t>
            </w:r>
            <w:r w:rsidR="00EE6C6E">
              <w:t>2019</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09DD4F1A" w:rsidR="00320E24" w:rsidRDefault="00465360" w:rsidP="00320E24">
            <w:pPr>
              <w:snapToGrid w:val="0"/>
              <w:jc w:val="center"/>
              <w:rPr>
                <w:rFonts w:ascii="Arial Narrow" w:hAnsi="Arial Narrow"/>
              </w:rPr>
            </w:pPr>
            <w:sdt>
              <w:sdtPr>
                <w:id w:val="1011038175"/>
                <w14:checkbox>
                  <w14:checked w14:val="0"/>
                  <w14:checkedState w14:val="2612" w14:font="Meiryo"/>
                  <w14:uncheckedState w14:val="2610" w14:font="Meiryo"/>
                </w14:checkbox>
              </w:sdtPr>
              <w:sdtEndPr/>
              <w:sdtContent>
                <w:r w:rsidR="00320E24">
                  <w:rPr>
                    <w:rFonts w:ascii="MS Gothic" w:eastAsia="MS Gothic" w:hint="eastAsia"/>
                  </w:rPr>
                  <w:t>☐</w:t>
                </w:r>
              </w:sdtContent>
            </w:sdt>
            <w:r w:rsidR="00320E24">
              <w:t xml:space="preserve">   No, I/ We lived alone all year in </w:t>
            </w:r>
            <w:r w:rsidR="00EE6C6E">
              <w:t>2019</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77777777" w:rsidR="00320E24" w:rsidRDefault="00320E24" w:rsidP="00320E24">
            <w:pPr>
              <w:tabs>
                <w:tab w:val="left" w:pos="576"/>
              </w:tabs>
              <w:snapToGrid w:val="0"/>
            </w:pPr>
            <w:r>
              <w:t xml:space="preserve">Note: Do not enter spouse as dependent. If you have provided this info to me for 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dd/yy)</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77777777" w:rsidR="00320E24" w:rsidRPr="00BD0073" w:rsidRDefault="00320E24" w:rsidP="00320E24">
                  <w:pPr>
                    <w:tabs>
                      <w:tab w:val="left" w:pos="576"/>
                    </w:tabs>
                    <w:snapToGrid w:val="0"/>
                    <w:rPr>
                      <w:sz w:val="16"/>
                    </w:rPr>
                  </w:pPr>
                  <w:r w:rsidRPr="00BD0073">
                    <w:rPr>
                      <w:sz w:val="16"/>
                    </w:rPr>
                    <w:t>Full 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77777777" w:rsidR="00320E24" w:rsidRPr="00BD0073" w:rsidRDefault="00320E24" w:rsidP="00320E24">
                  <w:pPr>
                    <w:tabs>
                      <w:tab w:val="left" w:pos="576"/>
                    </w:tabs>
                    <w:snapToGrid w:val="0"/>
                    <w:rPr>
                      <w:sz w:val="16"/>
                    </w:rPr>
                  </w:pPr>
                  <w:r>
                    <w:rPr>
                      <w:sz w:val="16"/>
                    </w:rPr>
                    <w:t>Dependent earned more than $4,050</w:t>
                  </w:r>
                  <w:r w:rsidRPr="00BD0073">
                    <w:rPr>
                      <w:sz w:val="16"/>
                    </w:rPr>
                    <w:t>?</w:t>
                  </w:r>
                  <w:r>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77777777" w:rsidR="00320E24" w:rsidRDefault="00320E24" w:rsidP="00320E24">
            <w:pPr>
              <w:tabs>
                <w:tab w:val="left" w:pos="576"/>
              </w:tabs>
              <w:snapToGrid w:val="0"/>
            </w:pPr>
            <w:r>
              <w:t>Attach additional sheet if you have more than 3 dependents.</w:t>
            </w:r>
          </w:p>
          <w:p w14:paraId="3274D467" w14:textId="77777777" w:rsidR="00320E24" w:rsidRDefault="00320E24" w:rsidP="00320E24">
            <w:pPr>
              <w:tabs>
                <w:tab w:val="left" w:pos="576"/>
              </w:tabs>
              <w:snapToGrid w:val="0"/>
            </w:pPr>
          </w:p>
          <w:p w14:paraId="470541F1" w14:textId="77777777" w:rsidR="00320E24" w:rsidRDefault="00320E24" w:rsidP="00320E24">
            <w:pPr>
              <w:tabs>
                <w:tab w:val="left" w:pos="576"/>
              </w:tabs>
              <w:snapToGrid w:val="0"/>
            </w:pPr>
            <w:r>
              <w:t xml:space="preserve">Does any dependent above uses ITIN instead of Social Security Number?   </w:t>
            </w:r>
            <w:sdt>
              <w:sdtPr>
                <w:id w:val="-2019684100"/>
                <w14:checkbox>
                  <w14:checked w14:val="0"/>
                  <w14:checkedState w14:val="2612" w14:font="Meiryo"/>
                  <w14:uncheckedState w14:val="2610" w14:font="Meiryo"/>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eiryo"/>
                  <w14:uncheckedState w14:val="2610" w14:font="Meiryo"/>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eiryo"/>
                  <w14:uncheckedState w14:val="2610" w14:font="Meiryo"/>
                </w14:checkbox>
              </w:sdtPr>
              <w:sdtEndPr/>
              <w:sdtContent>
                <w:r>
                  <w:rPr>
                    <w:rFonts w:ascii="MS Gothic" w:eastAsia="MS Gothic" w:hint="eastAsia"/>
                  </w:rPr>
                  <w:t>☐</w:t>
                </w:r>
              </w:sdtContent>
            </w:sdt>
            <w:r>
              <w:t xml:space="preserve">  Yes      </w:t>
            </w:r>
            <w:sdt>
              <w:sdtPr>
                <w:id w:val="-1567865703"/>
                <w14:checkbox>
                  <w14:checked w14:val="0"/>
                  <w14:checkedState w14:val="2612" w14:font="Meiryo"/>
                  <w14:uncheckedState w14:val="2610" w14:font="Meiryo"/>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F8166E">
        <w:trPr>
          <w:cantSplit/>
        </w:trPr>
        <w:tc>
          <w:tcPr>
            <w:tcW w:w="4878" w:type="dxa"/>
          </w:tcPr>
          <w:p w14:paraId="59D7AE38" w14:textId="18E9A007" w:rsidR="00305E1B" w:rsidRDefault="00305E1B" w:rsidP="00E52AD5">
            <w:pPr>
              <w:snapToGrid w:val="0"/>
            </w:pPr>
            <w:r>
              <w:t>How many employers did you (and your spouse, if applicable) have in 2019?</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0893A172" w:rsidR="00B330F3" w:rsidRDefault="00B330F3" w:rsidP="00E52AD5">
            <w:pPr>
              <w:snapToGrid w:val="0"/>
            </w:pPr>
            <w:r>
              <w:t xml:space="preserve">Did you have any Foreign Earned Income in </w:t>
            </w:r>
            <w:r w:rsidR="00EE6C6E">
              <w:t>2019</w:t>
            </w:r>
            <w:r>
              <w:t>? Do not count interest, capital gain from foreign stocks.</w:t>
            </w:r>
          </w:p>
        </w:tc>
        <w:tc>
          <w:tcPr>
            <w:tcW w:w="4140" w:type="dxa"/>
            <w:gridSpan w:val="2"/>
          </w:tcPr>
          <w:p w14:paraId="34751E38" w14:textId="77777777" w:rsidR="00B330F3" w:rsidRDefault="00465360" w:rsidP="00E52AD5">
            <w:pPr>
              <w:snapToGrid w:val="0"/>
              <w:jc w:val="center"/>
            </w:pPr>
            <w:sdt>
              <w:sdtPr>
                <w:id w:val="-172726546"/>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77777777" w:rsidR="00B330F3" w:rsidRDefault="00B330F3" w:rsidP="00E52AD5">
            <w:pPr>
              <w:snapToGrid w:val="0"/>
            </w:pPr>
            <w:r>
              <w:t>Did you have any bank account in the USA?</w:t>
            </w:r>
          </w:p>
        </w:tc>
        <w:tc>
          <w:tcPr>
            <w:tcW w:w="4140" w:type="dxa"/>
            <w:gridSpan w:val="2"/>
          </w:tcPr>
          <w:p w14:paraId="354F11D9" w14:textId="77777777" w:rsidR="00B330F3" w:rsidRDefault="00465360" w:rsidP="00E52AD5">
            <w:pPr>
              <w:snapToGrid w:val="0"/>
              <w:jc w:val="center"/>
              <w:rPr>
                <w:rFonts w:ascii="Symbol" w:hAnsi="Symbol" w:hint="eastAsia"/>
              </w:rPr>
            </w:pPr>
            <w:sdt>
              <w:sdtPr>
                <w:id w:val="1372958079"/>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465360" w:rsidP="00E52AD5">
            <w:pPr>
              <w:snapToGrid w:val="0"/>
              <w:jc w:val="center"/>
            </w:pPr>
            <w:sdt>
              <w:sdtPr>
                <w:id w:val="1349452272"/>
                <w14:checkbox>
                  <w14:checked w14:val="0"/>
                  <w14:checkedState w14:val="2612" w14:font="Meiryo"/>
                  <w14:uncheckedState w14:val="2610" w14:font="Meiryo"/>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5A8F4DB" w14:textId="77777777" w:rsidR="00B330F3" w:rsidRDefault="00B330F3" w:rsidP="00ED3ED8">
            <w:pPr>
              <w:snapToGrid w:val="0"/>
            </w:pPr>
            <w:r>
              <w:lastRenderedPageBreak/>
              <w:t>If you had any fore</w:t>
            </w:r>
            <w:r w:rsidR="00E52AD5">
              <w:t>ign bank account</w:t>
            </w:r>
            <w:r w:rsidR="00ED3ED8">
              <w:t xml:space="preserve"> and you lived in the US</w:t>
            </w:r>
            <w:r w:rsidR="00E52AD5">
              <w:t xml:space="preserve">, was the aggregate </w:t>
            </w:r>
            <w:r>
              <w:t xml:space="preserve">value </w:t>
            </w:r>
            <w:r w:rsidR="00E52AD5">
              <w:t xml:space="preserve">of all accounts </w:t>
            </w:r>
            <w:r>
              <w:t>US$</w:t>
            </w:r>
            <w:r w:rsidR="003D677C">
              <w:t>50,000 (</w:t>
            </w:r>
            <w:r w:rsidR="00E52AD5">
              <w:t xml:space="preserve">or </w:t>
            </w:r>
            <w:r w:rsidR="00ED3ED8">
              <w:t>US$100</w:t>
            </w:r>
            <w:r w:rsidR="003D677C">
              <w:t>,000 if married filing jointly</w:t>
            </w:r>
            <w:r w:rsidR="00ED3ED8">
              <w:t>)</w:t>
            </w:r>
            <w:r w:rsidR="00E52AD5">
              <w:t xml:space="preserve"> </w:t>
            </w:r>
            <w:r w:rsidR="00ED3ED8">
              <w:t>at any time during the year?</w:t>
            </w:r>
          </w:p>
        </w:tc>
        <w:tc>
          <w:tcPr>
            <w:tcW w:w="4140" w:type="dxa"/>
            <w:gridSpan w:val="2"/>
          </w:tcPr>
          <w:p w14:paraId="7DC65E88" w14:textId="77777777" w:rsidR="00B330F3" w:rsidRDefault="00465360" w:rsidP="00E52AD5">
            <w:pPr>
              <w:snapToGrid w:val="0"/>
              <w:jc w:val="center"/>
            </w:pPr>
            <w:sdt>
              <w:sdtPr>
                <w:id w:val="-1414769906"/>
                <w14:checkbox>
                  <w14:checked w14:val="0"/>
                  <w14:checkedState w14:val="2612" w14:font="Meiryo"/>
                  <w14:uncheckedState w14:val="2610" w14:font="Meiryo"/>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77777777" w:rsidR="00E52AD5" w:rsidRDefault="00ED3ED8" w:rsidP="00ED3ED8">
            <w:pPr>
              <w:snapToGrid w:val="0"/>
            </w:pPr>
            <w:r>
              <w:t>If you had any foreign bank account and you lived in the US, was the aggregate value of all accounts US$10,000 any time during the year?</w:t>
            </w:r>
          </w:p>
        </w:tc>
        <w:tc>
          <w:tcPr>
            <w:tcW w:w="4140" w:type="dxa"/>
            <w:gridSpan w:val="2"/>
          </w:tcPr>
          <w:p w14:paraId="03D71B83" w14:textId="77777777" w:rsidR="00E52AD5" w:rsidRDefault="00465360" w:rsidP="00E52AD5">
            <w:pPr>
              <w:snapToGrid w:val="0"/>
              <w:jc w:val="center"/>
            </w:pPr>
            <w:sdt>
              <w:sdtPr>
                <w:id w:val="814529230"/>
                <w14:checkbox>
                  <w14:checked w14:val="0"/>
                  <w14:checkedState w14:val="2612" w14:font="Meiryo"/>
                  <w14:uncheckedState w14:val="2610" w14:font="Meiryo"/>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465360" w:rsidP="00E52AD5">
            <w:pPr>
              <w:snapToGrid w:val="0"/>
              <w:jc w:val="center"/>
            </w:pPr>
            <w:sdt>
              <w:sdtPr>
                <w:id w:val="-117679006"/>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3CAF6B68"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p>
        </w:tc>
        <w:tc>
          <w:tcPr>
            <w:tcW w:w="1540" w:type="dxa"/>
          </w:tcPr>
          <w:p w14:paraId="30B8391E" w14:textId="77777777" w:rsidR="00E52AD5" w:rsidRDefault="00E52AD5" w:rsidP="00E52AD5">
            <w:pPr>
              <w:snapToGrid w:val="0"/>
              <w:jc w:val="center"/>
            </w:pPr>
          </w:p>
        </w:tc>
      </w:tr>
      <w:tr w:rsidR="00E52AD5" w14:paraId="3E0B7972" w14:textId="77777777" w:rsidTr="00E52AD5">
        <w:trPr>
          <w:cantSplit/>
        </w:trPr>
        <w:tc>
          <w:tcPr>
            <w:tcW w:w="4878" w:type="dxa"/>
          </w:tcPr>
          <w:p w14:paraId="4B45F418" w14:textId="77777777" w:rsidR="00E52AD5" w:rsidRDefault="00E52AD5" w:rsidP="00E52AD5">
            <w:pPr>
              <w:snapToGrid w:val="0"/>
            </w:pPr>
            <w:r>
              <w:t>If you have children, did they receive any investment income?</w:t>
            </w:r>
          </w:p>
        </w:tc>
        <w:tc>
          <w:tcPr>
            <w:tcW w:w="4140" w:type="dxa"/>
            <w:gridSpan w:val="2"/>
          </w:tcPr>
          <w:p w14:paraId="55B21283" w14:textId="77777777" w:rsidR="00E52AD5" w:rsidRDefault="00465360" w:rsidP="00E52AD5">
            <w:pPr>
              <w:snapToGrid w:val="0"/>
              <w:jc w:val="center"/>
              <w:rPr>
                <w:rFonts w:ascii="Symbol" w:hAnsi="Symbol" w:hint="eastAsia"/>
              </w:rPr>
            </w:pPr>
            <w:sdt>
              <w:sdtPr>
                <w:id w:val="-1085140400"/>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903758769"/>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B35D62">
              <w:t xml:space="preserve"> </w:t>
            </w:r>
          </w:p>
          <w:p w14:paraId="2B7D049B" w14:textId="77777777" w:rsidR="00E52AD5" w:rsidRDefault="00E52AD5" w:rsidP="00B330F3">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E52AD5" w:rsidRDefault="00E52AD5" w:rsidP="00E52AD5">
            <w:pPr>
              <w:snapToGrid w:val="0"/>
              <w:jc w:val="center"/>
            </w:pPr>
          </w:p>
        </w:tc>
      </w:tr>
      <w:tr w:rsidR="00E52AD5" w14:paraId="5D95A76B" w14:textId="77777777" w:rsidTr="00E52AD5">
        <w:trPr>
          <w:cantSplit/>
        </w:trPr>
        <w:tc>
          <w:tcPr>
            <w:tcW w:w="4878" w:type="dxa"/>
          </w:tcPr>
          <w:p w14:paraId="593ED4AB" w14:textId="2982F946" w:rsidR="00E52AD5" w:rsidRDefault="00E52AD5" w:rsidP="00E52AD5">
            <w:pPr>
              <w:snapToGrid w:val="0"/>
            </w:pPr>
            <w:r>
              <w:t>Did you receive ali</w:t>
            </w:r>
            <w:r w:rsidR="000D3EE4">
              <w:t xml:space="preserve">mony (NOT child support) in </w:t>
            </w:r>
            <w:r w:rsidR="00EE6C6E">
              <w:t>2019</w:t>
            </w:r>
            <w:r>
              <w:t>?</w:t>
            </w:r>
          </w:p>
        </w:tc>
        <w:tc>
          <w:tcPr>
            <w:tcW w:w="4140" w:type="dxa"/>
            <w:gridSpan w:val="2"/>
          </w:tcPr>
          <w:p w14:paraId="5A717E2F" w14:textId="77777777" w:rsidR="00E46993" w:rsidRDefault="00E52AD5" w:rsidP="00E52AD5">
            <w:pPr>
              <w:snapToGrid w:val="0"/>
              <w:jc w:val="center"/>
            </w:pPr>
            <w:r>
              <w:t xml:space="preserve">  </w:t>
            </w:r>
            <w:sdt>
              <w:sdtPr>
                <w:id w:val="-2146492177"/>
                <w14:checkbox>
                  <w14:checked w14:val="0"/>
                  <w14:checkedState w14:val="2612" w14:font="Meiryo"/>
                  <w14:uncheckedState w14:val="2610" w14:font="Meiryo"/>
                </w14:checkbox>
              </w:sdtPr>
              <w:sdtEndPr/>
              <w:sdtContent>
                <w:r>
                  <w:rPr>
                    <w:rFonts w:ascii="MS Gothic" w:eastAsia="MS Gothic" w:hint="eastAsia"/>
                  </w:rPr>
                  <w:t>☐</w:t>
                </w:r>
              </w:sdtContent>
            </w:sdt>
            <w:r>
              <w:t xml:space="preserve">  Yes    </w:t>
            </w:r>
          </w:p>
          <w:p w14:paraId="4F02B7A7" w14:textId="483B5009" w:rsidR="00E46993" w:rsidRDefault="00E46993" w:rsidP="00E46993">
            <w:pPr>
              <w:snapToGrid w:val="0"/>
              <w:jc w:val="center"/>
            </w:pPr>
            <w:r>
              <w:t xml:space="preserve">  If Yes, was the divorced finalized after Dec 31, </w:t>
            </w:r>
            <w:r w:rsidR="00EE6C6E">
              <w:t>2018</w:t>
            </w:r>
            <w:r>
              <w:t>?</w:t>
            </w:r>
          </w:p>
          <w:p w14:paraId="364C4EB2" w14:textId="3AA9E3A3" w:rsidR="000121F0" w:rsidRDefault="00E46993" w:rsidP="00E46993">
            <w:pPr>
              <w:snapToGrid w:val="0"/>
              <w:jc w:val="center"/>
              <w:rPr>
                <w:sz w:val="16"/>
              </w:rPr>
            </w:pPr>
            <w:r w:rsidRPr="00E46993">
              <w:rPr>
                <w:sz w:val="16"/>
              </w:rPr>
              <w:t xml:space="preserve">  </w:t>
            </w:r>
            <w:sdt>
              <w:sdtPr>
                <w:rPr>
                  <w:sz w:val="16"/>
                </w:rPr>
                <w:id w:val="436403450"/>
                <w14:checkbox>
                  <w14:checked w14:val="0"/>
                  <w14:checkedState w14:val="2612" w14:font="Meiryo"/>
                  <w14:uncheckedState w14:val="2610" w14:font="Meiryo"/>
                </w14:checkbox>
              </w:sdtPr>
              <w:sdtEndPr/>
              <w:sdtContent>
                <w:r w:rsidRPr="00E46993">
                  <w:rPr>
                    <w:rFonts w:ascii="MS Gothic" w:eastAsia="MS Gothic" w:hint="eastAsia"/>
                    <w:sz w:val="16"/>
                  </w:rPr>
                  <w:t>☐</w:t>
                </w:r>
              </w:sdtContent>
            </w:sdt>
            <w:r w:rsidRPr="00E46993">
              <w:rPr>
                <w:sz w:val="16"/>
              </w:rPr>
              <w:t xml:space="preserve">  Yes, it was finalized after 12/31/</w:t>
            </w:r>
            <w:r w:rsidR="00EE6C6E">
              <w:rPr>
                <w:sz w:val="16"/>
              </w:rPr>
              <w:t>2018</w:t>
            </w:r>
            <w:r w:rsidRPr="00E46993">
              <w:rPr>
                <w:sz w:val="16"/>
              </w:rPr>
              <w:t>.</w:t>
            </w:r>
          </w:p>
          <w:p w14:paraId="2873D204" w14:textId="4095F4F1" w:rsidR="000121F0" w:rsidRDefault="00E46993" w:rsidP="000121F0">
            <w:pPr>
              <w:snapToGrid w:val="0"/>
              <w:jc w:val="center"/>
              <w:rPr>
                <w:sz w:val="16"/>
              </w:rPr>
            </w:pPr>
            <w:r w:rsidRPr="00E46993">
              <w:rPr>
                <w:sz w:val="16"/>
              </w:rPr>
              <w:t xml:space="preserve"> </w:t>
            </w:r>
            <w:sdt>
              <w:sdtPr>
                <w:rPr>
                  <w:sz w:val="16"/>
                </w:rPr>
                <w:id w:val="-2111575921"/>
                <w14:checkbox>
                  <w14:checked w14:val="0"/>
                  <w14:checkedState w14:val="2612" w14:font="Meiryo"/>
                  <w14:uncheckedState w14:val="2610" w14:font="Meiryo"/>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EE6C6E">
              <w:rPr>
                <w:sz w:val="16"/>
              </w:rPr>
              <w:t>2018</w:t>
            </w:r>
            <w:r w:rsidR="00D509D4">
              <w:rPr>
                <w:sz w:val="16"/>
              </w:rPr>
              <w:t xml:space="preserve"> and has not been modified</w:t>
            </w:r>
            <w:r w:rsidRPr="00E46993">
              <w:rPr>
                <w:sz w:val="16"/>
              </w:rPr>
              <w:t>.</w:t>
            </w:r>
            <w:r w:rsidR="000121F0">
              <w:rPr>
                <w:sz w:val="16"/>
              </w:rPr>
              <w:t xml:space="preserve"> </w:t>
            </w:r>
            <w:r w:rsidR="000121F0" w:rsidRPr="00E46993">
              <w:rPr>
                <w:sz w:val="16"/>
              </w:rPr>
              <w:t xml:space="preserve">Bring documentation that shows how much alimony you have received in </w:t>
            </w:r>
            <w:r w:rsidR="00EE6C6E">
              <w:rPr>
                <w:sz w:val="16"/>
              </w:rPr>
              <w:t>2018</w:t>
            </w:r>
          </w:p>
          <w:p w14:paraId="7E4CA4A3" w14:textId="77777777" w:rsidR="00E46993" w:rsidRPr="000121F0" w:rsidRDefault="00E52AD5" w:rsidP="000121F0">
            <w:pPr>
              <w:snapToGrid w:val="0"/>
              <w:jc w:val="center"/>
              <w:rPr>
                <w:sz w:val="16"/>
              </w:rPr>
            </w:pPr>
            <w:r>
              <w:t xml:space="preserve">  </w:t>
            </w:r>
          </w:p>
          <w:p w14:paraId="5D550277" w14:textId="77777777" w:rsidR="00E46993" w:rsidRDefault="00465360" w:rsidP="00E46993">
            <w:pPr>
              <w:snapToGrid w:val="0"/>
              <w:jc w:val="center"/>
              <w:rPr>
                <w:rFonts w:ascii="Symbol" w:hAnsi="Symbol" w:hint="eastAsia"/>
              </w:rPr>
            </w:pPr>
            <w:sdt>
              <w:sdtPr>
                <w:id w:val="-812943638"/>
                <w14:checkbox>
                  <w14:checked w14:val="0"/>
                  <w14:checkedState w14:val="2612" w14:font="Meiryo"/>
                  <w14:uncheckedState w14:val="2610" w14:font="Meiryo"/>
                </w14:checkbox>
              </w:sdtPr>
              <w:sdtEndPr/>
              <w:sdtContent>
                <w:r w:rsidR="00E46993">
                  <w:rPr>
                    <w:rFonts w:ascii="MS Gothic" w:eastAsia="MS Gothic" w:hint="eastAsia"/>
                  </w:rPr>
                  <w:t>☐</w:t>
                </w:r>
              </w:sdtContent>
            </w:sdt>
            <w:r w:rsidR="00E46993">
              <w:t xml:space="preserve"> No</w:t>
            </w:r>
            <w:r w:rsidR="00E46993" w:rsidRPr="00B35D62">
              <w:t xml:space="preserve"> </w:t>
            </w:r>
          </w:p>
          <w:p w14:paraId="214C75CF" w14:textId="77777777" w:rsidR="00E46993" w:rsidRPr="00E46993" w:rsidRDefault="00E46993" w:rsidP="00E46993">
            <w:pPr>
              <w:rPr>
                <w:lang w:eastAsia="ar-SA"/>
              </w:rPr>
            </w:pPr>
          </w:p>
        </w:tc>
        <w:tc>
          <w:tcPr>
            <w:tcW w:w="1540" w:type="dxa"/>
          </w:tcPr>
          <w:p w14:paraId="0D50533B" w14:textId="77777777" w:rsidR="00E52AD5" w:rsidRDefault="00E52AD5" w:rsidP="00E52AD5">
            <w:pPr>
              <w:snapToGrid w:val="0"/>
              <w:jc w:val="center"/>
            </w:pPr>
          </w:p>
        </w:tc>
      </w:tr>
      <w:tr w:rsidR="00E52AD5" w14:paraId="1B7911C0" w14:textId="77777777" w:rsidTr="00E52AD5">
        <w:trPr>
          <w:cantSplit/>
        </w:trPr>
        <w:tc>
          <w:tcPr>
            <w:tcW w:w="4878" w:type="dxa"/>
          </w:tcPr>
          <w:p w14:paraId="51449B6C" w14:textId="41ABE5AA" w:rsidR="00E52AD5" w:rsidRDefault="00E52AD5" w:rsidP="00E52AD5">
            <w:pPr>
              <w:snapToGrid w:val="0"/>
            </w:pPr>
            <w:r>
              <w:t>Did you pay ali</w:t>
            </w:r>
            <w:r w:rsidR="000D3EE4">
              <w:t xml:space="preserve">mony (NOT child support) in </w:t>
            </w:r>
            <w:r w:rsidR="00EE6C6E">
              <w:t>2019</w:t>
            </w:r>
            <w:r>
              <w:t>?</w:t>
            </w:r>
          </w:p>
        </w:tc>
        <w:tc>
          <w:tcPr>
            <w:tcW w:w="4140" w:type="dxa"/>
            <w:gridSpan w:val="2"/>
          </w:tcPr>
          <w:p w14:paraId="500B591F" w14:textId="77777777" w:rsidR="00E46993" w:rsidRDefault="00E46993" w:rsidP="00E46993">
            <w:pPr>
              <w:snapToGrid w:val="0"/>
              <w:jc w:val="center"/>
            </w:pPr>
            <w:r>
              <w:t xml:space="preserve">  </w:t>
            </w:r>
            <w:sdt>
              <w:sdtPr>
                <w:id w:val="1285846440"/>
                <w14:checkbox>
                  <w14:checked w14:val="0"/>
                  <w14:checkedState w14:val="2612" w14:font="Meiryo"/>
                  <w14:uncheckedState w14:val="2610" w14:font="Meiryo"/>
                </w14:checkbox>
              </w:sdtPr>
              <w:sdtEndPr/>
              <w:sdtContent>
                <w:r>
                  <w:rPr>
                    <w:rFonts w:ascii="MS Gothic" w:eastAsia="MS Gothic" w:hint="eastAsia"/>
                  </w:rPr>
                  <w:t>☐</w:t>
                </w:r>
              </w:sdtContent>
            </w:sdt>
            <w:r>
              <w:t xml:space="preserve">  Yes    </w:t>
            </w:r>
          </w:p>
          <w:p w14:paraId="5E66E0C3" w14:textId="568363EE" w:rsidR="00E46993" w:rsidRDefault="00E46993" w:rsidP="00E46993">
            <w:pPr>
              <w:snapToGrid w:val="0"/>
              <w:jc w:val="center"/>
            </w:pPr>
            <w:r>
              <w:t xml:space="preserve">  If Yes, was the divorced finalized after Dec 31, </w:t>
            </w:r>
            <w:r w:rsidR="00EE6C6E">
              <w:t>2018</w:t>
            </w:r>
            <w:r>
              <w:t>?</w:t>
            </w:r>
          </w:p>
          <w:p w14:paraId="2BC98543" w14:textId="7C7B6904" w:rsidR="000121F0" w:rsidRDefault="00E46993" w:rsidP="000121F0">
            <w:pPr>
              <w:snapToGrid w:val="0"/>
              <w:jc w:val="center"/>
              <w:rPr>
                <w:sz w:val="16"/>
              </w:rPr>
            </w:pPr>
            <w:r w:rsidRPr="00E46993">
              <w:rPr>
                <w:sz w:val="16"/>
              </w:rPr>
              <w:t xml:space="preserve">  </w:t>
            </w:r>
            <w:sdt>
              <w:sdtPr>
                <w:rPr>
                  <w:sz w:val="16"/>
                </w:rPr>
                <w:id w:val="-347636729"/>
                <w14:checkbox>
                  <w14:checked w14:val="0"/>
                  <w14:checkedState w14:val="2612" w14:font="Meiryo"/>
                  <w14:uncheckedState w14:val="2610" w14:font="Meiryo"/>
                </w14:checkbox>
              </w:sdtPr>
              <w:sdtEndPr/>
              <w:sdtContent>
                <w:r w:rsidR="000121F0" w:rsidRPr="00E46993">
                  <w:rPr>
                    <w:rFonts w:ascii="MS Gothic" w:eastAsia="MS Gothic" w:hint="eastAsia"/>
                    <w:sz w:val="16"/>
                  </w:rPr>
                  <w:t>☐</w:t>
                </w:r>
              </w:sdtContent>
            </w:sdt>
            <w:r w:rsidR="000121F0" w:rsidRPr="00E46993">
              <w:rPr>
                <w:sz w:val="16"/>
              </w:rPr>
              <w:t xml:space="preserve">  Yes, it was finalized after 12/31/</w:t>
            </w:r>
            <w:r w:rsidR="00EE6C6E">
              <w:rPr>
                <w:sz w:val="16"/>
              </w:rPr>
              <w:t>2018</w:t>
            </w:r>
            <w:r w:rsidR="000121F0" w:rsidRPr="00E46993">
              <w:rPr>
                <w:sz w:val="16"/>
              </w:rPr>
              <w:t>.</w:t>
            </w:r>
          </w:p>
          <w:p w14:paraId="6D0A2ECF" w14:textId="74CB453A" w:rsidR="000121F0" w:rsidRDefault="000121F0" w:rsidP="000121F0">
            <w:pPr>
              <w:snapToGrid w:val="0"/>
              <w:jc w:val="center"/>
              <w:rPr>
                <w:sz w:val="16"/>
              </w:rPr>
            </w:pPr>
            <w:r w:rsidRPr="00E46993">
              <w:rPr>
                <w:sz w:val="16"/>
              </w:rPr>
              <w:t xml:space="preserve"> </w:t>
            </w:r>
            <w:sdt>
              <w:sdtPr>
                <w:rPr>
                  <w:sz w:val="16"/>
                </w:rPr>
                <w:id w:val="1956895962"/>
                <w14:checkbox>
                  <w14:checked w14:val="0"/>
                  <w14:checkedState w14:val="2612" w14:font="Meiryo"/>
                  <w14:uncheckedState w14:val="2610" w14:font="Meiryo"/>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EE6C6E">
              <w:rPr>
                <w:sz w:val="16"/>
              </w:rPr>
              <w:t>2018</w:t>
            </w:r>
            <w:r w:rsidR="00D509D4">
              <w:rPr>
                <w:sz w:val="16"/>
              </w:rPr>
              <w:t xml:space="preserve"> and has not been modified</w:t>
            </w:r>
            <w:r w:rsidRPr="00E46993">
              <w:rPr>
                <w:sz w:val="16"/>
              </w:rPr>
              <w:t>.</w:t>
            </w:r>
            <w:r>
              <w:rPr>
                <w:sz w:val="16"/>
              </w:rPr>
              <w:t xml:space="preserve"> </w:t>
            </w:r>
            <w:r w:rsidRPr="00E46993">
              <w:rPr>
                <w:sz w:val="16"/>
              </w:rPr>
              <w:t xml:space="preserve">Bring documentation that shows how much alimony you have received in </w:t>
            </w:r>
            <w:r w:rsidR="00EE6C6E">
              <w:rPr>
                <w:sz w:val="16"/>
              </w:rPr>
              <w:t>2018</w:t>
            </w:r>
          </w:p>
          <w:p w14:paraId="3AB2A260" w14:textId="77777777" w:rsidR="00E46993" w:rsidRDefault="00E46993" w:rsidP="00E46993">
            <w:pPr>
              <w:snapToGrid w:val="0"/>
              <w:jc w:val="center"/>
            </w:pPr>
            <w:r>
              <w:t xml:space="preserve">  </w:t>
            </w:r>
          </w:p>
          <w:p w14:paraId="720C1B5B" w14:textId="77777777" w:rsidR="00E46993" w:rsidRDefault="00465360" w:rsidP="00E46993">
            <w:pPr>
              <w:snapToGrid w:val="0"/>
              <w:jc w:val="center"/>
              <w:rPr>
                <w:rFonts w:ascii="Symbol" w:hAnsi="Symbol" w:hint="eastAsia"/>
              </w:rPr>
            </w:pPr>
            <w:sdt>
              <w:sdtPr>
                <w:id w:val="-2009970967"/>
                <w14:checkbox>
                  <w14:checked w14:val="0"/>
                  <w14:checkedState w14:val="2612" w14:font="Meiryo"/>
                  <w14:uncheckedState w14:val="2610" w14:font="Meiryo"/>
                </w14:checkbox>
              </w:sdtPr>
              <w:sdtEndPr/>
              <w:sdtContent>
                <w:r w:rsidR="00E46993">
                  <w:rPr>
                    <w:rFonts w:ascii="MS Gothic" w:eastAsia="MS Gothic" w:hint="eastAsia"/>
                  </w:rPr>
                  <w:t>☐</w:t>
                </w:r>
              </w:sdtContent>
            </w:sdt>
            <w:r w:rsidR="00E46993">
              <w:t xml:space="preserve"> No</w:t>
            </w:r>
            <w:r w:rsidR="00E46993" w:rsidRPr="00B35D62">
              <w:t xml:space="preserve"> </w:t>
            </w:r>
          </w:p>
          <w:p w14:paraId="55827422" w14:textId="77777777" w:rsidR="00E52AD5" w:rsidRDefault="00E52AD5" w:rsidP="00E52AD5">
            <w:pPr>
              <w:jc w:val="both"/>
              <w:rPr>
                <w:rFonts w:ascii="Arial Narrow" w:hAnsi="Arial Narrow"/>
              </w:rPr>
            </w:pPr>
          </w:p>
        </w:tc>
        <w:tc>
          <w:tcPr>
            <w:tcW w:w="1540" w:type="dxa"/>
          </w:tcPr>
          <w:p w14:paraId="08AE22C8" w14:textId="77777777" w:rsidR="00E52AD5" w:rsidRDefault="00E52AD5" w:rsidP="00E52AD5">
            <w:pPr>
              <w:snapToGrid w:val="0"/>
              <w:jc w:val="center"/>
            </w:pPr>
          </w:p>
        </w:tc>
      </w:tr>
      <w:tr w:rsidR="00E52AD5" w14:paraId="483C64A6" w14:textId="77777777" w:rsidTr="00E52AD5">
        <w:trPr>
          <w:cantSplit/>
        </w:trPr>
        <w:tc>
          <w:tcPr>
            <w:tcW w:w="4878" w:type="dxa"/>
          </w:tcPr>
          <w:p w14:paraId="0EAAA3FB" w14:textId="201320F9" w:rsidR="00E52AD5" w:rsidRDefault="00E52AD5" w:rsidP="00E52AD5">
            <w:pPr>
              <w:snapToGrid w:val="0"/>
            </w:pPr>
            <w:r>
              <w:t>Did yo</w:t>
            </w:r>
            <w:r w:rsidR="00A80C84">
              <w:t xml:space="preserve">u receive any combat pay in </w:t>
            </w:r>
            <w:r w:rsidR="00EE6C6E">
              <w:t>2019</w:t>
            </w:r>
            <w:r>
              <w:t>?</w:t>
            </w:r>
          </w:p>
        </w:tc>
        <w:tc>
          <w:tcPr>
            <w:tcW w:w="4140" w:type="dxa"/>
            <w:gridSpan w:val="2"/>
          </w:tcPr>
          <w:p w14:paraId="4361949F" w14:textId="77777777" w:rsidR="00E52AD5" w:rsidRPr="001015FD" w:rsidRDefault="00465360" w:rsidP="00E52AD5">
            <w:pPr>
              <w:snapToGrid w:val="0"/>
              <w:jc w:val="center"/>
              <w:rPr>
                <w:rFonts w:ascii="Symbol" w:hAnsi="Symbol" w:hint="eastAsia"/>
              </w:rPr>
            </w:pPr>
            <w:sdt>
              <w:sdtPr>
                <w:id w:val="1720399857"/>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1917059137"/>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B35D62">
              <w:t xml:space="preserve"> </w:t>
            </w:r>
          </w:p>
        </w:tc>
        <w:tc>
          <w:tcPr>
            <w:tcW w:w="1540" w:type="dxa"/>
          </w:tcPr>
          <w:p w14:paraId="118F79B2" w14:textId="77777777" w:rsidR="00E52AD5" w:rsidRDefault="00E52AD5" w:rsidP="00E52AD5">
            <w:pPr>
              <w:snapToGrid w:val="0"/>
              <w:jc w:val="center"/>
            </w:pPr>
          </w:p>
        </w:tc>
      </w:tr>
      <w:tr w:rsidR="00E52AD5" w14:paraId="73155795" w14:textId="77777777" w:rsidTr="00E52AD5">
        <w:trPr>
          <w:cantSplit/>
        </w:trPr>
        <w:tc>
          <w:tcPr>
            <w:tcW w:w="4878" w:type="dxa"/>
          </w:tcPr>
          <w:p w14:paraId="4FEE1CFB" w14:textId="7C059FF7" w:rsidR="00E52AD5" w:rsidRDefault="00E52AD5" w:rsidP="00E52AD5">
            <w:pPr>
              <w:snapToGrid w:val="0"/>
            </w:pPr>
            <w:r>
              <w:t>Did y</w:t>
            </w:r>
            <w:r w:rsidR="00910D35">
              <w:t xml:space="preserve">ou run your own business in </w:t>
            </w:r>
            <w:r w:rsidR="00EE6C6E">
              <w:t>2019</w:t>
            </w:r>
            <w:r>
              <w:t>, or did you receive 1099-MISC?</w:t>
            </w:r>
          </w:p>
          <w:p w14:paraId="7CDA9981" w14:textId="77777777" w:rsidR="00E52AD5" w:rsidRDefault="00E52AD5" w:rsidP="00E52AD5">
            <w:pPr>
              <w:snapToGrid w:val="0"/>
            </w:pPr>
          </w:p>
          <w:p w14:paraId="693FDF46" w14:textId="77777777" w:rsidR="00E52AD5" w:rsidRDefault="00E52AD5" w:rsidP="00E52AD5">
            <w:pPr>
              <w:snapToGrid w:val="0"/>
            </w:pPr>
            <w:r>
              <w:t xml:space="preserve">Feel free to use </w:t>
            </w:r>
            <w:hyperlink r:id="rId10" w:history="1">
              <w:r w:rsidRPr="007B0A8B">
                <w:rPr>
                  <w:rStyle w:val="Hyperlink"/>
                </w:rPr>
                <w:t>http://www.NoPainMuchGain.com/spreadsheet.xls</w:t>
              </w:r>
            </w:hyperlink>
            <w:r>
              <w:t xml:space="preserve"> to keep track of revenue and expenses to avoid $100/hr organization fee.</w:t>
            </w:r>
          </w:p>
        </w:tc>
        <w:tc>
          <w:tcPr>
            <w:tcW w:w="4140" w:type="dxa"/>
            <w:gridSpan w:val="2"/>
          </w:tcPr>
          <w:p w14:paraId="5265728B" w14:textId="77777777" w:rsidR="00E52AD5" w:rsidRDefault="00465360" w:rsidP="00E52AD5">
            <w:pPr>
              <w:snapToGrid w:val="0"/>
              <w:jc w:val="center"/>
              <w:rPr>
                <w:rFonts w:ascii="Symbol" w:hAnsi="Symbol" w:hint="eastAsia"/>
              </w:rPr>
            </w:pPr>
            <w:sdt>
              <w:sdtPr>
                <w:id w:val="1806428470"/>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659363026"/>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C65FDD">
              <w:t xml:space="preserve"> </w:t>
            </w:r>
          </w:p>
          <w:p w14:paraId="18E830D7"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520FC036"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w:t>
            </w:r>
            <w:r w:rsidR="00910D35">
              <w:rPr>
                <w:rFonts w:ascii="Arial Narrow" w:hAnsi="Arial Narrow"/>
                <w:i w:val="0"/>
              </w:rPr>
              <w:t xml:space="preserve">health insurance premium in </w:t>
            </w:r>
            <w:r w:rsidR="00EE6C6E">
              <w:rPr>
                <w:rFonts w:ascii="Arial Narrow" w:hAnsi="Arial Narrow"/>
                <w:i w:val="0"/>
              </w:rPr>
              <w:t>2019</w:t>
            </w:r>
            <w:r>
              <w:rPr>
                <w:rFonts w:ascii="Arial Narrow" w:hAnsi="Arial Narrow"/>
                <w:i w:val="0"/>
              </w:rPr>
              <w:t xml:space="preserve"> for yourself, spouse and dependents.</w:t>
            </w:r>
          </w:p>
        </w:tc>
        <w:tc>
          <w:tcPr>
            <w:tcW w:w="1540" w:type="dxa"/>
          </w:tcPr>
          <w:p w14:paraId="702268A4" w14:textId="77777777" w:rsidR="00E52AD5" w:rsidRDefault="00E52AD5" w:rsidP="00E52AD5">
            <w:pPr>
              <w:snapToGrid w:val="0"/>
              <w:jc w:val="center"/>
            </w:pPr>
          </w:p>
        </w:tc>
      </w:tr>
      <w:tr w:rsidR="00EE6C6E" w14:paraId="69B057F9" w14:textId="77777777" w:rsidTr="00E52AD5">
        <w:trPr>
          <w:cantSplit/>
        </w:trPr>
        <w:tc>
          <w:tcPr>
            <w:tcW w:w="4878" w:type="dxa"/>
          </w:tcPr>
          <w:p w14:paraId="329B8CFB" w14:textId="45895F5E" w:rsidR="00EE6C6E" w:rsidRDefault="00EE6C6E" w:rsidP="00E52AD5">
            <w:pPr>
              <w:snapToGrid w:val="0"/>
            </w:pPr>
            <w:r>
              <w:t>If you run your own business in 2019, did you pay any premium for Tax-Qualified Long Term Care Insurance?</w:t>
            </w:r>
          </w:p>
        </w:tc>
        <w:tc>
          <w:tcPr>
            <w:tcW w:w="4140" w:type="dxa"/>
            <w:gridSpan w:val="2"/>
          </w:tcPr>
          <w:p w14:paraId="45EF8F9F" w14:textId="77777777" w:rsidR="00EE6C6E" w:rsidRDefault="00465360" w:rsidP="00EE6C6E">
            <w:pPr>
              <w:snapToGrid w:val="0"/>
              <w:jc w:val="center"/>
            </w:pPr>
            <w:sdt>
              <w:sdtPr>
                <w:id w:val="-164708675"/>
                <w14:checkbox>
                  <w14:checked w14:val="0"/>
                  <w14:checkedState w14:val="2612" w14:font="Meiryo"/>
                  <w14:uncheckedState w14:val="2610" w14:font="Meiryo"/>
                </w14:checkbox>
              </w:sdtPr>
              <w:sdtEndPr/>
              <w:sdtContent>
                <w:r w:rsidR="00EE6C6E">
                  <w:rPr>
                    <w:rFonts w:ascii="MS Gothic" w:eastAsia="MS Gothic" w:hint="eastAsia"/>
                  </w:rPr>
                  <w:t>☐</w:t>
                </w:r>
              </w:sdtContent>
            </w:sdt>
            <w:r w:rsidR="00EE6C6E">
              <w:t xml:space="preserve">  Yes      </w:t>
            </w:r>
            <w:sdt>
              <w:sdtPr>
                <w:id w:val="-1418631568"/>
                <w14:checkbox>
                  <w14:checked w14:val="0"/>
                  <w14:checkedState w14:val="2612" w14:font="Meiryo"/>
                  <w14:uncheckedState w14:val="2610" w14:font="Meiryo"/>
                </w14:checkbox>
              </w:sdtPr>
              <w:sdtEndPr/>
              <w:sdtContent>
                <w:r w:rsidR="00EE6C6E">
                  <w:rPr>
                    <w:rFonts w:ascii="MS Gothic" w:eastAsia="MS Gothic" w:hint="eastAsia"/>
                  </w:rPr>
                  <w:t>☐</w:t>
                </w:r>
              </w:sdtContent>
            </w:sdt>
            <w:r w:rsidR="00EE6C6E">
              <w:t xml:space="preserve"> No/ Not Applicable</w:t>
            </w:r>
          </w:p>
          <w:p w14:paraId="0E8ED717" w14:textId="0DC0969B" w:rsidR="00EE6C6E" w:rsidRDefault="00EE6C6E" w:rsidP="00EE6C6E">
            <w:pPr>
              <w:snapToGrid w:val="0"/>
              <w:jc w:val="center"/>
              <w:rPr>
                <w:rFonts w:ascii="Symbol" w:hAnsi="Symbol" w:hint="eastAsia"/>
              </w:rPr>
            </w:pPr>
            <w:r>
              <w:t>If Yes, please provide the total premium paid in 2019.</w:t>
            </w:r>
            <w:r w:rsidRPr="00C65FDD">
              <w:t xml:space="preserve"> </w:t>
            </w:r>
          </w:p>
          <w:p w14:paraId="147C50B4" w14:textId="77777777" w:rsidR="00EE6C6E" w:rsidRDefault="00EE6C6E" w:rsidP="00E52AD5">
            <w:pPr>
              <w:snapToGrid w:val="0"/>
              <w:jc w:val="center"/>
            </w:pPr>
          </w:p>
        </w:tc>
        <w:tc>
          <w:tcPr>
            <w:tcW w:w="1540" w:type="dxa"/>
          </w:tcPr>
          <w:p w14:paraId="0030C2DD" w14:textId="77777777" w:rsidR="00EE6C6E" w:rsidRDefault="00EE6C6E" w:rsidP="00E52AD5">
            <w:pPr>
              <w:snapToGrid w:val="0"/>
              <w:jc w:val="center"/>
            </w:pPr>
          </w:p>
        </w:tc>
      </w:tr>
      <w:tr w:rsidR="0016588F" w14:paraId="221A6D61" w14:textId="77777777" w:rsidTr="00E52AD5">
        <w:trPr>
          <w:cantSplit/>
        </w:trPr>
        <w:tc>
          <w:tcPr>
            <w:tcW w:w="4878" w:type="dxa"/>
          </w:tcPr>
          <w:p w14:paraId="522040BA" w14:textId="7F61CE9E" w:rsidR="0016588F" w:rsidRDefault="0016588F" w:rsidP="00E52AD5">
            <w:pPr>
              <w:snapToGrid w:val="0"/>
            </w:pPr>
            <w:r>
              <w:t>At anytime during 2019, did you receive, sell, send, exchange, or otherwise acquire any financial interest in any virtual currency?</w:t>
            </w:r>
          </w:p>
        </w:tc>
        <w:tc>
          <w:tcPr>
            <w:tcW w:w="4140" w:type="dxa"/>
            <w:gridSpan w:val="2"/>
          </w:tcPr>
          <w:p w14:paraId="1DA1D6CA" w14:textId="77777777" w:rsidR="0016588F" w:rsidRDefault="00465360" w:rsidP="0016588F">
            <w:pPr>
              <w:snapToGrid w:val="0"/>
              <w:jc w:val="center"/>
              <w:rPr>
                <w:rFonts w:ascii="Symbol" w:hAnsi="Symbol" w:hint="eastAsia"/>
              </w:rPr>
            </w:pPr>
            <w:sdt>
              <w:sdtPr>
                <w:id w:val="160975510"/>
                <w14:checkbox>
                  <w14:checked w14:val="0"/>
                  <w14:checkedState w14:val="2612" w14:font="Meiryo"/>
                  <w14:uncheckedState w14:val="2610" w14:font="Meiryo"/>
                </w14:checkbox>
              </w:sdtPr>
              <w:sdtEndPr/>
              <w:sdtContent>
                <w:r w:rsidR="0016588F">
                  <w:rPr>
                    <w:rFonts w:ascii="MS Gothic" w:eastAsia="MS Gothic" w:hint="eastAsia"/>
                  </w:rPr>
                  <w:t>☐</w:t>
                </w:r>
              </w:sdtContent>
            </w:sdt>
            <w:r w:rsidR="0016588F">
              <w:t xml:space="preserve">  Yes      </w:t>
            </w:r>
            <w:sdt>
              <w:sdtPr>
                <w:id w:val="-1504584565"/>
                <w14:checkbox>
                  <w14:checked w14:val="0"/>
                  <w14:checkedState w14:val="2612" w14:font="Meiryo"/>
                  <w14:uncheckedState w14:val="2610" w14:font="Meiryo"/>
                </w14:checkbox>
              </w:sdtPr>
              <w:sdtEndPr/>
              <w:sdtContent>
                <w:r w:rsidR="0016588F">
                  <w:rPr>
                    <w:rFonts w:ascii="MS Gothic" w:eastAsia="MS Gothic" w:hint="eastAsia"/>
                  </w:rPr>
                  <w:t>☐</w:t>
                </w:r>
              </w:sdtContent>
            </w:sdt>
            <w:r w:rsidR="0016588F">
              <w:t xml:space="preserve"> No</w:t>
            </w:r>
            <w:r w:rsidR="0016588F" w:rsidRPr="00B35D62">
              <w:t xml:space="preserve"> </w:t>
            </w:r>
          </w:p>
          <w:p w14:paraId="3A601369" w14:textId="43D13F5F" w:rsidR="0016588F" w:rsidRDefault="0016588F" w:rsidP="00E52AD5">
            <w:pPr>
              <w:snapToGrid w:val="0"/>
              <w:jc w:val="center"/>
            </w:pPr>
            <w:r>
              <w:t>If Yes, please explain the circumstances.</w:t>
            </w:r>
          </w:p>
        </w:tc>
        <w:tc>
          <w:tcPr>
            <w:tcW w:w="1540" w:type="dxa"/>
          </w:tcPr>
          <w:p w14:paraId="12D575F2" w14:textId="77777777" w:rsidR="0016588F" w:rsidRDefault="0016588F" w:rsidP="00E52AD5">
            <w:pPr>
              <w:snapToGrid w:val="0"/>
              <w:jc w:val="center"/>
            </w:pPr>
          </w:p>
        </w:tc>
      </w:tr>
      <w:tr w:rsidR="00E52AD5" w14:paraId="34E09BDE" w14:textId="77777777" w:rsidTr="00E52AD5">
        <w:trPr>
          <w:cantSplit/>
        </w:trPr>
        <w:tc>
          <w:tcPr>
            <w:tcW w:w="4878" w:type="dxa"/>
          </w:tcPr>
          <w:p w14:paraId="14CDE0A6" w14:textId="5EAE8F61" w:rsidR="00E52AD5" w:rsidRDefault="00E52AD5" w:rsidP="00E52AD5">
            <w:pPr>
              <w:snapToGrid w:val="0"/>
            </w:pPr>
            <w:r>
              <w:t>Did you buy or sell any property such as stock</w:t>
            </w:r>
            <w:r w:rsidR="00910D35">
              <w:t xml:space="preserve">, bonds and mutual funds in </w:t>
            </w:r>
            <w:r w:rsidR="00EE6C6E">
              <w:t>2019</w:t>
            </w:r>
            <w:r>
              <w:t>?</w:t>
            </w:r>
          </w:p>
        </w:tc>
        <w:tc>
          <w:tcPr>
            <w:tcW w:w="4140" w:type="dxa"/>
            <w:gridSpan w:val="2"/>
          </w:tcPr>
          <w:p w14:paraId="392FFAF9" w14:textId="77777777" w:rsidR="00E52AD5" w:rsidRDefault="00465360" w:rsidP="00E52AD5">
            <w:pPr>
              <w:snapToGrid w:val="0"/>
              <w:jc w:val="center"/>
              <w:rPr>
                <w:rFonts w:ascii="Symbol" w:hAnsi="Symbol" w:hint="eastAsia"/>
              </w:rPr>
            </w:pPr>
            <w:sdt>
              <w:sdtPr>
                <w:id w:val="-1143276926"/>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871695389"/>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B35D62">
              <w:t xml:space="preserve"> </w:t>
            </w:r>
          </w:p>
          <w:p w14:paraId="00BC04EB"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when did you buy those properties and the purchase prices</w:t>
            </w:r>
          </w:p>
        </w:tc>
        <w:tc>
          <w:tcPr>
            <w:tcW w:w="1540" w:type="dxa"/>
          </w:tcPr>
          <w:p w14:paraId="750751F8" w14:textId="77777777" w:rsidR="00E52AD5" w:rsidRDefault="00E52AD5" w:rsidP="00E52AD5">
            <w:pPr>
              <w:snapToGrid w:val="0"/>
              <w:jc w:val="center"/>
            </w:pPr>
          </w:p>
        </w:tc>
      </w:tr>
      <w:tr w:rsidR="00E52AD5" w14:paraId="2269C7A9" w14:textId="77777777" w:rsidTr="00E52AD5">
        <w:trPr>
          <w:cantSplit/>
        </w:trPr>
        <w:tc>
          <w:tcPr>
            <w:tcW w:w="4878" w:type="dxa"/>
          </w:tcPr>
          <w:p w14:paraId="27C86865" w14:textId="77777777" w:rsidR="00E52AD5" w:rsidRDefault="00E52AD5" w:rsidP="00E52AD5">
            <w:pPr>
              <w:snapToGrid w:val="0"/>
            </w:pPr>
            <w:r>
              <w:t>Did you lose more than $3,000 in any one year in stocks, bonds and mutual funds in the past few years?</w:t>
            </w:r>
          </w:p>
        </w:tc>
        <w:tc>
          <w:tcPr>
            <w:tcW w:w="4140" w:type="dxa"/>
            <w:gridSpan w:val="2"/>
          </w:tcPr>
          <w:p w14:paraId="4E59AEE0" w14:textId="77777777" w:rsidR="00E52AD5" w:rsidRDefault="00465360" w:rsidP="00E52AD5">
            <w:pPr>
              <w:snapToGrid w:val="0"/>
              <w:jc w:val="center"/>
              <w:rPr>
                <w:rFonts w:ascii="Symbol" w:hAnsi="Symbol" w:hint="eastAsia"/>
              </w:rPr>
            </w:pPr>
            <w:sdt>
              <w:sdtPr>
                <w:id w:val="-1716421060"/>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Not Sure      </w:t>
            </w:r>
            <w:sdt>
              <w:sdtPr>
                <w:id w:val="715399215"/>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B35D62">
              <w:t xml:space="preserve"> </w:t>
            </w:r>
          </w:p>
          <w:p w14:paraId="6196AC74"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Schedule D from previous tax returns</w:t>
            </w:r>
          </w:p>
        </w:tc>
        <w:tc>
          <w:tcPr>
            <w:tcW w:w="1540" w:type="dxa"/>
          </w:tcPr>
          <w:p w14:paraId="6C62B940" w14:textId="77777777" w:rsidR="00E52AD5" w:rsidRDefault="00E52AD5" w:rsidP="00E52AD5">
            <w:pPr>
              <w:snapToGrid w:val="0"/>
              <w:jc w:val="center"/>
            </w:pPr>
          </w:p>
        </w:tc>
      </w:tr>
      <w:tr w:rsidR="00E52AD5" w14:paraId="06A1C0D2" w14:textId="77777777" w:rsidTr="00E52AD5">
        <w:trPr>
          <w:cantSplit/>
        </w:trPr>
        <w:tc>
          <w:tcPr>
            <w:tcW w:w="4878" w:type="dxa"/>
          </w:tcPr>
          <w:p w14:paraId="4F1D582A" w14:textId="147BEAAB" w:rsidR="00E52AD5" w:rsidRDefault="00910D35" w:rsidP="00E52AD5">
            <w:pPr>
              <w:snapToGrid w:val="0"/>
            </w:pPr>
            <w:r>
              <w:lastRenderedPageBreak/>
              <w:t xml:space="preserve">Did you sell your home in </w:t>
            </w:r>
            <w:r w:rsidR="00EE6C6E">
              <w:t>2019</w:t>
            </w:r>
            <w:r w:rsidR="00ED3ED8">
              <w:t>?</w:t>
            </w:r>
          </w:p>
          <w:p w14:paraId="33CC1ED2" w14:textId="77777777" w:rsidR="00E52AD5" w:rsidRDefault="00E52AD5" w:rsidP="00E52AD5">
            <w:pPr>
              <w:snapToGrid w:val="0"/>
            </w:pPr>
          </w:p>
          <w:p w14:paraId="38C736C8" w14:textId="77777777" w:rsidR="00E52AD5" w:rsidRDefault="00E52AD5" w:rsidP="00E52AD5">
            <w:pPr>
              <w:snapToGrid w:val="0"/>
            </w:pPr>
            <w:r>
              <w:t xml:space="preserve">Feel free to use </w:t>
            </w:r>
            <w:hyperlink r:id="rId11" w:history="1">
              <w:r w:rsidRPr="007B0A8B">
                <w:rPr>
                  <w:rStyle w:val="Hyperlink"/>
                </w:rPr>
                <w:t>http://www.NoPainMuchGain.com/rental.xls</w:t>
              </w:r>
            </w:hyperlink>
            <w:r>
              <w:t xml:space="preserve"> to keep track of revenue and expenses to avoid $100/hr organization fee.</w:t>
            </w:r>
          </w:p>
        </w:tc>
        <w:tc>
          <w:tcPr>
            <w:tcW w:w="4140" w:type="dxa"/>
            <w:gridSpan w:val="2"/>
          </w:tcPr>
          <w:p w14:paraId="4D8D5DFD" w14:textId="77777777" w:rsidR="00E52AD5" w:rsidRDefault="00465360" w:rsidP="00E52AD5">
            <w:pPr>
              <w:snapToGrid w:val="0"/>
              <w:jc w:val="center"/>
              <w:rPr>
                <w:rFonts w:ascii="Symbol" w:hAnsi="Symbol" w:hint="eastAsia"/>
              </w:rPr>
            </w:pPr>
            <w:sdt>
              <w:sdtPr>
                <w:id w:val="2088187789"/>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2071688435"/>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435B89C1"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Know when did you buy your home and at what price</w:t>
            </w:r>
          </w:p>
          <w:p w14:paraId="57DF43FF"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eiryo"/>
                  <w14:uncheckedState w14:val="2610" w14:font="Meiryo"/>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eiryo"/>
                  <w14:uncheckedState w14:val="2610" w14:font="Meiryo"/>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E52AD5" w:rsidRPr="00406D65" w:rsidRDefault="00E52AD5" w:rsidP="00B330F3">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eiryo"/>
                  <w14:uncheckedState w14:val="2610" w14:font="Meiryo"/>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eiryo"/>
                  <w14:uncheckedState w14:val="2610" w14:font="Meiryo"/>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E52AD5" w:rsidRDefault="00E52AD5" w:rsidP="00E52AD5">
            <w:pPr>
              <w:snapToGrid w:val="0"/>
              <w:jc w:val="center"/>
            </w:pPr>
          </w:p>
        </w:tc>
      </w:tr>
      <w:tr w:rsidR="00E52AD5" w14:paraId="3F8BB1E3" w14:textId="77777777" w:rsidTr="00E52AD5">
        <w:trPr>
          <w:cantSplit/>
        </w:trPr>
        <w:tc>
          <w:tcPr>
            <w:tcW w:w="4878" w:type="dxa"/>
          </w:tcPr>
          <w:p w14:paraId="066EF43C" w14:textId="463322B5" w:rsidR="00E52AD5" w:rsidRDefault="00E52AD5" w:rsidP="00E52AD5">
            <w:pPr>
              <w:snapToGrid w:val="0"/>
            </w:pPr>
            <w:r>
              <w:t>Was your hom</w:t>
            </w:r>
            <w:r w:rsidR="00910D35">
              <w:t xml:space="preserve">e foreclosed by the bank in </w:t>
            </w:r>
            <w:r w:rsidR="00EE6C6E">
              <w:t>2019</w:t>
            </w:r>
            <w:r>
              <w:t>?</w:t>
            </w:r>
          </w:p>
        </w:tc>
        <w:tc>
          <w:tcPr>
            <w:tcW w:w="4140" w:type="dxa"/>
            <w:gridSpan w:val="2"/>
          </w:tcPr>
          <w:p w14:paraId="699C6142" w14:textId="77777777" w:rsidR="00E52AD5" w:rsidRDefault="00465360" w:rsidP="00E52AD5">
            <w:pPr>
              <w:snapToGrid w:val="0"/>
              <w:jc w:val="center"/>
              <w:rPr>
                <w:rFonts w:ascii="Symbol" w:hAnsi="Symbol" w:hint="eastAsia"/>
              </w:rPr>
            </w:pPr>
            <w:sdt>
              <w:sdtPr>
                <w:id w:val="-343940587"/>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1288882748"/>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2F4C1B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E52AD5" w:rsidRPr="00C65FDD" w:rsidRDefault="00E52AD5" w:rsidP="00B330F3">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E52AD5" w:rsidRDefault="00E52AD5" w:rsidP="00E52AD5">
            <w:pPr>
              <w:snapToGrid w:val="0"/>
              <w:jc w:val="center"/>
            </w:pPr>
          </w:p>
        </w:tc>
      </w:tr>
      <w:tr w:rsidR="00E52AD5" w14:paraId="4F23AB8F" w14:textId="77777777" w:rsidTr="00E52AD5">
        <w:trPr>
          <w:cantSplit/>
        </w:trPr>
        <w:tc>
          <w:tcPr>
            <w:tcW w:w="4878" w:type="dxa"/>
          </w:tcPr>
          <w:p w14:paraId="6D341FD6" w14:textId="60B9F0CB" w:rsidR="00E52AD5" w:rsidRDefault="00E52AD5" w:rsidP="00E52AD5">
            <w:pPr>
              <w:snapToGrid w:val="0"/>
            </w:pPr>
            <w:r>
              <w:t>Did y</w:t>
            </w:r>
            <w:r w:rsidR="00910D35">
              <w:t xml:space="preserve">ou receive rental income in </w:t>
            </w:r>
            <w:r w:rsidR="00EE6C6E">
              <w:t>2019</w:t>
            </w:r>
            <w:r>
              <w:t>, whether the rental unit has permit or not?</w:t>
            </w:r>
          </w:p>
          <w:p w14:paraId="03B654CC" w14:textId="77777777" w:rsidR="00E52AD5" w:rsidRDefault="00E52AD5" w:rsidP="00E52AD5">
            <w:pPr>
              <w:snapToGrid w:val="0"/>
            </w:pPr>
          </w:p>
          <w:p w14:paraId="04DFD9EC" w14:textId="77777777" w:rsidR="00E52AD5" w:rsidRDefault="00E52AD5" w:rsidP="00E52AD5">
            <w:pPr>
              <w:snapToGrid w:val="0"/>
            </w:pPr>
            <w:r>
              <w:t xml:space="preserve">Feel free to use </w:t>
            </w:r>
            <w:hyperlink r:id="rId12" w:history="1">
              <w:r w:rsidRPr="00C94E7C">
                <w:rPr>
                  <w:rStyle w:val="Hyperlink"/>
                </w:rPr>
                <w:t>http://www.NoPainMuchGain.com/rental.xls</w:t>
              </w:r>
            </w:hyperlink>
            <w:r>
              <w:t xml:space="preserve"> for each rental property to keep track of revenue and expenses to avoid $100/hr organization fee.</w:t>
            </w:r>
          </w:p>
        </w:tc>
        <w:tc>
          <w:tcPr>
            <w:tcW w:w="4140" w:type="dxa"/>
            <w:gridSpan w:val="2"/>
          </w:tcPr>
          <w:p w14:paraId="1AB7F4F9" w14:textId="77777777" w:rsidR="00E52AD5" w:rsidRDefault="00465360" w:rsidP="00E52AD5">
            <w:pPr>
              <w:snapToGrid w:val="0"/>
              <w:jc w:val="center"/>
              <w:rPr>
                <w:rFonts w:ascii="Symbol" w:hAnsi="Symbol" w:hint="eastAsia"/>
              </w:rPr>
            </w:pPr>
            <w:sdt>
              <w:sdtPr>
                <w:id w:val="1557891959"/>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1533956557"/>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1E3DBDD0"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was your annual rental income</w:t>
            </w:r>
          </w:p>
          <w:p w14:paraId="41A7A7BC"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when (mm/yy) you bought the rental property and how many months was it available for rent.</w:t>
            </w:r>
          </w:p>
        </w:tc>
        <w:tc>
          <w:tcPr>
            <w:tcW w:w="1540" w:type="dxa"/>
          </w:tcPr>
          <w:p w14:paraId="0BDA4207" w14:textId="77777777" w:rsidR="00E52AD5" w:rsidRDefault="00E52AD5" w:rsidP="00E52AD5">
            <w:pPr>
              <w:snapToGrid w:val="0"/>
              <w:jc w:val="center"/>
            </w:pPr>
          </w:p>
        </w:tc>
      </w:tr>
      <w:tr w:rsidR="00E52AD5" w14:paraId="7D5866B0" w14:textId="77777777" w:rsidTr="00E52AD5">
        <w:trPr>
          <w:cantSplit/>
        </w:trPr>
        <w:tc>
          <w:tcPr>
            <w:tcW w:w="4878" w:type="dxa"/>
          </w:tcPr>
          <w:p w14:paraId="26795C73" w14:textId="3A7860CE" w:rsidR="00E52AD5" w:rsidRDefault="00E52AD5" w:rsidP="00E52AD5">
            <w:pPr>
              <w:snapToGrid w:val="0"/>
            </w:pPr>
            <w:r>
              <w:t>Did you receive u</w:t>
            </w:r>
            <w:r w:rsidR="00910D35">
              <w:t xml:space="preserve">nemployment compensation in </w:t>
            </w:r>
            <w:r w:rsidR="00EE6C6E">
              <w:t>2019</w:t>
            </w:r>
            <w:r>
              <w:t>?</w:t>
            </w:r>
          </w:p>
        </w:tc>
        <w:tc>
          <w:tcPr>
            <w:tcW w:w="4140" w:type="dxa"/>
            <w:gridSpan w:val="2"/>
          </w:tcPr>
          <w:p w14:paraId="18DC76E8" w14:textId="77777777" w:rsidR="00E52AD5" w:rsidRDefault="00465360" w:rsidP="00E52AD5">
            <w:pPr>
              <w:snapToGrid w:val="0"/>
              <w:jc w:val="center"/>
              <w:rPr>
                <w:rFonts w:ascii="Symbol" w:hAnsi="Symbol" w:hint="eastAsia"/>
              </w:rPr>
            </w:pPr>
            <w:sdt>
              <w:sdtPr>
                <w:id w:val="1683855342"/>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143046459"/>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r w:rsidR="00E52AD5" w:rsidRPr="00C65FDD">
              <w:t xml:space="preserve"> </w:t>
            </w:r>
          </w:p>
          <w:p w14:paraId="5CCA4E90"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E52AD5" w:rsidRDefault="00E52AD5" w:rsidP="00E52AD5">
            <w:pPr>
              <w:snapToGrid w:val="0"/>
              <w:jc w:val="center"/>
            </w:pPr>
          </w:p>
        </w:tc>
      </w:tr>
      <w:tr w:rsidR="00E52AD5" w14:paraId="341F3BB4" w14:textId="77777777" w:rsidTr="00E52AD5">
        <w:trPr>
          <w:cantSplit/>
        </w:trPr>
        <w:tc>
          <w:tcPr>
            <w:tcW w:w="4878" w:type="dxa"/>
          </w:tcPr>
          <w:p w14:paraId="436864EC" w14:textId="2471DF37" w:rsidR="00E52AD5" w:rsidRDefault="00E52AD5" w:rsidP="00E52AD5">
            <w:pPr>
              <w:snapToGrid w:val="0"/>
            </w:pPr>
            <w:r>
              <w:t>Did you withdraw money from your 40</w:t>
            </w:r>
            <w:r w:rsidR="00910D35">
              <w:t xml:space="preserve">1k, 403b or IRA accounts in </w:t>
            </w:r>
            <w:r w:rsidR="00EE6C6E">
              <w:t>2019</w:t>
            </w:r>
            <w:r>
              <w:t>?</w:t>
            </w:r>
          </w:p>
        </w:tc>
        <w:tc>
          <w:tcPr>
            <w:tcW w:w="4140" w:type="dxa"/>
            <w:gridSpan w:val="2"/>
          </w:tcPr>
          <w:p w14:paraId="16F49CA9" w14:textId="77777777" w:rsidR="00E52AD5" w:rsidRDefault="00465360" w:rsidP="00E52AD5">
            <w:pPr>
              <w:snapToGrid w:val="0"/>
              <w:jc w:val="center"/>
              <w:rPr>
                <w:rFonts w:ascii="Symbol" w:hAnsi="Symbol" w:hint="eastAsia"/>
              </w:rPr>
            </w:pPr>
            <w:sdt>
              <w:sdtPr>
                <w:id w:val="139013710"/>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984002375"/>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412ABA97"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E52AD5" w:rsidRDefault="00E52AD5" w:rsidP="00E52AD5">
            <w:pPr>
              <w:snapToGrid w:val="0"/>
              <w:jc w:val="center"/>
            </w:pPr>
          </w:p>
        </w:tc>
      </w:tr>
      <w:tr w:rsidR="00E52AD5" w14:paraId="39723DC7" w14:textId="77777777" w:rsidTr="00E52AD5">
        <w:trPr>
          <w:cantSplit/>
        </w:trPr>
        <w:tc>
          <w:tcPr>
            <w:tcW w:w="4878" w:type="dxa"/>
          </w:tcPr>
          <w:p w14:paraId="2D4236D8" w14:textId="4FB41A12" w:rsidR="00E52AD5" w:rsidRDefault="00E52AD5" w:rsidP="00E52AD5">
            <w:pPr>
              <w:snapToGrid w:val="0"/>
            </w:pPr>
            <w:r>
              <w:t>Did you</w:t>
            </w:r>
            <w:r w:rsidR="00910D35">
              <w:t xml:space="preserve"> receive Social Security in </w:t>
            </w:r>
            <w:r w:rsidR="00EE6C6E">
              <w:t>2019</w:t>
            </w:r>
            <w:r>
              <w:t>?</w:t>
            </w:r>
          </w:p>
        </w:tc>
        <w:tc>
          <w:tcPr>
            <w:tcW w:w="4140" w:type="dxa"/>
            <w:gridSpan w:val="2"/>
          </w:tcPr>
          <w:p w14:paraId="603EB6C3" w14:textId="77777777" w:rsidR="00E52AD5" w:rsidRDefault="00465360" w:rsidP="00E52AD5">
            <w:pPr>
              <w:snapToGrid w:val="0"/>
              <w:jc w:val="center"/>
              <w:rPr>
                <w:rFonts w:ascii="Symbol" w:hAnsi="Symbol" w:hint="eastAsia"/>
              </w:rPr>
            </w:pPr>
            <w:sdt>
              <w:sdtPr>
                <w:id w:val="-1811002353"/>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Yes      </w:t>
            </w:r>
            <w:sdt>
              <w:sdtPr>
                <w:id w:val="838659335"/>
                <w14:checkbox>
                  <w14:checked w14:val="0"/>
                  <w14:checkedState w14:val="2612" w14:font="Meiryo"/>
                  <w14:uncheckedState w14:val="2610" w14:font="Meiryo"/>
                </w14:checkbox>
              </w:sdtPr>
              <w:sdtEndPr/>
              <w:sdtContent>
                <w:r w:rsidR="00E52AD5">
                  <w:rPr>
                    <w:rFonts w:ascii="MS Gothic" w:eastAsia="MS Gothic" w:hint="eastAsia"/>
                  </w:rPr>
                  <w:t>☐</w:t>
                </w:r>
              </w:sdtContent>
            </w:sdt>
            <w:r w:rsidR="00E52AD5">
              <w:t xml:space="preserve"> No</w:t>
            </w:r>
          </w:p>
          <w:p w14:paraId="60F63CD1" w14:textId="77777777" w:rsidR="00E52AD5" w:rsidRDefault="00E52AD5" w:rsidP="00E52AD5">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E52AD5" w:rsidRDefault="00E52AD5" w:rsidP="00E52AD5">
            <w:pPr>
              <w:snapToGrid w:val="0"/>
              <w:jc w:val="center"/>
            </w:pPr>
          </w:p>
        </w:tc>
      </w:tr>
      <w:tr w:rsidR="00305E1B" w14:paraId="397764D7" w14:textId="77777777" w:rsidTr="00E52AD5">
        <w:trPr>
          <w:cantSplit/>
        </w:trPr>
        <w:tc>
          <w:tcPr>
            <w:tcW w:w="4878" w:type="dxa"/>
          </w:tcPr>
          <w:p w14:paraId="370E3F7B" w14:textId="2EABD74C" w:rsidR="00305E1B" w:rsidRDefault="00305E1B" w:rsidP="00305E1B">
            <w:pPr>
              <w:snapToGrid w:val="0"/>
            </w:pPr>
            <w:r>
              <w:t>Did your lender(s) forgive any portion of your loan(s)?</w:t>
            </w:r>
          </w:p>
        </w:tc>
        <w:tc>
          <w:tcPr>
            <w:tcW w:w="4140" w:type="dxa"/>
            <w:gridSpan w:val="2"/>
          </w:tcPr>
          <w:p w14:paraId="724C6CD9" w14:textId="77777777" w:rsidR="00305E1B" w:rsidRDefault="00465360" w:rsidP="00305E1B">
            <w:pPr>
              <w:snapToGrid w:val="0"/>
              <w:jc w:val="center"/>
              <w:rPr>
                <w:rFonts w:ascii="Symbol" w:hAnsi="Symbol" w:hint="eastAsia"/>
              </w:rPr>
            </w:pPr>
            <w:sdt>
              <w:sdtPr>
                <w:id w:val="-246813985"/>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Yes      </w:t>
            </w:r>
            <w:sdt>
              <w:sdtPr>
                <w:id w:val="-623692187"/>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No</w:t>
            </w:r>
          </w:p>
          <w:p w14:paraId="38A61306" w14:textId="31DADEDD" w:rsidR="00305E1B" w:rsidRDefault="00305E1B" w:rsidP="00305E1B">
            <w:pPr>
              <w:snapToGrid w:val="0"/>
              <w:jc w:val="center"/>
            </w:pPr>
            <w:r>
              <w:rPr>
                <w:rFonts w:ascii="Arial Narrow" w:hAnsi="Arial Narrow"/>
              </w:rPr>
              <w:t>Bring all your 1099-C</w:t>
            </w:r>
          </w:p>
        </w:tc>
        <w:tc>
          <w:tcPr>
            <w:tcW w:w="1540" w:type="dxa"/>
          </w:tcPr>
          <w:p w14:paraId="56348FA4" w14:textId="77777777" w:rsidR="00305E1B" w:rsidRDefault="00305E1B" w:rsidP="00305E1B">
            <w:pPr>
              <w:snapToGrid w:val="0"/>
              <w:jc w:val="center"/>
            </w:pPr>
          </w:p>
        </w:tc>
      </w:tr>
      <w:tr w:rsidR="00305E1B" w14:paraId="6A59B51D" w14:textId="77777777" w:rsidTr="00E52AD5">
        <w:trPr>
          <w:cantSplit/>
        </w:trPr>
        <w:tc>
          <w:tcPr>
            <w:tcW w:w="4878" w:type="dxa"/>
          </w:tcPr>
          <w:p w14:paraId="6EB8DFD8" w14:textId="77777777" w:rsidR="00305E1B" w:rsidRDefault="00305E1B" w:rsidP="00305E1B">
            <w:pPr>
              <w:snapToGrid w:val="0"/>
            </w:pPr>
            <w:r>
              <w:t>Did you win any lottery, raffle and gambling? Did you receive compensation for jury duty?</w:t>
            </w:r>
          </w:p>
        </w:tc>
        <w:tc>
          <w:tcPr>
            <w:tcW w:w="4140" w:type="dxa"/>
            <w:gridSpan w:val="2"/>
          </w:tcPr>
          <w:p w14:paraId="45705888" w14:textId="77777777" w:rsidR="00305E1B" w:rsidRDefault="00465360" w:rsidP="00305E1B">
            <w:pPr>
              <w:snapToGrid w:val="0"/>
              <w:jc w:val="center"/>
              <w:rPr>
                <w:rFonts w:ascii="Symbol" w:hAnsi="Symbol" w:hint="eastAsia"/>
              </w:rPr>
            </w:pPr>
            <w:sdt>
              <w:sdtPr>
                <w:id w:val="1809205334"/>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Yes      </w:t>
            </w:r>
            <w:sdt>
              <w:sdtPr>
                <w:id w:val="1872410702"/>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No</w:t>
            </w:r>
          </w:p>
          <w:p w14:paraId="02012503" w14:textId="77777777" w:rsidR="00305E1B" w:rsidRDefault="00305E1B" w:rsidP="00305E1B">
            <w:pPr>
              <w:jc w:val="both"/>
              <w:rPr>
                <w:rFonts w:ascii="Arial Narrow" w:hAnsi="Arial Narrow"/>
              </w:rPr>
            </w:pPr>
            <w:r>
              <w:rPr>
                <w:rFonts w:ascii="Arial Narrow" w:hAnsi="Arial Narrow"/>
              </w:rPr>
              <w:t>Bring 1099-G, if you have any</w:t>
            </w:r>
          </w:p>
        </w:tc>
        <w:tc>
          <w:tcPr>
            <w:tcW w:w="1540" w:type="dxa"/>
          </w:tcPr>
          <w:p w14:paraId="00F5A222" w14:textId="77777777" w:rsidR="00305E1B" w:rsidRDefault="00305E1B" w:rsidP="00305E1B">
            <w:pPr>
              <w:snapToGrid w:val="0"/>
              <w:jc w:val="center"/>
            </w:pPr>
          </w:p>
        </w:tc>
      </w:tr>
      <w:tr w:rsidR="00305E1B" w14:paraId="61758829" w14:textId="77777777" w:rsidTr="00E52AD5">
        <w:trPr>
          <w:cantSplit/>
        </w:trPr>
        <w:tc>
          <w:tcPr>
            <w:tcW w:w="4878" w:type="dxa"/>
          </w:tcPr>
          <w:p w14:paraId="0E86044E" w14:textId="77777777" w:rsidR="00305E1B" w:rsidRDefault="00305E1B" w:rsidP="00305E1B">
            <w:pPr>
              <w:snapToGrid w:val="0"/>
            </w:pPr>
            <w:r>
              <w:t>Did you receive any inheritance or gift from outside of the USA?</w:t>
            </w:r>
          </w:p>
        </w:tc>
        <w:tc>
          <w:tcPr>
            <w:tcW w:w="4140" w:type="dxa"/>
            <w:gridSpan w:val="2"/>
          </w:tcPr>
          <w:p w14:paraId="465FE4D9" w14:textId="77777777" w:rsidR="00305E1B" w:rsidRPr="00B3343E" w:rsidRDefault="00465360" w:rsidP="00305E1B">
            <w:pPr>
              <w:snapToGrid w:val="0"/>
              <w:jc w:val="center"/>
              <w:rPr>
                <w:rFonts w:ascii="Symbol" w:hAnsi="Symbol" w:hint="eastAsia"/>
              </w:rPr>
            </w:pPr>
            <w:sdt>
              <w:sdtPr>
                <w:id w:val="-1789427298"/>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Yes      </w:t>
            </w:r>
            <w:sdt>
              <w:sdtPr>
                <w:id w:val="-716275177"/>
                <w14:checkbox>
                  <w14:checked w14:val="0"/>
                  <w14:checkedState w14:val="2612" w14:font="Meiryo"/>
                  <w14:uncheckedState w14:val="2610" w14:font="Meiryo"/>
                </w14:checkbox>
              </w:sdtPr>
              <w:sdtEndPr/>
              <w:sdtContent>
                <w:r w:rsidR="00305E1B">
                  <w:rPr>
                    <w:rFonts w:ascii="MS Gothic" w:eastAsia="MS Gothic" w:hint="eastAsia"/>
                  </w:rPr>
                  <w:t>☐</w:t>
                </w:r>
              </w:sdtContent>
            </w:sdt>
            <w:r w:rsidR="00305E1B">
              <w:t xml:space="preserve"> No</w:t>
            </w:r>
          </w:p>
        </w:tc>
        <w:tc>
          <w:tcPr>
            <w:tcW w:w="1540" w:type="dxa"/>
          </w:tcPr>
          <w:p w14:paraId="67DB41BB" w14:textId="77777777" w:rsidR="00305E1B" w:rsidRDefault="00305E1B" w:rsidP="00305E1B">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65C62115" w:rsidR="00B330F3" w:rsidRDefault="00B330F3" w:rsidP="00E52AD5">
            <w:pPr>
              <w:snapToGrid w:val="0"/>
            </w:pPr>
            <w:r>
              <w:t>Did you contribute to Heathcare Savings Account (HSA) for High Deduc</w:t>
            </w:r>
            <w:r w:rsidR="00910D35">
              <w:t xml:space="preserve">tible Health Plan (HDHP) in </w:t>
            </w:r>
            <w:r w:rsidR="00EE6C6E">
              <w:t>2019</w:t>
            </w:r>
            <w:r>
              <w:t xml:space="preserve"> Or are you plannin</w:t>
            </w:r>
            <w:r w:rsidR="00ED3ED8">
              <w:t>g to contribute before 4/17/</w:t>
            </w:r>
            <w:r w:rsidR="00EE6C6E">
              <w:t>2020</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465360" w:rsidP="00E52AD5">
            <w:pPr>
              <w:snapToGrid w:val="0"/>
              <w:jc w:val="center"/>
              <w:rPr>
                <w:rFonts w:ascii="Symbol" w:hAnsi="Symbol" w:hint="eastAsia"/>
              </w:rPr>
            </w:pPr>
            <w:sdt>
              <w:sdtPr>
                <w:id w:val="118987068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465360" w:rsidP="00E52AD5">
            <w:pPr>
              <w:snapToGrid w:val="0"/>
              <w:jc w:val="center"/>
              <w:rPr>
                <w:rFonts w:ascii="Symbol" w:hAnsi="Symbol" w:hint="eastAsia"/>
              </w:rPr>
            </w:pPr>
            <w:sdt>
              <w:sdtPr>
                <w:id w:val="-1120149068"/>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29CF5485" w:rsidR="00B330F3" w:rsidRDefault="00B330F3" w:rsidP="00E52AD5">
            <w:pPr>
              <w:snapToGrid w:val="0"/>
            </w:pPr>
            <w:r>
              <w:t>Did you contribute to an</w:t>
            </w:r>
            <w:r w:rsidR="00910D35">
              <w:t xml:space="preserve">y IRA, SEP and/or SIMPLE in </w:t>
            </w:r>
            <w:r w:rsidR="00EE6C6E">
              <w:t>2019</w:t>
            </w:r>
            <w:r>
              <w:t>? Or are you pl</w:t>
            </w:r>
            <w:r w:rsidR="00ED3ED8">
              <w:t>anning to do so before 4/17/</w:t>
            </w:r>
            <w:r w:rsidR="00EE6C6E">
              <w:t>2020</w:t>
            </w:r>
            <w:r>
              <w:t>?</w:t>
            </w:r>
          </w:p>
        </w:tc>
        <w:tc>
          <w:tcPr>
            <w:tcW w:w="2070" w:type="dxa"/>
            <w:tcBorders>
              <w:left w:val="single" w:sz="4" w:space="0" w:color="000000"/>
              <w:bottom w:val="single" w:sz="4" w:space="0" w:color="000000"/>
            </w:tcBorders>
          </w:tcPr>
          <w:p w14:paraId="0EEC6288" w14:textId="77777777" w:rsidR="00B330F3" w:rsidRDefault="00465360" w:rsidP="00E52AD5">
            <w:pPr>
              <w:snapToGrid w:val="0"/>
              <w:jc w:val="center"/>
              <w:rPr>
                <w:rFonts w:ascii="Symbol" w:hAnsi="Symbol" w:hint="eastAsia"/>
              </w:rPr>
            </w:pPr>
            <w:sdt>
              <w:sdtPr>
                <w:id w:val="622815606"/>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465360" w:rsidP="00E52AD5">
            <w:pPr>
              <w:snapToGrid w:val="0"/>
              <w:jc w:val="center"/>
              <w:rPr>
                <w:rFonts w:ascii="Symbol" w:hAnsi="Symbol" w:hint="eastAsia"/>
              </w:rPr>
            </w:pPr>
            <w:sdt>
              <w:sdtPr>
                <w:id w:val="-211304281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6222871A" w:rsidR="00B330F3" w:rsidRDefault="00B330F3" w:rsidP="00E52AD5">
            <w:pPr>
              <w:snapToGrid w:val="0"/>
            </w:pPr>
            <w:r>
              <w:t>Did you pay any student loan interest i</w:t>
            </w:r>
            <w:r w:rsidR="00910D35">
              <w:t xml:space="preserve">n </w:t>
            </w:r>
            <w:r w:rsidR="00EE6C6E">
              <w:t>2019</w:t>
            </w:r>
            <w:r>
              <w:t>?</w:t>
            </w:r>
          </w:p>
        </w:tc>
        <w:tc>
          <w:tcPr>
            <w:tcW w:w="2070" w:type="dxa"/>
            <w:tcBorders>
              <w:left w:val="single" w:sz="4" w:space="0" w:color="000000"/>
              <w:bottom w:val="single" w:sz="4" w:space="0" w:color="000000"/>
            </w:tcBorders>
          </w:tcPr>
          <w:p w14:paraId="6001B3FC" w14:textId="77777777" w:rsidR="00B330F3" w:rsidRDefault="00465360" w:rsidP="00E52AD5">
            <w:pPr>
              <w:snapToGrid w:val="0"/>
              <w:jc w:val="center"/>
              <w:rPr>
                <w:rFonts w:ascii="Symbol" w:hAnsi="Symbol" w:hint="eastAsia"/>
              </w:rPr>
            </w:pPr>
            <w:sdt>
              <w:sdtPr>
                <w:id w:val="-1165009872"/>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3C62B672" w14:textId="77777777" w:rsidR="00B330F3" w:rsidRDefault="00B330F3" w:rsidP="00E52AD5">
            <w:pPr>
              <w:jc w:val="both"/>
              <w:rPr>
                <w:rFonts w:ascii="Arial Narrow" w:hAnsi="Arial Narrow"/>
              </w:rPr>
            </w:pPr>
            <w:r>
              <w:rPr>
                <w:rFonts w:ascii="Arial Narrow" w:hAnsi="Arial Narrow"/>
              </w:rPr>
              <w:t>Bring 1098-T</w:t>
            </w:r>
          </w:p>
        </w:tc>
        <w:tc>
          <w:tcPr>
            <w:tcW w:w="2070" w:type="dxa"/>
            <w:tcBorders>
              <w:left w:val="single" w:sz="4" w:space="0" w:color="000000"/>
              <w:bottom w:val="single" w:sz="4" w:space="0" w:color="000000"/>
              <w:right w:val="single" w:sz="4" w:space="0" w:color="auto"/>
            </w:tcBorders>
          </w:tcPr>
          <w:p w14:paraId="31FDFC78" w14:textId="77777777" w:rsidR="00B330F3" w:rsidRDefault="00465360" w:rsidP="00E52AD5">
            <w:pPr>
              <w:snapToGrid w:val="0"/>
              <w:jc w:val="center"/>
              <w:rPr>
                <w:rFonts w:ascii="Symbol" w:hAnsi="Symbol" w:hint="eastAsia"/>
              </w:rPr>
            </w:pPr>
            <w:sdt>
              <w:sdtPr>
                <w:id w:val="45314677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 </w:t>
            </w:r>
          </w:p>
          <w:p w14:paraId="77CB6540" w14:textId="77777777" w:rsidR="00B330F3" w:rsidRDefault="00B330F3" w:rsidP="00E52AD5">
            <w:pPr>
              <w:jc w:val="both"/>
              <w:rPr>
                <w:rFonts w:ascii="Arial Narrow" w:hAnsi="Arial Narrow"/>
              </w:rPr>
            </w:pPr>
            <w:r>
              <w:rPr>
                <w:rFonts w:ascii="Arial Narrow" w:hAnsi="Arial Narrow"/>
              </w:rPr>
              <w:t>Bring 1098-T</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3236CE35" w:rsidR="00B330F3" w:rsidRDefault="00B330F3" w:rsidP="00E52AD5">
            <w:pPr>
              <w:snapToGrid w:val="0"/>
            </w:pPr>
            <w:r>
              <w:lastRenderedPageBreak/>
              <w:t>Did you, your spouse or dependent pay any post-secondary tuition o</w:t>
            </w:r>
            <w:r w:rsidR="00910D35">
              <w:t xml:space="preserve">r job-improving training in </w:t>
            </w:r>
            <w:r w:rsidR="00EE6C6E">
              <w:t>2019</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465360" w:rsidP="00E52AD5">
            <w:pPr>
              <w:snapToGrid w:val="0"/>
              <w:jc w:val="center"/>
              <w:rPr>
                <w:rFonts w:ascii="Symbol" w:hAnsi="Symbol" w:hint="eastAsia"/>
              </w:rPr>
            </w:pPr>
            <w:sdt>
              <w:sdtPr>
                <w:id w:val="143647546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78505132" w14:textId="77777777" w:rsidR="00B330F3" w:rsidRDefault="00B330F3" w:rsidP="00E52AD5">
            <w:pPr>
              <w:jc w:val="both"/>
              <w:rPr>
                <w:rFonts w:ascii="Arial Narrow" w:hAnsi="Arial Narrow"/>
              </w:rPr>
            </w:pPr>
            <w:r>
              <w:rPr>
                <w:rFonts w:ascii="Arial Narrow" w:hAnsi="Arial Narrow"/>
              </w:rPr>
              <w:t>Bring any 1099-T. Know how much for each recipient if you did not receive 1099-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1B4B7980" w:rsidR="00B330F3" w:rsidRDefault="00910D35" w:rsidP="00E52AD5">
            <w:pPr>
              <w:snapToGrid w:val="0"/>
            </w:pPr>
            <w:r>
              <w:t xml:space="preserve">Did you relocate in </w:t>
            </w:r>
            <w:r w:rsidR="00EE6C6E">
              <w:t>2019</w:t>
            </w:r>
            <w:r w:rsidR="00B330F3">
              <w:t xml:space="preserve"> for job reason?</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465360" w:rsidP="00E52AD5">
            <w:pPr>
              <w:snapToGrid w:val="0"/>
              <w:jc w:val="center"/>
              <w:rPr>
                <w:rFonts w:ascii="Symbol" w:hAnsi="Symbol" w:hint="eastAsia"/>
              </w:rPr>
            </w:pPr>
            <w:sdt>
              <w:sdtPr>
                <w:id w:val="185878418"/>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20735681" w14:textId="77777777" w:rsidTr="00E52AD5">
        <w:trPr>
          <w:cantSplit/>
        </w:trPr>
        <w:tc>
          <w:tcPr>
            <w:tcW w:w="4878" w:type="dxa"/>
          </w:tcPr>
          <w:p w14:paraId="1B885DB0" w14:textId="79013F5C" w:rsidR="00B330F3" w:rsidRDefault="00B330F3" w:rsidP="00E52AD5">
            <w:pPr>
              <w:snapToGrid w:val="0"/>
            </w:pPr>
            <w:r>
              <w:t>Di</w:t>
            </w:r>
            <w:r w:rsidR="00910D35">
              <w:t xml:space="preserve">d you pay any State tax in </w:t>
            </w:r>
            <w:r w:rsidR="00EE6C6E">
              <w:t>2019</w:t>
            </w:r>
            <w:r w:rsidR="00910D35">
              <w:t xml:space="preserve"> for TY</w:t>
            </w:r>
            <w:r w:rsidR="00EE6C6E">
              <w:t>2018</w:t>
            </w:r>
            <w:r>
              <w:t xml:space="preserve"> and prior?</w:t>
            </w:r>
          </w:p>
        </w:tc>
        <w:tc>
          <w:tcPr>
            <w:tcW w:w="4140" w:type="dxa"/>
          </w:tcPr>
          <w:p w14:paraId="597EDB37" w14:textId="77777777" w:rsidR="00B330F3" w:rsidRDefault="00465360" w:rsidP="00E52AD5">
            <w:pPr>
              <w:jc w:val="center"/>
              <w:rPr>
                <w:rFonts w:ascii="Arial Narrow" w:hAnsi="Arial Narrow"/>
              </w:rPr>
            </w:pPr>
            <w:sdt>
              <w:sdtPr>
                <w:id w:val="1008949512"/>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44870071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r w:rsidR="00B330F3">
              <w:rPr>
                <w:rFonts w:ascii="Arial Narrow" w:hAnsi="Arial Narrow"/>
              </w:rPr>
              <w:t xml:space="preserve"> </w:t>
            </w:r>
          </w:p>
          <w:p w14:paraId="72ACA23F" w14:textId="77777777" w:rsidR="00B330F3" w:rsidRDefault="00B330F3" w:rsidP="00E52AD5">
            <w:pPr>
              <w:jc w:val="center"/>
              <w:rPr>
                <w:rFonts w:ascii="Arial Narrow" w:hAnsi="Arial Narrow"/>
              </w:rPr>
            </w:pPr>
            <w:r>
              <w:rPr>
                <w:rFonts w:ascii="Arial Narrow" w:hAnsi="Arial Narrow"/>
              </w:rPr>
              <w:t>How much?</w:t>
            </w:r>
          </w:p>
        </w:tc>
        <w:tc>
          <w:tcPr>
            <w:tcW w:w="1540" w:type="dxa"/>
          </w:tcPr>
          <w:p w14:paraId="63D93FD9" w14:textId="77777777" w:rsidR="00B330F3" w:rsidRDefault="00B330F3" w:rsidP="00E52AD5">
            <w:pPr>
              <w:snapToGrid w:val="0"/>
              <w:jc w:val="center"/>
            </w:pPr>
          </w:p>
        </w:tc>
      </w:tr>
      <w:tr w:rsidR="00B330F3" w14:paraId="5354DCFB" w14:textId="77777777" w:rsidTr="00E52AD5">
        <w:trPr>
          <w:cantSplit/>
        </w:trPr>
        <w:tc>
          <w:tcPr>
            <w:tcW w:w="4878" w:type="dxa"/>
          </w:tcPr>
          <w:p w14:paraId="03CA5135" w14:textId="77777777" w:rsidR="00B330F3" w:rsidRDefault="00B330F3" w:rsidP="00E52AD5">
            <w:pPr>
              <w:snapToGrid w:val="0"/>
            </w:pPr>
            <w:r>
              <w:t>Did you pay any out-of-pocket medical expense, such as health insurance, doctor offices co-pay, dental work, prescription glasses (contacts), prescription medication, prescribed birth control pills…etc.?</w:t>
            </w:r>
          </w:p>
        </w:tc>
        <w:tc>
          <w:tcPr>
            <w:tcW w:w="4140" w:type="dxa"/>
          </w:tcPr>
          <w:p w14:paraId="039A1687" w14:textId="77777777" w:rsidR="00B330F3" w:rsidRDefault="00465360" w:rsidP="00E52AD5">
            <w:pPr>
              <w:snapToGrid w:val="0"/>
              <w:jc w:val="center"/>
              <w:rPr>
                <w:rFonts w:ascii="Symbol" w:hAnsi="Symbol" w:hint="eastAsia"/>
              </w:rPr>
            </w:pPr>
            <w:sdt>
              <w:sdtPr>
                <w:id w:val="-18428680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3A77C1BA" w:rsidR="00B330F3" w:rsidRDefault="00B330F3" w:rsidP="00E52AD5">
            <w:pPr>
              <w:snapToGrid w:val="0"/>
            </w:pPr>
            <w:r>
              <w:t>Did you p</w:t>
            </w:r>
            <w:r w:rsidR="00910D35">
              <w:t xml:space="preserve">ay any mortgage interest in </w:t>
            </w:r>
            <w:r w:rsidR="00EE6C6E">
              <w:t>2019</w:t>
            </w:r>
            <w:r>
              <w:t>?</w:t>
            </w:r>
          </w:p>
          <w:p w14:paraId="33A09D44" w14:textId="77777777" w:rsidR="00B330F3" w:rsidRDefault="00B330F3" w:rsidP="00E52AD5">
            <w:pPr>
              <w:snapToGrid w:val="0"/>
            </w:pPr>
          </w:p>
          <w:p w14:paraId="33BDFBDE" w14:textId="77777777" w:rsidR="00B330F3" w:rsidRDefault="00B330F3" w:rsidP="00E52AD5">
            <w:pPr>
              <w:snapToGrid w:val="0"/>
            </w:pPr>
            <w:r>
              <w:t xml:space="preserve">Tip: Find out how much CA DMV Vehicle License Fee at </w:t>
            </w:r>
            <w:hyperlink r:id="rId13" w:history="1">
              <w:r w:rsidRPr="007B0A8B">
                <w:rPr>
                  <w:rStyle w:val="Hyperlink"/>
                </w:rPr>
                <w:t>https://www.dmv.ca.gov/FeeCalculatorWeb/vlfForm.do</w:t>
              </w:r>
            </w:hyperlink>
            <w:r>
              <w:t xml:space="preserve"> </w:t>
            </w:r>
          </w:p>
        </w:tc>
        <w:tc>
          <w:tcPr>
            <w:tcW w:w="4140" w:type="dxa"/>
          </w:tcPr>
          <w:p w14:paraId="1A74360A" w14:textId="77777777" w:rsidR="00B330F3" w:rsidRDefault="00465360" w:rsidP="00E52AD5">
            <w:pPr>
              <w:snapToGrid w:val="0"/>
              <w:jc w:val="center"/>
              <w:rPr>
                <w:rFonts w:ascii="Symbol" w:hAnsi="Symbol" w:hint="eastAsia"/>
              </w:rPr>
            </w:pPr>
            <w:sdt>
              <w:sdtPr>
                <w:id w:val="74253340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77777777" w:rsidR="00B330F3" w:rsidRDefault="00B330F3" w:rsidP="00B330F3">
            <w:pPr>
              <w:numPr>
                <w:ilvl w:val="0"/>
                <w:numId w:val="20"/>
              </w:numPr>
              <w:tabs>
                <w:tab w:val="left" w:pos="360"/>
              </w:tabs>
              <w:suppressAutoHyphens/>
              <w:jc w:val="both"/>
            </w:pPr>
            <w:r>
              <w:rPr>
                <w:rFonts w:ascii="Arial Narrow" w:hAnsi="Arial Narrow"/>
              </w:rPr>
              <w:t>Identify each 1098s with 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55D2C0F4" w:rsidR="00B330F3" w:rsidRDefault="00B330F3" w:rsidP="00E52AD5">
            <w:pPr>
              <w:snapToGrid w:val="0"/>
            </w:pPr>
            <w:r>
              <w:t>Did y</w:t>
            </w:r>
            <w:r w:rsidR="00910D35">
              <w:t xml:space="preserve">ou refinance your home in </w:t>
            </w:r>
            <w:r w:rsidR="00EE6C6E">
              <w:t>2019</w:t>
            </w:r>
            <w:r>
              <w:t>?</w:t>
            </w:r>
          </w:p>
        </w:tc>
        <w:tc>
          <w:tcPr>
            <w:tcW w:w="4140" w:type="dxa"/>
          </w:tcPr>
          <w:p w14:paraId="66B9AEBA" w14:textId="77777777" w:rsidR="00B330F3" w:rsidRDefault="00465360" w:rsidP="00E52AD5">
            <w:pPr>
              <w:snapToGrid w:val="0"/>
              <w:jc w:val="center"/>
              <w:rPr>
                <w:rFonts w:ascii="Symbol" w:hAnsi="Symbol" w:hint="eastAsia"/>
              </w:rPr>
            </w:pPr>
            <w:sdt>
              <w:sdtPr>
                <w:id w:val="-165320416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7C710150" w14:textId="77777777" w:rsidR="00B330F3" w:rsidRDefault="00B330F3" w:rsidP="00E52AD5">
            <w:pPr>
              <w:snapToGrid w:val="0"/>
              <w:jc w:val="center"/>
            </w:pPr>
            <w:r>
              <w:rPr>
                <w:rFonts w:ascii="Arial Narrow" w:hAnsi="Arial Narrow"/>
              </w:rPr>
              <w:t>Please provide the Escrow closing statement that list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0BD3C4B0" w:rsidR="00CE3730" w:rsidRDefault="00CE3730" w:rsidP="00910D35">
            <w:pPr>
              <w:snapToGrid w:val="0"/>
            </w:pPr>
            <w:r>
              <w:t xml:space="preserve">Did you make charitable donation in </w:t>
            </w:r>
            <w:r w:rsidR="00EE6C6E">
              <w:t>2019</w:t>
            </w:r>
            <w:r>
              <w:t>?</w:t>
            </w:r>
          </w:p>
        </w:tc>
        <w:tc>
          <w:tcPr>
            <w:tcW w:w="4140" w:type="dxa"/>
          </w:tcPr>
          <w:p w14:paraId="40EA7D80" w14:textId="77777777" w:rsidR="00CE3730" w:rsidRDefault="00465360" w:rsidP="00CE3730">
            <w:pPr>
              <w:snapToGrid w:val="0"/>
              <w:jc w:val="center"/>
              <w:rPr>
                <w:rFonts w:ascii="Arial Narrow" w:hAnsi="Arial Narrow"/>
              </w:rPr>
            </w:pPr>
            <w:sdt>
              <w:sdtPr>
                <w:id w:val="16057029"/>
                <w14:checkbox>
                  <w14:checked w14:val="0"/>
                  <w14:checkedState w14:val="2612" w14:font="Meiryo"/>
                  <w14:uncheckedState w14:val="2610" w14:font="Meiryo"/>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 I wrote check(s) to charity(ies).</w:t>
            </w:r>
          </w:p>
          <w:p w14:paraId="7EDD7C0D" w14:textId="77777777" w:rsidR="00CE3730" w:rsidRDefault="00CE3730" w:rsidP="00FF356F">
            <w:pPr>
              <w:snapToGrid w:val="0"/>
              <w:jc w:val="center"/>
              <w:rPr>
                <w:rFonts w:ascii="Symbol" w:hAnsi="Symbol" w:hint="eastAsia"/>
              </w:rPr>
            </w:pPr>
            <w:r>
              <w:rPr>
                <w:rFonts w:ascii="Arial Narrow" w:hAnsi="Arial Narrow"/>
              </w:rPr>
              <w:t xml:space="preserve">If Yes, </w:t>
            </w:r>
            <w:r w:rsidR="00FF356F">
              <w:rPr>
                <w:rFonts w:ascii="Arial Narrow" w:hAnsi="Arial Narrow"/>
              </w:rPr>
              <w:t xml:space="preserve">please complete </w:t>
            </w:r>
            <w:hyperlink r:id="rId14" w:history="1">
              <w:r w:rsidR="00FF356F" w:rsidRPr="002974BE">
                <w:rPr>
                  <w:rStyle w:val="Hyperlink"/>
                  <w:rFonts w:ascii="Arial Narrow" w:hAnsi="Arial Narrow"/>
                </w:rPr>
                <w:t>http://www.NoPainMuchGain.com/Charity.xls</w:t>
              </w:r>
            </w:hyperlink>
            <w:r w:rsidR="00FF356F">
              <w:rPr>
                <w:rFonts w:ascii="Arial Narrow" w:hAnsi="Arial Narrow"/>
              </w:rPr>
              <w:t xml:space="preserve">. No exception. </w:t>
            </w:r>
          </w:p>
          <w:p w14:paraId="11ECF5C9" w14:textId="77777777" w:rsidR="00CE3730" w:rsidRPr="00DD3322" w:rsidRDefault="00CE3730" w:rsidP="00CE3730">
            <w:pPr>
              <w:snapToGrid w:val="0"/>
              <w:jc w:val="center"/>
              <w:rPr>
                <w:rFonts w:ascii="Arial Narrow" w:hAnsi="Arial Narrow"/>
              </w:rPr>
            </w:pPr>
          </w:p>
          <w:p w14:paraId="4A9DEB9F"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eiryo"/>
                  <w14:uncheckedState w14:val="2610" w14:font="Meiryo"/>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write any check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21A6845B" w:rsidR="00CE3730" w:rsidRDefault="00CE3730" w:rsidP="00910D35">
            <w:pPr>
              <w:snapToGrid w:val="0"/>
            </w:pPr>
            <w:r>
              <w:t xml:space="preserve">Did you donate non-cash personal item to charity in </w:t>
            </w:r>
            <w:r w:rsidR="00EE6C6E">
              <w:t>2019</w:t>
            </w:r>
            <w:r w:rsidR="00ED3ED8">
              <w:t>, such as clothing to Goodwill or Salvation Army</w:t>
            </w:r>
            <w:r>
              <w:t>?</w:t>
            </w:r>
          </w:p>
        </w:tc>
        <w:tc>
          <w:tcPr>
            <w:tcW w:w="4140" w:type="dxa"/>
          </w:tcPr>
          <w:p w14:paraId="78F4F758" w14:textId="77777777" w:rsidR="00CE3730" w:rsidRDefault="00465360" w:rsidP="00CE3730">
            <w:pPr>
              <w:snapToGrid w:val="0"/>
              <w:jc w:val="center"/>
              <w:rPr>
                <w:rFonts w:ascii="Arial Narrow" w:hAnsi="Arial Narrow"/>
              </w:rPr>
            </w:pPr>
            <w:sdt>
              <w:sdtPr>
                <w:id w:val="1576395233"/>
                <w14:checkbox>
                  <w14:checked w14:val="0"/>
                  <w14:checkedState w14:val="2612" w14:font="Meiryo"/>
                  <w14:uncheckedState w14:val="2610" w14:font="Meiryo"/>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77777777" w:rsidR="00CE3730" w:rsidRDefault="00CE3730" w:rsidP="00CE3730">
            <w:pPr>
              <w:snapToGrid w:val="0"/>
              <w:jc w:val="center"/>
              <w:rPr>
                <w:rFonts w:ascii="Symbol" w:hAnsi="Symbol" w:hint="eastAsia"/>
              </w:rPr>
            </w:pPr>
            <w:r>
              <w:rPr>
                <w:rFonts w:ascii="Arial Narrow" w:hAnsi="Arial Narrow"/>
              </w:rPr>
              <w:t xml:space="preserve">If Yes, please use </w:t>
            </w:r>
            <w:hyperlink r:id="rId15" w:history="1">
              <w:r w:rsidRPr="000E4607">
                <w:rPr>
                  <w:rStyle w:val="Hyperlink"/>
                  <w:rFonts w:ascii="Arial Narrow" w:hAnsi="Arial Narrow"/>
                </w:rPr>
                <w:t>http://tinyurl.com/mtyxm39</w:t>
              </w:r>
            </w:hyperlink>
            <w:r>
              <w:rPr>
                <w:rFonts w:ascii="Arial Narrow" w:hAnsi="Arial Narrow"/>
              </w:rPr>
              <w:t xml:space="preserve"> to estimate 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eiryo"/>
                  <w14:uncheckedState w14:val="2610" w14:font="Meiryo"/>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77777777" w:rsidR="00CE3730" w:rsidRDefault="00CE3730" w:rsidP="00E52AD5">
            <w:pPr>
              <w:snapToGrid w:val="0"/>
            </w:pPr>
            <w:r>
              <w:t>Did you donate vehicle, boat and aircraft to any religious or non-profit organization?</w:t>
            </w:r>
          </w:p>
        </w:tc>
        <w:tc>
          <w:tcPr>
            <w:tcW w:w="4140" w:type="dxa"/>
          </w:tcPr>
          <w:p w14:paraId="464DE9AC" w14:textId="77777777" w:rsidR="00CE3730" w:rsidRPr="002912E6" w:rsidRDefault="00465360" w:rsidP="00E52AD5">
            <w:pPr>
              <w:snapToGrid w:val="0"/>
              <w:jc w:val="center"/>
              <w:rPr>
                <w:rFonts w:ascii="Symbol" w:hAnsi="Symbol" w:hint="eastAsia"/>
              </w:rPr>
            </w:pPr>
            <w:sdt>
              <w:sdtPr>
                <w:id w:val="733589810"/>
                <w14:checkbox>
                  <w14:checked w14:val="0"/>
                  <w14:checkedState w14:val="2612" w14:font="Meiryo"/>
                  <w14:uncheckedState w14:val="2610" w14:font="Meiryo"/>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eiryo"/>
                  <w14:uncheckedState w14:val="2610" w14:font="Meiryo"/>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77777777" w:rsidR="00CE3730" w:rsidRDefault="00CE3730" w:rsidP="00E52AD5">
            <w:pPr>
              <w:snapToGrid w:val="0"/>
            </w:pPr>
            <w:r>
              <w:t>Were you involved with discrimination suit, or with a lawsuit related to doing or keeping your job?</w:t>
            </w:r>
          </w:p>
        </w:tc>
        <w:tc>
          <w:tcPr>
            <w:tcW w:w="4140" w:type="dxa"/>
          </w:tcPr>
          <w:p w14:paraId="06314EB0" w14:textId="77777777" w:rsidR="00CE3730" w:rsidRDefault="00465360" w:rsidP="00E52AD5">
            <w:pPr>
              <w:snapToGrid w:val="0"/>
              <w:jc w:val="center"/>
            </w:pPr>
            <w:sdt>
              <w:sdtPr>
                <w:id w:val="1441102720"/>
                <w14:checkbox>
                  <w14:checked w14:val="0"/>
                  <w14:checkedState w14:val="2612" w14:font="Meiryo"/>
                  <w14:uncheckedState w14:val="2610" w14:font="Meiryo"/>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eiryo"/>
                  <w14:uncheckedState w14:val="2610" w14:font="Meiryo"/>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465360" w:rsidP="00E52AD5">
            <w:pPr>
              <w:snapToGrid w:val="0"/>
              <w:jc w:val="center"/>
              <w:rPr>
                <w:rFonts w:ascii="Symbol" w:hAnsi="Symbol" w:hint="eastAsia"/>
              </w:rPr>
            </w:pPr>
            <w:sdt>
              <w:sdtPr>
                <w:id w:val="-479929039"/>
                <w14:checkbox>
                  <w14:checked w14:val="0"/>
                  <w14:checkedState w14:val="2612" w14:font="Meiryo"/>
                  <w14:uncheckedState w14:val="2610" w14:font="Meiryo"/>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eiryo"/>
                  <w14:uncheckedState w14:val="2610" w14:font="Meiryo"/>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291CFF6A" w:rsidR="00CE3730" w:rsidRPr="004231D7" w:rsidRDefault="00CE3730" w:rsidP="00E52AD5">
            <w:pPr>
              <w:snapToGrid w:val="0"/>
            </w:pPr>
            <w:r w:rsidRPr="004231D7">
              <w:t>Did you incur any unreimbursed employee expense?</w:t>
            </w:r>
            <w:r w:rsidR="004231D7">
              <w:t xml:space="preserve"> (This is suspended for federal law but may be allowed under state laws)</w:t>
            </w:r>
          </w:p>
        </w:tc>
        <w:tc>
          <w:tcPr>
            <w:tcW w:w="4140" w:type="dxa"/>
          </w:tcPr>
          <w:p w14:paraId="3A229C20" w14:textId="77777777" w:rsidR="00CE3730" w:rsidRPr="004231D7" w:rsidRDefault="00465360" w:rsidP="00E52AD5">
            <w:pPr>
              <w:snapToGrid w:val="0"/>
              <w:jc w:val="center"/>
              <w:rPr>
                <w:rFonts w:ascii="Symbol" w:hAnsi="Symbol" w:hint="eastAsia"/>
              </w:rPr>
            </w:pPr>
            <w:sdt>
              <w:sdtPr>
                <w:id w:val="-1997710707"/>
                <w14:checkbox>
                  <w14:checked w14:val="0"/>
                  <w14:checkedState w14:val="2612" w14:font="Meiryo"/>
                  <w14:uncheckedState w14:val="2610" w14:font="Meiryo"/>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eiryo"/>
                  <w14:uncheckedState w14:val="2610" w14:font="Meiryo"/>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77777777" w:rsidR="00CE3730" w:rsidRDefault="00CE3730" w:rsidP="00E52AD5">
            <w:pPr>
              <w:snapToGrid w:val="0"/>
            </w:pPr>
            <w:r w:rsidRPr="004231D7">
              <w:lastRenderedPageBreak/>
              <w:t>Did you subscribe to any professional service for your investment (such as 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465360" w:rsidP="00E52AD5">
            <w:pPr>
              <w:snapToGrid w:val="0"/>
              <w:jc w:val="center"/>
              <w:rPr>
                <w:rFonts w:ascii="Symbol" w:hAnsi="Symbol" w:hint="eastAsia"/>
              </w:rPr>
            </w:pPr>
            <w:sdt>
              <w:sdtPr>
                <w:id w:val="-1661151203"/>
                <w14:checkbox>
                  <w14:checked w14:val="0"/>
                  <w14:checkedState w14:val="2612" w14:font="Meiryo"/>
                  <w14:uncheckedState w14:val="2610" w14:font="Meiryo"/>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eiryo"/>
                  <w14:uncheckedState w14:val="2610" w14:font="Meiryo"/>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7777777" w:rsidR="00B330F3" w:rsidRDefault="00B330F3" w:rsidP="00E52AD5">
            <w:pPr>
              <w:snapToGrid w:val="0"/>
            </w:pPr>
            <w:r>
              <w:t>Did you pay for any childcare expense, including pre-schools and K but excluding 1</w:t>
            </w:r>
            <w:r>
              <w:rPr>
                <w:vertAlign w:val="superscript"/>
              </w:rPr>
              <w:t>st</w:t>
            </w:r>
            <w:r>
              <w:t xml:space="preserve"> grade or higher?</w:t>
            </w:r>
          </w:p>
        </w:tc>
        <w:tc>
          <w:tcPr>
            <w:tcW w:w="4140" w:type="dxa"/>
          </w:tcPr>
          <w:p w14:paraId="6E8A84C1" w14:textId="77777777" w:rsidR="00B330F3" w:rsidRDefault="00465360" w:rsidP="00E52AD5">
            <w:pPr>
              <w:snapToGrid w:val="0"/>
              <w:jc w:val="center"/>
              <w:rPr>
                <w:rFonts w:ascii="Symbol" w:hAnsi="Symbol" w:hint="eastAsia"/>
              </w:rPr>
            </w:pPr>
            <w:sdt>
              <w:sdtPr>
                <w:id w:val="-1450082657"/>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 and Taxpayer Identification Number for each child’s care provider or a W-10 from each provider, unless 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354BE890" w:rsidR="00B330F3" w:rsidRDefault="00B330F3" w:rsidP="00E52AD5">
            <w:pPr>
              <w:snapToGrid w:val="0"/>
            </w:pPr>
            <w:r>
              <w:t>Did you adopt or in process of adop</w:t>
            </w:r>
            <w:r w:rsidR="00910D35">
              <w:t xml:space="preserve">ting a child or children in </w:t>
            </w:r>
            <w:r w:rsidR="00EE6C6E">
              <w:t>2019</w:t>
            </w:r>
            <w:r>
              <w:t>?</w:t>
            </w:r>
          </w:p>
        </w:tc>
        <w:tc>
          <w:tcPr>
            <w:tcW w:w="4140" w:type="dxa"/>
          </w:tcPr>
          <w:p w14:paraId="6CA793CD" w14:textId="77777777" w:rsidR="00B330F3" w:rsidRPr="00884CE7" w:rsidRDefault="00465360" w:rsidP="00E52AD5">
            <w:pPr>
              <w:snapToGrid w:val="0"/>
              <w:jc w:val="center"/>
              <w:rPr>
                <w:rFonts w:ascii="Symbol" w:hAnsi="Symbol" w:hint="eastAsia"/>
              </w:rPr>
            </w:pPr>
            <w:sdt>
              <w:sdtPr>
                <w:id w:val="29781527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09CA75E2" w:rsidR="00B330F3" w:rsidRDefault="00B330F3" w:rsidP="00E52AD5">
            <w:pPr>
              <w:snapToGrid w:val="0"/>
            </w:pPr>
            <w:r>
              <w:t xml:space="preserve">Did you make energy efficiency </w:t>
            </w:r>
            <w:r w:rsidR="00910D35">
              <w:t xml:space="preserve">improvement to your home in </w:t>
            </w:r>
            <w:r w:rsidR="00EE6C6E">
              <w:t>2019</w:t>
            </w:r>
            <w:r>
              <w:t xml:space="preserve">, such as </w:t>
            </w:r>
            <w:r w:rsidRPr="00172094">
              <w:t>adding insulation, energy efficient exterior windows and energy-efficient heating and air conditioning systems</w:t>
            </w:r>
            <w:r>
              <w:t>?</w:t>
            </w:r>
          </w:p>
        </w:tc>
        <w:tc>
          <w:tcPr>
            <w:tcW w:w="4140" w:type="dxa"/>
          </w:tcPr>
          <w:p w14:paraId="79523833" w14:textId="77777777" w:rsidR="00B330F3" w:rsidRDefault="00465360" w:rsidP="00E52AD5">
            <w:pPr>
              <w:snapToGrid w:val="0"/>
              <w:jc w:val="center"/>
              <w:rPr>
                <w:rFonts w:ascii="Symbol" w:hAnsi="Symbol" w:hint="eastAsia"/>
              </w:rPr>
            </w:pPr>
            <w:sdt>
              <w:sdtPr>
                <w:id w:val="1977492953"/>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593DBA2D" w:rsidR="00B330F3" w:rsidRDefault="00B330F3" w:rsidP="00E52AD5">
            <w:pPr>
              <w:snapToGrid w:val="0"/>
            </w:pPr>
            <w:r>
              <w:t xml:space="preserve">Did you purchase any energy efficiency </w:t>
            </w:r>
            <w:r w:rsidRPr="00172094">
              <w:t>residential alternative energy equipment, such as solar hot water heaters, geothermal heat pumps and wind turbines</w:t>
            </w:r>
            <w:r w:rsidR="00910D35">
              <w:t xml:space="preserve"> in </w:t>
            </w:r>
            <w:r w:rsidR="00EE6C6E">
              <w:t>2019</w:t>
            </w:r>
            <w:r>
              <w:t>?</w:t>
            </w:r>
          </w:p>
        </w:tc>
        <w:tc>
          <w:tcPr>
            <w:tcW w:w="4140" w:type="dxa"/>
          </w:tcPr>
          <w:p w14:paraId="418A90CD" w14:textId="77777777" w:rsidR="00B330F3" w:rsidRDefault="00465360" w:rsidP="00E52AD5">
            <w:pPr>
              <w:snapToGrid w:val="0"/>
              <w:jc w:val="center"/>
              <w:rPr>
                <w:rFonts w:ascii="Symbol" w:hAnsi="Symbol" w:hint="eastAsia"/>
              </w:rPr>
            </w:pPr>
            <w:sdt>
              <w:sdtPr>
                <w:id w:val="2012326169"/>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4557306B" w:rsidR="00B330F3" w:rsidRDefault="00B330F3" w:rsidP="00E52AD5">
            <w:pPr>
              <w:snapToGrid w:val="0"/>
            </w:pPr>
            <w:r>
              <w:t>Did you purchase a qualified plug-in elec</w:t>
            </w:r>
            <w:r w:rsidR="00910D35">
              <w:t xml:space="preserve">tric drive motor vehicle in </w:t>
            </w:r>
            <w:r w:rsidR="00EE6C6E">
              <w:t>2019</w:t>
            </w:r>
            <w:r>
              <w:t>?</w:t>
            </w:r>
          </w:p>
        </w:tc>
        <w:tc>
          <w:tcPr>
            <w:tcW w:w="4140" w:type="dxa"/>
          </w:tcPr>
          <w:p w14:paraId="3D9A363F" w14:textId="77777777" w:rsidR="00B330F3" w:rsidRDefault="00465360" w:rsidP="00E52AD5">
            <w:pPr>
              <w:snapToGrid w:val="0"/>
              <w:jc w:val="center"/>
              <w:rPr>
                <w:rFonts w:ascii="Symbol" w:hAnsi="Symbol" w:hint="eastAsia"/>
              </w:rPr>
            </w:pPr>
            <w:sdt>
              <w:sdtPr>
                <w:id w:val="-1178345588"/>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601FD1DF" w14:textId="77777777" w:rsidR="00B330F3" w:rsidRPr="00691DEF" w:rsidRDefault="00B330F3" w:rsidP="00E52AD5">
            <w:pPr>
              <w:snapToGrid w:val="0"/>
              <w:jc w:val="center"/>
            </w:pPr>
            <w:r>
              <w:t xml:space="preserve">Please </w:t>
            </w:r>
            <w:r w:rsidR="00FF356F">
              <w:t>provide purchase contract.</w:t>
            </w:r>
          </w:p>
        </w:tc>
        <w:tc>
          <w:tcPr>
            <w:tcW w:w="1540" w:type="dxa"/>
          </w:tcPr>
          <w:p w14:paraId="3FC340B0" w14:textId="77777777" w:rsidR="00B330F3" w:rsidRDefault="00B330F3" w:rsidP="00E52AD5">
            <w:pPr>
              <w:snapToGrid w:val="0"/>
              <w:jc w:val="center"/>
            </w:pPr>
          </w:p>
        </w:tc>
      </w:tr>
    </w:tbl>
    <w:p w14:paraId="40008964" w14:textId="77777777"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5CF1AEFB" w:rsidR="00B330F3" w:rsidRDefault="00B330F3" w:rsidP="00E52AD5">
            <w:pPr>
              <w:snapToGrid w:val="0"/>
            </w:pPr>
            <w:r>
              <w:t>Did you make any purchase from out-of-s</w:t>
            </w:r>
            <w:r w:rsidR="00910D35">
              <w:t xml:space="preserve">tate or Internet sellers in </w:t>
            </w:r>
            <w:r w:rsidR="00EE6C6E">
              <w:t>2019</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77777777" w:rsidR="00B330F3" w:rsidRDefault="00B330F3" w:rsidP="00B330F3">
            <w:pPr>
              <w:numPr>
                <w:ilvl w:val="0"/>
                <w:numId w:val="22"/>
              </w:numPr>
              <w:suppressAutoHyphens/>
              <w:snapToGrid w:val="0"/>
            </w:pPr>
            <w:r>
              <w:t>You used, stored, gave away or consumed the item in your state, AND</w:t>
            </w:r>
          </w:p>
          <w:p w14:paraId="7C18D3B6" w14:textId="77777777" w:rsidR="00B330F3" w:rsidRDefault="00B330F3" w:rsidP="00B330F3">
            <w:pPr>
              <w:numPr>
                <w:ilvl w:val="0"/>
                <w:numId w:val="22"/>
              </w:numPr>
              <w:suppressAutoHyphens/>
              <w:snapToGrid w:val="0"/>
            </w:pPr>
            <w:r>
              <w:t xml:space="preserve">Your state is not </w:t>
            </w:r>
            <w:r w:rsidRPr="00BF2D7C">
              <w:t>Alaska, Delaware, Mo</w:t>
            </w:r>
            <w:r>
              <w:t>ntana, New Hampshire and Oregon?</w:t>
            </w:r>
          </w:p>
        </w:tc>
        <w:tc>
          <w:tcPr>
            <w:tcW w:w="4140" w:type="dxa"/>
          </w:tcPr>
          <w:p w14:paraId="5F7EECF1" w14:textId="77777777" w:rsidR="00B330F3" w:rsidRDefault="00465360" w:rsidP="00E52AD5">
            <w:pPr>
              <w:snapToGrid w:val="0"/>
              <w:jc w:val="center"/>
              <w:rPr>
                <w:rFonts w:ascii="Symbol" w:hAnsi="Symbol" w:hint="eastAsia"/>
              </w:rPr>
            </w:pPr>
            <w:sdt>
              <w:sdtPr>
                <w:id w:val="-208775485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16"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32F41479" w:rsidR="00B330F3" w:rsidRDefault="00B330F3" w:rsidP="00E52AD5">
            <w:pPr>
              <w:snapToGrid w:val="0"/>
            </w:pPr>
            <w:r>
              <w:t xml:space="preserve">Did you pay more than $1,800 salary </w:t>
            </w:r>
            <w:r w:rsidR="00910D35">
              <w:t xml:space="preserve">to household employee(s) in </w:t>
            </w:r>
            <w:r w:rsidR="00EE6C6E">
              <w:t>2019</w:t>
            </w:r>
            <w:r>
              <w:t>?</w:t>
            </w:r>
          </w:p>
        </w:tc>
        <w:tc>
          <w:tcPr>
            <w:tcW w:w="4140" w:type="dxa"/>
          </w:tcPr>
          <w:p w14:paraId="3F244220" w14:textId="77777777" w:rsidR="00B330F3" w:rsidRPr="00884CE7" w:rsidRDefault="00465360" w:rsidP="00E52AD5">
            <w:pPr>
              <w:snapToGrid w:val="0"/>
              <w:jc w:val="center"/>
              <w:rPr>
                <w:rFonts w:ascii="Symbol" w:hAnsi="Symbol" w:hint="eastAsia"/>
              </w:rPr>
            </w:pPr>
            <w:sdt>
              <w:sdtPr>
                <w:id w:val="-47899356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77777777" w:rsidR="00B330F3" w:rsidRDefault="00B330F3" w:rsidP="00E52AD5">
            <w:pPr>
              <w:snapToGrid w:val="0"/>
            </w:pPr>
            <w:r>
              <w:t xml:space="preserve">Would you like to make voluntary contribution to any charitable fund offered by your state, if offered? </w:t>
            </w:r>
          </w:p>
        </w:tc>
        <w:tc>
          <w:tcPr>
            <w:tcW w:w="4140" w:type="dxa"/>
          </w:tcPr>
          <w:p w14:paraId="1B7892CF" w14:textId="77777777" w:rsidR="00B330F3" w:rsidRDefault="00465360" w:rsidP="00E52AD5">
            <w:pPr>
              <w:snapToGrid w:val="0"/>
              <w:jc w:val="center"/>
              <w:rPr>
                <w:rFonts w:ascii="Arial Narrow" w:hAnsi="Arial Narrow"/>
              </w:rPr>
            </w:pPr>
            <w:sdt>
              <w:sdtPr>
                <w:id w:val="1916512169"/>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2F10870B" w:rsidR="00B330F3" w:rsidRDefault="00B330F3" w:rsidP="00E52AD5">
            <w:pPr>
              <w:snapToGrid w:val="0"/>
            </w:pPr>
            <w:r>
              <w:t>Did you make any Estimated Tax Paymen</w:t>
            </w:r>
            <w:r w:rsidR="00910D35">
              <w:t xml:space="preserve">t (Federal and/or State) in </w:t>
            </w:r>
            <w:r w:rsidR="00EE6C6E">
              <w:t>2019</w:t>
            </w:r>
            <w:r>
              <w:t>?</w:t>
            </w:r>
          </w:p>
        </w:tc>
        <w:tc>
          <w:tcPr>
            <w:tcW w:w="4140" w:type="dxa"/>
          </w:tcPr>
          <w:p w14:paraId="1BA26233" w14:textId="77777777" w:rsidR="00B330F3" w:rsidRDefault="00465360" w:rsidP="00E52AD5">
            <w:pPr>
              <w:snapToGrid w:val="0"/>
              <w:jc w:val="center"/>
              <w:rPr>
                <w:rFonts w:ascii="Symbol" w:hAnsi="Symbol" w:hint="eastAsia"/>
              </w:rPr>
            </w:pPr>
            <w:sdt>
              <w:sdtPr>
                <w:id w:val="-75980079"/>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198F710" w:rsidR="00CF6AD1" w:rsidRDefault="00CF6AD1" w:rsidP="00CF6AD1">
            <w:pPr>
              <w:snapToGrid w:val="0"/>
            </w:pPr>
            <w:r>
              <w:t xml:space="preserve">Did you or anyone on your household </w:t>
            </w:r>
            <w:bookmarkStart w:id="0" w:name="_GoBack"/>
            <w:bookmarkEnd w:id="0"/>
            <w:r>
              <w:t>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465360" w:rsidP="00CF6AD1">
            <w:pPr>
              <w:snapToGrid w:val="0"/>
              <w:rPr>
                <w:sz w:val="18"/>
              </w:rPr>
            </w:pPr>
            <w:sdt>
              <w:sdtPr>
                <w:id w:val="-2134250457"/>
                <w14:checkbox>
                  <w14:checked w14:val="0"/>
                  <w14:checkedState w14:val="2612" w14:font="Meiryo"/>
                  <w14:uncheckedState w14:val="2610" w14:font="Meiryo"/>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465360" w:rsidP="000137E9">
            <w:pPr>
              <w:snapToGrid w:val="0"/>
              <w:rPr>
                <w:rFonts w:ascii="MS Gothic" w:eastAsia="MS Gothic"/>
              </w:rPr>
            </w:pPr>
            <w:sdt>
              <w:sdtPr>
                <w:id w:val="-1065106750"/>
                <w14:checkbox>
                  <w14:checked w14:val="0"/>
                  <w14:checkedState w14:val="2612" w14:font="Meiryo"/>
                  <w14:uncheckedState w14:val="2610" w14:font="Meiryo"/>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625D86D0" w14:textId="77777777" w:rsidR="00FF356F" w:rsidRDefault="00FF356F" w:rsidP="00E8347D">
      <w:pPr>
        <w:rPr>
          <w:b/>
          <w:u w:val="single"/>
        </w:rPr>
      </w:pPr>
    </w:p>
    <w:p w14:paraId="3909CFA6" w14:textId="77777777" w:rsidR="00FF356F" w:rsidRDefault="00FF356F" w:rsidP="00E8347D">
      <w:pPr>
        <w:rPr>
          <w:b/>
          <w:u w:val="single"/>
        </w:rPr>
      </w:pPr>
    </w:p>
    <w:p w14:paraId="486FF755" w14:textId="77777777" w:rsidR="00FF356F" w:rsidRDefault="00FF356F" w:rsidP="00E8347D">
      <w:pPr>
        <w:rPr>
          <w:b/>
          <w:u w:val="single"/>
        </w:rPr>
      </w:pPr>
    </w:p>
    <w:p w14:paraId="0A706487" w14:textId="77777777" w:rsidR="00FF356F" w:rsidRDefault="00FF356F" w:rsidP="00E8347D">
      <w:pPr>
        <w:rPr>
          <w:b/>
          <w:u w:val="single"/>
        </w:rPr>
      </w:pPr>
    </w:p>
    <w:p w14:paraId="14CD510F" w14:textId="77777777" w:rsidR="00FF356F" w:rsidRDefault="00FF356F" w:rsidP="00E8347D">
      <w:pPr>
        <w:rPr>
          <w:b/>
          <w:u w:val="single"/>
        </w:rPr>
      </w:pPr>
    </w:p>
    <w:p w14:paraId="23AB60E7" w14:textId="77777777" w:rsidR="00FF356F" w:rsidRDefault="00FF356F" w:rsidP="00E8347D">
      <w:pPr>
        <w:rPr>
          <w:b/>
          <w:u w:val="single"/>
        </w:rPr>
      </w:pPr>
    </w:p>
    <w:p w14:paraId="00B13718" w14:textId="77777777" w:rsidR="00FF356F" w:rsidRDefault="00FF356F" w:rsidP="00E8347D">
      <w:pPr>
        <w:rPr>
          <w:b/>
          <w:u w:val="single"/>
        </w:rPr>
      </w:pPr>
    </w:p>
    <w:p w14:paraId="299B3789" w14:textId="77777777" w:rsidR="00FF356F" w:rsidRDefault="00FF356F" w:rsidP="00E8347D">
      <w:pPr>
        <w:rPr>
          <w:b/>
          <w:u w:val="single"/>
        </w:rPr>
      </w:pPr>
    </w:p>
    <w:p w14:paraId="42AE55DE" w14:textId="77777777" w:rsidR="00FF356F" w:rsidRDefault="00FF356F" w:rsidP="00E8347D">
      <w:pPr>
        <w:rPr>
          <w:b/>
          <w:u w:val="single"/>
        </w:rPr>
      </w:pPr>
    </w:p>
    <w:p w14:paraId="3520F57C" w14:textId="77777777" w:rsidR="00FF356F" w:rsidRDefault="00FF356F" w:rsidP="00E8347D">
      <w:pPr>
        <w:rPr>
          <w:b/>
          <w:u w:val="single"/>
        </w:rPr>
      </w:pPr>
    </w:p>
    <w:p w14:paraId="4C76714F"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77777777" w:rsidR="00FF356F" w:rsidRDefault="00FF356F" w:rsidP="00320E24">
            <w:pPr>
              <w:snapToGrid w:val="0"/>
            </w:pPr>
            <w:r>
              <w:t>Were you or spouse a GA resident?</w:t>
            </w:r>
          </w:p>
        </w:tc>
        <w:tc>
          <w:tcPr>
            <w:tcW w:w="4140" w:type="dxa"/>
            <w:gridSpan w:val="2"/>
          </w:tcPr>
          <w:p w14:paraId="67D9F808" w14:textId="77777777" w:rsidR="00FF356F" w:rsidRDefault="00465360" w:rsidP="00FF356F">
            <w:pPr>
              <w:snapToGrid w:val="0"/>
              <w:jc w:val="center"/>
            </w:pPr>
            <w:sdt>
              <w:sdtPr>
                <w:id w:val="-2062708540"/>
                <w14:checkbox>
                  <w14:checked w14:val="0"/>
                  <w14:checkedState w14:val="2612" w14:font="Meiryo"/>
                  <w14:uncheckedState w14:val="2610" w14:font="Meiryo"/>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hint="eastAsia"/>
              </w:rPr>
            </w:pPr>
            <w:r>
              <w:t xml:space="preserve">      </w:t>
            </w:r>
            <w:sdt>
              <w:sdtPr>
                <w:id w:val="152192129"/>
                <w14:checkbox>
                  <w14:checked w14:val="0"/>
                  <w14:checkedState w14:val="2612" w14:font="Meiryo"/>
                  <w14:uncheckedState w14:val="2610" w14:font="Meiryo"/>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77777777" w:rsidR="00E8347D" w:rsidRDefault="00E8347D" w:rsidP="00320E24">
            <w:pPr>
              <w:snapToGrid w:val="0"/>
            </w:pPr>
            <w:r>
              <w:t>Did you purchase a new single-family home that contains all of the accessibility feature listed below, or retrofit an existing single-family home with one of more of these features?</w:t>
            </w:r>
          </w:p>
          <w:p w14:paraId="52CFC8DF" w14:textId="77777777" w:rsidR="00E8347D" w:rsidRDefault="00E8347D" w:rsidP="00320E24">
            <w:pPr>
              <w:pStyle w:val="ListParagraph"/>
              <w:numPr>
                <w:ilvl w:val="0"/>
                <w:numId w:val="24"/>
              </w:numPr>
              <w:snapToGrid w:val="0"/>
              <w:ind w:left="455"/>
            </w:pPr>
            <w:r>
              <w:t>One no-step entrance allowing access in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77777777" w:rsidR="00E8347D" w:rsidRDefault="00E8347D" w:rsidP="00320E24">
            <w:pPr>
              <w:pStyle w:val="ListParagraph"/>
              <w:numPr>
                <w:ilvl w:val="0"/>
                <w:numId w:val="24"/>
              </w:numPr>
              <w:snapToGrid w:val="0"/>
              <w:ind w:left="455"/>
            </w:pPr>
            <w:r>
              <w:t>Reinforcements in bathroom walls allowing 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465360" w:rsidP="00320E24">
            <w:pPr>
              <w:snapToGrid w:val="0"/>
              <w:jc w:val="center"/>
              <w:rPr>
                <w:rFonts w:ascii="Symbol" w:hAnsi="Symbol" w:hint="eastAsia"/>
              </w:rPr>
            </w:pPr>
            <w:sdt>
              <w:sdtPr>
                <w:id w:val="599450696"/>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hint="eastAsia"/>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7777777" w:rsidR="00E8347D" w:rsidRDefault="00E8347D" w:rsidP="00320E24">
            <w:pPr>
              <w:snapToGrid w:val="0"/>
            </w:pPr>
            <w:r>
              <w:t>Are you a members of the National Guard or Air National Guard and are on active duty full time in the US Armed Forces, or active duty training in the US Armed Forces for a period of more than 90 consecutive days?</w:t>
            </w:r>
          </w:p>
        </w:tc>
        <w:tc>
          <w:tcPr>
            <w:tcW w:w="4140" w:type="dxa"/>
            <w:gridSpan w:val="2"/>
          </w:tcPr>
          <w:p w14:paraId="576A9ECF" w14:textId="77777777" w:rsidR="00E8347D" w:rsidRDefault="00465360" w:rsidP="00320E24">
            <w:pPr>
              <w:snapToGrid w:val="0"/>
              <w:jc w:val="center"/>
              <w:rPr>
                <w:rFonts w:ascii="Symbol" w:hAnsi="Symbol" w:hint="eastAsia"/>
              </w:rPr>
            </w:pPr>
            <w:sdt>
              <w:sdtPr>
                <w:id w:val="372975343"/>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465360" w:rsidP="00320E24">
            <w:pPr>
              <w:snapToGrid w:val="0"/>
              <w:jc w:val="center"/>
            </w:pPr>
            <w:sdt>
              <w:sdtPr>
                <w:id w:val="-782118548"/>
                <w14:checkbox>
                  <w14:checked w14:val="0"/>
                  <w14:checkedState w14:val="2612" w14:font="Meiryo"/>
                  <w14:uncheckedState w14:val="2610" w14:font="Meiryo"/>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465360" w:rsidP="00320E24">
            <w:pPr>
              <w:snapToGrid w:val="0"/>
              <w:jc w:val="center"/>
              <w:rPr>
                <w:rFonts w:ascii="Symbol" w:hAnsi="Symbol" w:hint="eastAsia"/>
              </w:rPr>
            </w:pPr>
            <w:sdt>
              <w:sdtPr>
                <w:id w:val="-1943827862"/>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7777777" w:rsidR="00E8347D" w:rsidRDefault="00E8347D" w:rsidP="00320E24">
            <w:pPr>
              <w:snapToGrid w:val="0"/>
            </w:pPr>
            <w:r>
              <w:t>Did you receive disaster assistance from 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465360" w:rsidP="00320E24">
            <w:pPr>
              <w:snapToGrid w:val="0"/>
              <w:jc w:val="center"/>
            </w:pPr>
            <w:sdt>
              <w:sdtPr>
                <w:id w:val="1373581477"/>
                <w14:checkbox>
                  <w14:checked w14:val="0"/>
                  <w14:checkedState w14:val="2612" w14:font="Meiryo"/>
                  <w14:uncheckedState w14:val="2610" w14:font="Meiryo"/>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465360" w:rsidP="00320E24">
            <w:pPr>
              <w:snapToGrid w:val="0"/>
              <w:jc w:val="center"/>
              <w:rPr>
                <w:rFonts w:ascii="Symbol" w:hAnsi="Symbol" w:hint="eastAsia"/>
              </w:rPr>
            </w:pPr>
            <w:sdt>
              <w:sdtPr>
                <w:id w:val="-1989622947"/>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465360" w:rsidP="00320E24">
            <w:pPr>
              <w:snapToGrid w:val="0"/>
              <w:jc w:val="center"/>
              <w:rPr>
                <w:rFonts w:ascii="Symbol" w:hAnsi="Symbol" w:hint="eastAsia"/>
              </w:rPr>
            </w:pPr>
            <w:sdt>
              <w:sdtPr>
                <w:id w:val="-1394740135"/>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465360" w:rsidP="00320E24">
            <w:pPr>
              <w:snapToGrid w:val="0"/>
              <w:jc w:val="center"/>
              <w:rPr>
                <w:rFonts w:ascii="MS Gothic" w:eastAsia="MS Gothic"/>
              </w:rPr>
            </w:pPr>
            <w:sdt>
              <w:sdtPr>
                <w:id w:val="1348603982"/>
                <w14:checkbox>
                  <w14:checked w14:val="0"/>
                  <w14:checkedState w14:val="2612" w14:font="Meiryo"/>
                  <w14:uncheckedState w14:val="2610" w14:font="Meiryo"/>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lastRenderedPageBreak/>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465360" w:rsidP="00320E24">
            <w:pPr>
              <w:snapToGrid w:val="0"/>
              <w:jc w:val="center"/>
              <w:rPr>
                <w:rFonts w:ascii="MS Gothic" w:eastAsia="MS Gothic"/>
              </w:rPr>
            </w:pPr>
            <w:sdt>
              <w:sdtPr>
                <w:id w:val="-474611765"/>
                <w14:checkbox>
                  <w14:checked w14:val="0"/>
                  <w14:checkedState w14:val="2612" w14:font="Meiryo"/>
                  <w14:uncheckedState w14:val="2610" w14:font="Meiryo"/>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465360" w:rsidP="00320E24">
            <w:pPr>
              <w:snapToGrid w:val="0"/>
              <w:jc w:val="center"/>
              <w:rPr>
                <w:rFonts w:ascii="MS Gothic" w:eastAsia="MS Gothic"/>
              </w:rPr>
            </w:pPr>
            <w:sdt>
              <w:sdtPr>
                <w:id w:val="-351495517"/>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77777777" w:rsidR="00E8347D" w:rsidRDefault="00E8347D" w:rsidP="00320E24">
            <w:pPr>
              <w:snapToGrid w:val="0"/>
            </w:pPr>
            <w:r>
              <w:t>Did you contribute or planning to contribute by filing deadline to any beneficiaries’ Georgia Path2College 529 Plan?</w:t>
            </w:r>
          </w:p>
        </w:tc>
        <w:tc>
          <w:tcPr>
            <w:tcW w:w="4140" w:type="dxa"/>
            <w:gridSpan w:val="2"/>
          </w:tcPr>
          <w:p w14:paraId="577792B5" w14:textId="77777777" w:rsidR="00E8347D" w:rsidRDefault="00465360" w:rsidP="00320E24">
            <w:pPr>
              <w:snapToGrid w:val="0"/>
              <w:jc w:val="center"/>
            </w:pPr>
            <w:sdt>
              <w:sdtPr>
                <w:id w:val="-236709582"/>
                <w14:checkbox>
                  <w14:checked w14:val="0"/>
                  <w14:checkedState w14:val="2612" w14:font="Meiryo"/>
                  <w14:uncheckedState w14:val="2610" w14:font="Meiryo"/>
                </w14:checkbox>
              </w:sdtPr>
              <w:sdtEndPr/>
              <w:sdtContent>
                <w:r w:rsidR="00E8347D">
                  <w:rPr>
                    <w:rFonts w:ascii="Meiryo" w:eastAsia="Meiryo" w:hAnsi="Meiryo" w:cs="Meiryo" w:hint="eastAsia"/>
                  </w:rPr>
                  <w:t>☐</w:t>
                </w:r>
              </w:sdtContent>
            </w:sdt>
            <w:r w:rsidR="00E8347D">
              <w:t xml:space="preserve">  Yes</w:t>
            </w:r>
          </w:p>
          <w:p w14:paraId="21440971" w14:textId="77777777" w:rsidR="00E8347D" w:rsidRDefault="00E8347D" w:rsidP="00320E24">
            <w:pPr>
              <w:snapToGrid w:val="0"/>
              <w:ind w:left="617"/>
            </w:pPr>
            <w:r>
              <w:t>How many beneficiary (ies)?</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465360" w:rsidP="00320E24">
            <w:pPr>
              <w:snapToGrid w:val="0"/>
              <w:jc w:val="center"/>
              <w:rPr>
                <w:rFonts w:ascii="Symbol" w:hAnsi="Symbol" w:hint="eastAsia"/>
              </w:rPr>
            </w:pPr>
            <w:sdt>
              <w:sdtPr>
                <w:id w:val="-636181351"/>
                <w14:checkbox>
                  <w14:checked w14:val="0"/>
                  <w14:checkedState w14:val="2612" w14:font="Meiryo"/>
                  <w14:uncheckedState w14:val="2610" w14:font="Meiryo"/>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77777777" w:rsidR="00B330F3" w:rsidRPr="00A3644B" w:rsidRDefault="00E8347D" w:rsidP="00B330F3">
      <w:pPr>
        <w:rPr>
          <w:b/>
          <w:u w:val="single"/>
        </w:rPr>
      </w:pPr>
      <w:r>
        <w:rPr>
          <w:b/>
          <w:u w:val="single"/>
        </w:rPr>
        <w:t>Section 8</w:t>
      </w:r>
      <w:r w:rsidR="00B330F3" w:rsidRPr="00A3644B">
        <w:rPr>
          <w:b/>
          <w:u w:val="single"/>
        </w:rPr>
        <w:t xml:space="preserve"> – Conclusion</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77777777" w:rsidR="00B330F3" w:rsidRDefault="00B330F3" w:rsidP="00E52AD5">
            <w:pPr>
              <w:snapToGrid w:val="0"/>
            </w:pPr>
            <w:r>
              <w:t>Would you want to file the Federal and State return electronically (i.e. e-File)? E-file eliminates the needs to mail in paper returns with attachments and you will receive your refund faster, if any.</w:t>
            </w:r>
          </w:p>
        </w:tc>
        <w:tc>
          <w:tcPr>
            <w:tcW w:w="4140" w:type="dxa"/>
            <w:gridSpan w:val="2"/>
          </w:tcPr>
          <w:p w14:paraId="731A319D" w14:textId="77777777" w:rsidR="00B330F3" w:rsidRDefault="00465360" w:rsidP="00E52AD5">
            <w:pPr>
              <w:snapToGrid w:val="0"/>
              <w:jc w:val="center"/>
              <w:rPr>
                <w:rFonts w:ascii="Symbol" w:hAnsi="Symbol" w:hint="eastAsia"/>
              </w:rPr>
            </w:pPr>
            <w:sdt>
              <w:sdtPr>
                <w:id w:val="-132218671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hint="eastAsia"/>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77777777" w:rsidR="00B330F3" w:rsidRDefault="00B330F3" w:rsidP="00E52AD5">
            <w:pPr>
              <w:snapToGrid w:val="0"/>
            </w:pPr>
            <w:r>
              <w:t>If you have 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hint="eastAsia"/>
              </w:rPr>
            </w:pPr>
            <w:r>
              <w:t xml:space="preserve">   </w:t>
            </w:r>
            <w:sdt>
              <w:sdtPr>
                <w:id w:val="1583722352"/>
                <w14:checkbox>
                  <w14:checked w14:val="0"/>
                  <w14:checkedState w14:val="2612" w14:font="Meiryo"/>
                  <w14:uncheckedState w14:val="2610" w14:font="Meiryo"/>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hint="eastAsia"/>
              </w:rPr>
            </w:pPr>
            <w:r>
              <w:t xml:space="preserve">    </w:t>
            </w:r>
            <w:sdt>
              <w:sdtPr>
                <w:id w:val="1600055877"/>
                <w14:checkbox>
                  <w14:checked w14:val="0"/>
                  <w14:checkedState w14:val="2612" w14:font="Meiryo"/>
                  <w14:uncheckedState w14:val="2610" w14:font="Meiryo"/>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2963CC97" w14:textId="77777777" w:rsidR="003960A1" w:rsidRDefault="003960A1" w:rsidP="00E52AD5">
            <w:pPr>
              <w:snapToGrid w:val="0"/>
            </w:pPr>
            <w:r>
              <w:t>If you owe tax, do you want to the IRS/State to debit your bank account? You can choose to be debited on any date includes the due date.</w:t>
            </w:r>
          </w:p>
          <w:p w14:paraId="17C86E42" w14:textId="77777777" w:rsidR="0095362D" w:rsidRDefault="0095362D" w:rsidP="00E52AD5">
            <w:pPr>
              <w:snapToGrid w:val="0"/>
            </w:pPr>
          </w:p>
          <w:p w14:paraId="766EC388" w14:textId="77D42BFC" w:rsidR="0095362D" w:rsidRDefault="0095362D" w:rsidP="00E52AD5">
            <w:pPr>
              <w:snapToGrid w:val="0"/>
            </w:pPr>
            <w:r>
              <w:t>Due to COVID-19, the new federal filing and payment deadline is 7/15/2020</w:t>
            </w:r>
          </w:p>
        </w:tc>
        <w:tc>
          <w:tcPr>
            <w:tcW w:w="2070" w:type="dxa"/>
          </w:tcPr>
          <w:p w14:paraId="12503A56" w14:textId="77777777" w:rsidR="003960A1" w:rsidRDefault="003960A1" w:rsidP="00E52AD5">
            <w:pPr>
              <w:snapToGrid w:val="0"/>
              <w:jc w:val="center"/>
              <w:rPr>
                <w:rFonts w:ascii="Symbol" w:hAnsi="Symbol" w:hint="eastAsia"/>
              </w:rPr>
            </w:pPr>
            <w:r>
              <w:t xml:space="preserve">   </w:t>
            </w:r>
            <w:sdt>
              <w:sdtPr>
                <w:id w:val="1273280649"/>
                <w14:checkbox>
                  <w14:checked w14:val="0"/>
                  <w14:checkedState w14:val="2612" w14:font="Meiryo"/>
                  <w14:uncheckedState w14:val="2610" w14:font="Meiryo"/>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dd/yy):</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465360" w:rsidP="00E52AD5">
            <w:pPr>
              <w:snapToGrid w:val="0"/>
              <w:jc w:val="center"/>
              <w:rPr>
                <w:rFonts w:ascii="Symbol" w:hAnsi="Symbol" w:hint="eastAsia"/>
              </w:rPr>
            </w:pPr>
            <w:sdt>
              <w:sdtPr>
                <w:id w:val="1488593714"/>
                <w14:checkbox>
                  <w14:checked w14:val="0"/>
                  <w14:checkedState w14:val="2612" w14:font="Meiryo"/>
                  <w14:uncheckedState w14:val="2610" w14:font="Meiryo"/>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77777777" w:rsidR="00B330F3" w:rsidRDefault="00B330F3" w:rsidP="00E52AD5">
            <w:pPr>
              <w:snapToGrid w:val="0"/>
            </w:pPr>
            <w:r>
              <w:t>If you owe federal tax, do you need to arrange Installment Agreement?</w:t>
            </w:r>
          </w:p>
        </w:tc>
        <w:tc>
          <w:tcPr>
            <w:tcW w:w="4140" w:type="dxa"/>
            <w:gridSpan w:val="2"/>
          </w:tcPr>
          <w:p w14:paraId="79226738" w14:textId="77777777" w:rsidR="00B330F3" w:rsidRDefault="00B330F3" w:rsidP="00E52AD5">
            <w:pPr>
              <w:snapToGrid w:val="0"/>
              <w:jc w:val="center"/>
              <w:rPr>
                <w:rFonts w:ascii="Symbol" w:hAnsi="Symbol" w:hint="eastAsia"/>
              </w:rPr>
            </w:pPr>
            <w:r>
              <w:t xml:space="preserve"> </w:t>
            </w:r>
            <w:sdt>
              <w:sdtPr>
                <w:id w:val="1042877398"/>
                <w14:checkbox>
                  <w14:checked w14:val="0"/>
                  <w14:checkedState w14:val="2612" w14:font="Meiryo"/>
                  <w14:uncheckedState w14:val="2610" w14:font="Meiryo"/>
                </w14:checkbox>
              </w:sdtPr>
              <w:sdtEndPr/>
              <w:sdtContent>
                <w:r>
                  <w:rPr>
                    <w:rFonts w:ascii="MS Gothic" w:eastAsia="MS Gothic" w:hint="eastAsia"/>
                  </w:rPr>
                  <w:t>☐</w:t>
                </w:r>
              </w:sdtContent>
            </w:sdt>
            <w:r>
              <w:rPr>
                <w:rFonts w:ascii="Symbol" w:hAnsi="Symbol"/>
              </w:rPr>
              <w:t></w:t>
            </w:r>
            <w:r w:rsidRPr="00AD0222">
              <w:t>Yes</w:t>
            </w:r>
            <w:r>
              <w:t>, I’d be interested in Installment Agreement if I owe Federal more than $______________</w:t>
            </w:r>
          </w:p>
          <w:p w14:paraId="37DED923" w14:textId="77777777" w:rsidR="00B330F3" w:rsidRDefault="00B330F3" w:rsidP="00E52AD5">
            <w:pPr>
              <w:snapToGrid w:val="0"/>
              <w:rPr>
                <w:rFonts w:ascii="Symbol" w:hAnsi="Symbol" w:hint="eastAsia"/>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77777777" w:rsidR="000873E5" w:rsidRDefault="000873E5" w:rsidP="00E52AD5">
            <w:pPr>
              <w:snapToGrid w:val="0"/>
            </w:pPr>
            <w:r>
              <w:t>Do you want to receive a paper copy of the final tax return in addition to receiving an electronic copy (PDF)?</w:t>
            </w:r>
            <w:r w:rsidR="00FF356F">
              <w:t xml:space="preserve"> Please consider environment impact.</w:t>
            </w:r>
          </w:p>
        </w:tc>
        <w:tc>
          <w:tcPr>
            <w:tcW w:w="4140" w:type="dxa"/>
            <w:gridSpan w:val="2"/>
          </w:tcPr>
          <w:p w14:paraId="0DFAD340" w14:textId="77777777" w:rsidR="000873E5" w:rsidRDefault="00465360" w:rsidP="000873E5">
            <w:pPr>
              <w:snapToGrid w:val="0"/>
              <w:jc w:val="center"/>
              <w:rPr>
                <w:rFonts w:ascii="Symbol" w:hAnsi="Symbol" w:hint="eastAsia"/>
              </w:rPr>
            </w:pPr>
            <w:sdt>
              <w:sdtPr>
                <w:id w:val="-1665471865"/>
                <w14:checkbox>
                  <w14:checked w14:val="0"/>
                  <w14:checkedState w14:val="2612" w14:font="Meiryo"/>
                  <w14:uncheckedState w14:val="2610" w14:font="Meiryo"/>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eiryo"/>
                  <w14:uncheckedState w14:val="2610" w14:font="Meiryo"/>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lastRenderedPageBreak/>
              <w:t>How did you learn about my tax service?</w:t>
            </w:r>
          </w:p>
        </w:tc>
        <w:tc>
          <w:tcPr>
            <w:tcW w:w="4140" w:type="dxa"/>
            <w:gridSpan w:val="2"/>
          </w:tcPr>
          <w:p w14:paraId="45FBB1FA" w14:textId="77777777" w:rsidR="00B330F3" w:rsidRDefault="00465360" w:rsidP="00E52AD5">
            <w:pPr>
              <w:snapToGrid w:val="0"/>
            </w:pPr>
            <w:sdt>
              <w:sdtPr>
                <w:id w:val="1376668365"/>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465360" w:rsidP="00E52AD5">
            <w:pPr>
              <w:snapToGrid w:val="0"/>
            </w:pPr>
            <w:sdt>
              <w:sdtPr>
                <w:rPr>
                  <w:rFonts w:ascii="Symbol" w:hAnsi="Symbol"/>
                </w:rPr>
                <w:id w:val="743606638"/>
                <w14:checkbox>
                  <w14:checked w14:val="0"/>
                  <w14:checkedState w14:val="2612" w14:font="Meiryo"/>
                  <w14:uncheckedState w14:val="2610" w14:font="Meiryo"/>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Craigslists</w:t>
            </w:r>
          </w:p>
          <w:p w14:paraId="46815A9C" w14:textId="77777777" w:rsidR="00B330F3" w:rsidRDefault="00465360" w:rsidP="00E52AD5">
            <w:pPr>
              <w:snapToGrid w:val="0"/>
            </w:pPr>
            <w:sdt>
              <w:sdtPr>
                <w:rPr>
                  <w:rFonts w:ascii="Symbol" w:hAnsi="Symbol"/>
                </w:rPr>
                <w:id w:val="126824813"/>
                <w14:checkbox>
                  <w14:checked w14:val="0"/>
                  <w14:checkedState w14:val="2612" w14:font="Meiryo"/>
                  <w14:uncheckedState w14:val="2610" w14:font="Meiryo"/>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465360" w:rsidP="00E52AD5">
            <w:sdt>
              <w:sdtPr>
                <w:id w:val="142318384"/>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465360" w:rsidP="00E52AD5">
            <w:sdt>
              <w:sdtPr>
                <w:id w:val="1704902453"/>
                <w14:checkbox>
                  <w14:checked w14:val="0"/>
                  <w14:checkedState w14:val="2612" w14:font="Meiryo"/>
                  <w14:uncheckedState w14:val="2610" w14:font="Meiryo"/>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371AA537" w14:textId="2F162392" w:rsidR="009309ED" w:rsidRDefault="009309ED">
      <w:pPr>
        <w:pStyle w:val="Title"/>
        <w:rPr>
          <w:sz w:val="24"/>
        </w:rPr>
      </w:pPr>
    </w:p>
    <w:p w14:paraId="0BF3F2AA" w14:textId="55ACEB8F" w:rsidR="004348C4" w:rsidRPr="00A3644B" w:rsidRDefault="004348C4" w:rsidP="004348C4">
      <w:pPr>
        <w:rPr>
          <w:b/>
          <w:u w:val="single"/>
        </w:rPr>
      </w:pPr>
      <w:r>
        <w:rPr>
          <w:b/>
          <w:u w:val="single"/>
        </w:rPr>
        <w:t>Section 9 – This section has nothing to do with taxes ….</w:t>
      </w:r>
    </w:p>
    <w:p w14:paraId="28B11271" w14:textId="77777777" w:rsidR="004348C4" w:rsidRDefault="004348C4" w:rsidP="004348C4"/>
    <w:p w14:paraId="2C1D32BF" w14:textId="77777777" w:rsidR="004348C4" w:rsidRDefault="004348C4" w:rsidP="004348C4">
      <w:r>
        <w:t>In additional to income tax preparation, I also offer the following services. If you are interested to learn more, please check the corresponding boxes and I’d be glad to tell you more. Thanks!</w:t>
      </w:r>
    </w:p>
    <w:p w14:paraId="77309DFA" w14:textId="77777777" w:rsidR="004348C4" w:rsidRDefault="004348C4" w:rsidP="004348C4"/>
    <w:p w14:paraId="1F2982CC" w14:textId="7C0EC929" w:rsidR="004348C4" w:rsidRDefault="00465360" w:rsidP="004348C4">
      <w:pPr>
        <w:snapToGrid w:val="0"/>
      </w:pPr>
      <w:sdt>
        <w:sdtPr>
          <w:id w:val="-694231760"/>
          <w14:checkbox>
            <w14:checked w14:val="0"/>
            <w14:checkedState w14:val="2612" w14:font="Meiryo"/>
            <w14:uncheckedState w14:val="2610" w14:font="Meiryo"/>
          </w14:checkbox>
        </w:sdtPr>
        <w:sdtEndPr/>
        <w:sdtContent>
          <w:r w:rsidR="004348C4">
            <w:rPr>
              <w:rFonts w:ascii="MS Gothic" w:eastAsia="MS Gothic" w:hint="eastAsia"/>
            </w:rPr>
            <w:t>☐</w:t>
          </w:r>
        </w:sdtContent>
      </w:sdt>
      <w:r w:rsidR="004348C4">
        <w:t xml:space="preserve">  </w:t>
      </w:r>
      <w:r w:rsidR="00BB60ED">
        <w:t>Turnkey r</w:t>
      </w:r>
      <w:r w:rsidR="004348C4">
        <w:t>ental properties in GA</w:t>
      </w:r>
      <w:r w:rsidR="00BB60ED">
        <w:t xml:space="preserve"> from purchasing to ongoing management</w:t>
      </w:r>
      <w:r w:rsidR="004348C4">
        <w:t>. For your reference, a $170K 2BR condo can rent for about $1,500.</w:t>
      </w:r>
    </w:p>
    <w:p w14:paraId="168B9312" w14:textId="77777777" w:rsidR="004348C4" w:rsidRDefault="00465360" w:rsidP="004348C4">
      <w:pPr>
        <w:snapToGrid w:val="0"/>
      </w:pPr>
      <w:sdt>
        <w:sdtPr>
          <w:id w:val="900788493"/>
          <w14:checkbox>
            <w14:checked w14:val="0"/>
            <w14:checkedState w14:val="2612" w14:font="Meiryo"/>
            <w14:uncheckedState w14:val="2610" w14:font="Meiryo"/>
          </w14:checkbox>
        </w:sdtPr>
        <w:sdtEndPr/>
        <w:sdtContent>
          <w:r w:rsidR="004348C4">
            <w:rPr>
              <w:rFonts w:ascii="MS Gothic" w:eastAsia="MS Gothic" w:hint="eastAsia"/>
            </w:rPr>
            <w:t>☐</w:t>
          </w:r>
        </w:sdtContent>
      </w:sdt>
      <w:r w:rsidR="004348C4">
        <w:t xml:space="preserve">  Prepaid Legal where, for $25/mo, you have access to lawyers for advice, consultation, docs preparation and more. Free will and discount for Trusts.</w:t>
      </w:r>
    </w:p>
    <w:p w14:paraId="0395CD8B" w14:textId="77777777" w:rsidR="004348C4" w:rsidRDefault="00465360" w:rsidP="004348C4">
      <w:pPr>
        <w:snapToGrid w:val="0"/>
      </w:pPr>
      <w:sdt>
        <w:sdtPr>
          <w:id w:val="-1595705950"/>
          <w14:checkbox>
            <w14:checked w14:val="0"/>
            <w14:checkedState w14:val="2612" w14:font="Meiryo"/>
            <w14:uncheckedState w14:val="2610" w14:font="Meiryo"/>
          </w14:checkbox>
        </w:sdtPr>
        <w:sdtEndPr/>
        <w:sdtContent>
          <w:r w:rsidR="004348C4">
            <w:rPr>
              <w:rFonts w:ascii="MS Gothic" w:eastAsia="MS Gothic" w:hint="eastAsia"/>
            </w:rPr>
            <w:t>☐</w:t>
          </w:r>
        </w:sdtContent>
      </w:sdt>
      <w:r w:rsidR="004348C4">
        <w:t xml:space="preserve">  Free room upgrade (upon availability) and free daily breakfast for two at Hilton brand hotels.</w:t>
      </w:r>
    </w:p>
    <w:p w14:paraId="7F5F740C" w14:textId="77777777" w:rsidR="004348C4" w:rsidRDefault="004348C4">
      <w:pPr>
        <w:pStyle w:val="Title"/>
        <w:rPr>
          <w:sz w:val="24"/>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FF356F">
        <w:rPr>
          <w:rFonts w:ascii="Verdana" w:hAnsi="Verdana"/>
        </w:rPr>
        <w:t>839 Adler Court</w:t>
      </w:r>
      <w:r w:rsidR="00AC3A25">
        <w:rPr>
          <w:rFonts w:ascii="Verdana" w:hAnsi="Verdana"/>
        </w:rPr>
        <w:t>, Alpharetta, GA 30005</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lastRenderedPageBreak/>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please consider opening a ProtonMail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21CBCEB8" w:rsidR="00CA7A1A" w:rsidRDefault="00CA7A1A" w:rsidP="006D354A">
      <w:pPr>
        <w:numPr>
          <w:ilvl w:val="0"/>
          <w:numId w:val="4"/>
        </w:numPr>
        <w:spacing w:after="240" w:line="360" w:lineRule="auto"/>
        <w:jc w:val="both"/>
        <w:rPr>
          <w:rFonts w:ascii="Verdana" w:hAnsi="Verdana"/>
        </w:rPr>
      </w:pPr>
      <w:r>
        <w:rPr>
          <w:rFonts w:ascii="Verdana" w:hAnsi="Verdana"/>
        </w:rPr>
        <w:t>Upload all the files to your favorite cloud storage provider, such as DropBox or Box, and share the link with me.</w:t>
      </w:r>
      <w:r w:rsidR="000873E5">
        <w:rPr>
          <w:rFonts w:ascii="Verdana" w:hAnsi="Verdana"/>
        </w:rPr>
        <w:t xml:space="preserve"> Use “&lt;Your First Name &amp; Last Name&gt; </w:t>
      </w:r>
      <w:r w:rsidR="00EE6C6E">
        <w:rPr>
          <w:rFonts w:ascii="Verdana" w:hAnsi="Verdana"/>
        </w:rPr>
        <w:t>2019</w:t>
      </w:r>
      <w:r w:rsidR="000873E5">
        <w:rPr>
          <w:rFonts w:ascii="Verdana" w:hAnsi="Verdana"/>
        </w:rPr>
        <w:t>” as folder name. For example, “</w:t>
      </w:r>
      <w:r w:rsidR="00FF356F">
        <w:rPr>
          <w:rFonts w:ascii="Verdana" w:hAnsi="Verdana"/>
        </w:rPr>
        <w:t>Jason Bourne</w:t>
      </w:r>
      <w:r w:rsidR="000873E5">
        <w:rPr>
          <w:rFonts w:ascii="Verdana" w:hAnsi="Verdana"/>
        </w:rPr>
        <w:t xml:space="preserve"> </w:t>
      </w:r>
      <w:r w:rsidR="00EE6C6E">
        <w:rPr>
          <w:rFonts w:ascii="Verdana" w:hAnsi="Verdana"/>
        </w:rPr>
        <w:t>2019</w:t>
      </w:r>
      <w:r w:rsidR="000873E5">
        <w:rPr>
          <w:rFonts w:ascii="Verdana" w:hAnsi="Verdana"/>
        </w:rPr>
        <w:t>”.</w:t>
      </w:r>
    </w:p>
    <w:sectPr w:rsidR="00CA7A1A">
      <w:footerReference w:type="default" r:id="rId17"/>
      <w:footerReference w:type="first" r:id="rId18"/>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084C" w14:textId="77777777" w:rsidR="00465360" w:rsidRDefault="00465360">
      <w:r>
        <w:separator/>
      </w:r>
    </w:p>
  </w:endnote>
  <w:endnote w:type="continuationSeparator" w:id="0">
    <w:p w14:paraId="34D1A1CC" w14:textId="77777777" w:rsidR="00465360" w:rsidRDefault="00465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panose1 w:val="020B0604030504040204"/>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8EBCB" w14:textId="77777777" w:rsidR="00B762BF" w:rsidRDefault="00B762BF">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Pr>
        <w:noProof/>
        <w:snapToGrid w:val="0"/>
        <w:lang w:eastAsia="en-US"/>
      </w:rPr>
      <w:t>13</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Pr>
        <w:noProof/>
        <w:snapToGrid w:val="0"/>
        <w:lang w:eastAsia="en-US"/>
      </w:rPr>
      <w:t>14</w:t>
    </w:r>
    <w:r>
      <w:rPr>
        <w:snapToGrid w:val="0"/>
        <w:lang w:eastAsia="en-US"/>
      </w:rPr>
      <w:fldChar w:fldCharType="end"/>
    </w:r>
  </w:p>
  <w:p w14:paraId="10CA941B" w14:textId="77777777" w:rsidR="00B762BF" w:rsidRDefault="00B762BF" w:rsidP="008A48A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984B4" w14:textId="77777777" w:rsidR="00B762BF" w:rsidRDefault="00B762BF">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Pr>
        <w:noProof/>
        <w:snapToGrid w:val="0"/>
        <w:lang w:eastAsia="en-US"/>
      </w:rPr>
      <w:t>14</w:t>
    </w:r>
    <w:r>
      <w:rPr>
        <w:snapToGrid w:val="0"/>
        <w:lang w:eastAsia="en-US"/>
      </w:rPr>
      <w:fldChar w:fldCharType="end"/>
    </w:r>
  </w:p>
  <w:p w14:paraId="54C4B5EC" w14:textId="77777777" w:rsidR="00B762BF" w:rsidRDefault="00B762B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B2BFE" w14:textId="77777777" w:rsidR="00465360" w:rsidRDefault="00465360">
      <w:r>
        <w:separator/>
      </w:r>
    </w:p>
  </w:footnote>
  <w:footnote w:type="continuationSeparator" w:id="0">
    <w:p w14:paraId="5D8AB63F" w14:textId="77777777" w:rsidR="00465360" w:rsidRDefault="00465360">
      <w:r>
        <w:continuationSeparator/>
      </w:r>
    </w:p>
  </w:footnote>
  <w:footnote w:id="1">
    <w:p w14:paraId="396FD8EA" w14:textId="77777777" w:rsidR="00B762BF" w:rsidRDefault="00B762BF">
      <w:pPr>
        <w:pStyle w:val="FootnoteText"/>
      </w:pPr>
      <w:r>
        <w:rPr>
          <w:rStyle w:val="FootnoteReference"/>
        </w:rPr>
        <w:footnoteRef/>
      </w:r>
      <w:r>
        <w:t xml:space="preserve"> </w:t>
      </w:r>
      <w:r w:rsidRPr="009F7854">
        <w:t>ProtonMail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Messages are stored on ProtonMail servers in encrypted format.</w:t>
      </w:r>
      <w:r>
        <w:t xml:space="preserve"> </w:t>
      </w:r>
      <w:r w:rsidRPr="00C169EA">
        <w:t>Messages between ProtonMail users are also transmitted in encrypted form within our secure server network. Because data is encrypted at all steps, the risk of message interception is largely eliminated.</w:t>
      </w:r>
      <w:r>
        <w:t xml:space="preserve"> </w:t>
      </w:r>
      <w:r w:rsidRPr="009F7854">
        <w:t>ProtonMail's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ProtonMail,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27765"/>
    <w:multiLevelType w:val="hybridMultilevel"/>
    <w:tmpl w:val="59A0A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5"/>
  </w:num>
  <w:num w:numId="4">
    <w:abstractNumId w:val="11"/>
  </w:num>
  <w:num w:numId="5">
    <w:abstractNumId w:val="14"/>
  </w:num>
  <w:num w:numId="6">
    <w:abstractNumId w:val="15"/>
  </w:num>
  <w:num w:numId="7">
    <w:abstractNumId w:val="18"/>
  </w:num>
  <w:num w:numId="8">
    <w:abstractNumId w:val="1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8"/>
  </w:num>
  <w:num w:numId="13">
    <w:abstractNumId w:val="3"/>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6"/>
  </w:num>
  <w:num w:numId="22">
    <w:abstractNumId w:val="6"/>
  </w:num>
  <w:num w:numId="23">
    <w:abstractNumId w:val="8"/>
  </w:num>
  <w:num w:numId="24">
    <w:abstractNumId w:val="7"/>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tTQxsTA3N7UAcpV0lIJTi4sz8/NACixrAWl83VwsAAAA"/>
  </w:docVars>
  <w:rsids>
    <w:rsidRoot w:val="003B3447"/>
    <w:rsid w:val="000121F0"/>
    <w:rsid w:val="000137E9"/>
    <w:rsid w:val="00054154"/>
    <w:rsid w:val="000547A7"/>
    <w:rsid w:val="000873E5"/>
    <w:rsid w:val="000B74ED"/>
    <w:rsid w:val="000D1BB1"/>
    <w:rsid w:val="000D3EE4"/>
    <w:rsid w:val="000E3B0A"/>
    <w:rsid w:val="000E3E8E"/>
    <w:rsid w:val="000E5C3F"/>
    <w:rsid w:val="00103794"/>
    <w:rsid w:val="00116C44"/>
    <w:rsid w:val="001222A0"/>
    <w:rsid w:val="00130E13"/>
    <w:rsid w:val="00144E10"/>
    <w:rsid w:val="00145116"/>
    <w:rsid w:val="0014659F"/>
    <w:rsid w:val="00156722"/>
    <w:rsid w:val="0016588F"/>
    <w:rsid w:val="001A3C9C"/>
    <w:rsid w:val="001B1EEC"/>
    <w:rsid w:val="001B6917"/>
    <w:rsid w:val="001D0D9C"/>
    <w:rsid w:val="001E11B1"/>
    <w:rsid w:val="002717BE"/>
    <w:rsid w:val="002A512B"/>
    <w:rsid w:val="002A64D6"/>
    <w:rsid w:val="002B3605"/>
    <w:rsid w:val="002B58F1"/>
    <w:rsid w:val="002C795D"/>
    <w:rsid w:val="002D245F"/>
    <w:rsid w:val="002D761E"/>
    <w:rsid w:val="002E0B28"/>
    <w:rsid w:val="002E76C2"/>
    <w:rsid w:val="002F324A"/>
    <w:rsid w:val="00305E1B"/>
    <w:rsid w:val="00320E24"/>
    <w:rsid w:val="00354057"/>
    <w:rsid w:val="00356D1D"/>
    <w:rsid w:val="00391056"/>
    <w:rsid w:val="003960A1"/>
    <w:rsid w:val="003B3447"/>
    <w:rsid w:val="003B4111"/>
    <w:rsid w:val="003D554F"/>
    <w:rsid w:val="003D677C"/>
    <w:rsid w:val="003F66DC"/>
    <w:rsid w:val="004231D7"/>
    <w:rsid w:val="004348C4"/>
    <w:rsid w:val="004632D2"/>
    <w:rsid w:val="00465360"/>
    <w:rsid w:val="004732E9"/>
    <w:rsid w:val="00497BE1"/>
    <w:rsid w:val="004B0C8C"/>
    <w:rsid w:val="004D474D"/>
    <w:rsid w:val="004D7A42"/>
    <w:rsid w:val="004F08B7"/>
    <w:rsid w:val="00507BE3"/>
    <w:rsid w:val="00535AE9"/>
    <w:rsid w:val="00590923"/>
    <w:rsid w:val="0059521A"/>
    <w:rsid w:val="005C44D6"/>
    <w:rsid w:val="005F2287"/>
    <w:rsid w:val="0061648F"/>
    <w:rsid w:val="00627542"/>
    <w:rsid w:val="00647B33"/>
    <w:rsid w:val="00684757"/>
    <w:rsid w:val="006D01AD"/>
    <w:rsid w:val="006D354A"/>
    <w:rsid w:val="007013C5"/>
    <w:rsid w:val="00701DC9"/>
    <w:rsid w:val="0070273F"/>
    <w:rsid w:val="00710420"/>
    <w:rsid w:val="00770B5B"/>
    <w:rsid w:val="00773DA1"/>
    <w:rsid w:val="007755EF"/>
    <w:rsid w:val="007A119F"/>
    <w:rsid w:val="007A73A2"/>
    <w:rsid w:val="007C6EC2"/>
    <w:rsid w:val="007D270E"/>
    <w:rsid w:val="007F7433"/>
    <w:rsid w:val="008066FB"/>
    <w:rsid w:val="00836D23"/>
    <w:rsid w:val="00843356"/>
    <w:rsid w:val="008472CE"/>
    <w:rsid w:val="008850C2"/>
    <w:rsid w:val="008A48A0"/>
    <w:rsid w:val="008C66BD"/>
    <w:rsid w:val="008F246B"/>
    <w:rsid w:val="00910D35"/>
    <w:rsid w:val="009309ED"/>
    <w:rsid w:val="0095362D"/>
    <w:rsid w:val="00977243"/>
    <w:rsid w:val="00993C35"/>
    <w:rsid w:val="009B525D"/>
    <w:rsid w:val="009B6CC8"/>
    <w:rsid w:val="009C2B7A"/>
    <w:rsid w:val="009E1812"/>
    <w:rsid w:val="009F7854"/>
    <w:rsid w:val="00A178E2"/>
    <w:rsid w:val="00A41D22"/>
    <w:rsid w:val="00A4729D"/>
    <w:rsid w:val="00A511AF"/>
    <w:rsid w:val="00A80C84"/>
    <w:rsid w:val="00A90F06"/>
    <w:rsid w:val="00AA16F2"/>
    <w:rsid w:val="00AC3A25"/>
    <w:rsid w:val="00B05477"/>
    <w:rsid w:val="00B22F9C"/>
    <w:rsid w:val="00B330F3"/>
    <w:rsid w:val="00B3321F"/>
    <w:rsid w:val="00B50788"/>
    <w:rsid w:val="00B71DE1"/>
    <w:rsid w:val="00B762BF"/>
    <w:rsid w:val="00BA69EF"/>
    <w:rsid w:val="00BB60ED"/>
    <w:rsid w:val="00BD0B3F"/>
    <w:rsid w:val="00BF1F1B"/>
    <w:rsid w:val="00BF5BF9"/>
    <w:rsid w:val="00C169EA"/>
    <w:rsid w:val="00C4666B"/>
    <w:rsid w:val="00C82A3C"/>
    <w:rsid w:val="00CA13AE"/>
    <w:rsid w:val="00CA4A0D"/>
    <w:rsid w:val="00CA7A1A"/>
    <w:rsid w:val="00CC3FE2"/>
    <w:rsid w:val="00CC52A2"/>
    <w:rsid w:val="00CC7704"/>
    <w:rsid w:val="00CE3730"/>
    <w:rsid w:val="00CF6AD1"/>
    <w:rsid w:val="00D02CFC"/>
    <w:rsid w:val="00D0763A"/>
    <w:rsid w:val="00D468CF"/>
    <w:rsid w:val="00D509D4"/>
    <w:rsid w:val="00D5221B"/>
    <w:rsid w:val="00D62670"/>
    <w:rsid w:val="00D77EDC"/>
    <w:rsid w:val="00DA447E"/>
    <w:rsid w:val="00E262C4"/>
    <w:rsid w:val="00E42B71"/>
    <w:rsid w:val="00E46993"/>
    <w:rsid w:val="00E52AD5"/>
    <w:rsid w:val="00E8347D"/>
    <w:rsid w:val="00E92C7E"/>
    <w:rsid w:val="00EA18D0"/>
    <w:rsid w:val="00ED3ED8"/>
    <w:rsid w:val="00EE6C6E"/>
    <w:rsid w:val="00F41715"/>
    <w:rsid w:val="00F733E6"/>
    <w:rsid w:val="00FA04AE"/>
    <w:rsid w:val="00FA4F0B"/>
    <w:rsid w:val="00FD704B"/>
    <w:rsid w:val="00FE65C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391E7338"/>
  <w15:docId w15:val="{F24F9F6C-97B4-44AB-B889-6FEBF088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styleId="UnresolvedMention">
    <w:name w:val="Unresolved Mention"/>
    <w:basedOn w:val="DefaultParagraphFont"/>
    <w:uiPriority w:val="99"/>
    <w:semiHidden/>
    <w:unhideWhenUsed/>
    <w:rsid w:val="00FF3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PainMuchGain.com" TargetMode="External"/><Relationship Id="rId13" Type="http://schemas.openxmlformats.org/officeDocument/2006/relationships/hyperlink" Target="https://www.dmv.ca.gov/FeeCalculatorWeb/vlfForm.do"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oPainMuchGain.com/rental.xl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ftb.ca.gov/current/useta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PainMuchGain.com/rental.xls" TargetMode="External"/><Relationship Id="rId5" Type="http://schemas.openxmlformats.org/officeDocument/2006/relationships/webSettings" Target="webSettings.xml"/><Relationship Id="rId15" Type="http://schemas.openxmlformats.org/officeDocument/2006/relationships/hyperlink" Target="http://tinyurl.com/mtyxm39" TargetMode="External"/><Relationship Id="rId10" Type="http://schemas.openxmlformats.org/officeDocument/2006/relationships/hyperlink" Target="http://www.NoPainMuchGain.com/spreadsheet.x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abar.org" TargetMode="External"/><Relationship Id="rId14" Type="http://schemas.openxmlformats.org/officeDocument/2006/relationships/hyperlink" Target="http://www.NoPainMuchGain.com/Charity.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0AA807-F9F2-4FA0-9466-4D06DF80A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5</Pages>
  <Words>4538</Words>
  <Characters>2587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0349</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ARMSTRONG SOO</cp:lastModifiedBy>
  <cp:revision>24</cp:revision>
  <dcterms:created xsi:type="dcterms:W3CDTF">2018-01-15T21:48:00Z</dcterms:created>
  <dcterms:modified xsi:type="dcterms:W3CDTF">2020-03-23T00:16:00Z</dcterms:modified>
</cp:coreProperties>
</file>